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C7E9F" w14:textId="77777777" w:rsidR="00E32267" w:rsidRPr="00905AD8" w:rsidRDefault="00E32267" w:rsidP="00E32267">
      <w:pPr>
        <w:pStyle w:val="NoSpacing"/>
        <w:rPr>
          <w:rFonts w:ascii="Segoe UI" w:hAnsi="Segoe UI" w:cs="Segoe UI"/>
          <w:szCs w:val="20"/>
        </w:rPr>
      </w:pPr>
      <w:bookmarkStart w:id="0" w:name="_Hlk54980683"/>
      <w:bookmarkEnd w:id="0"/>
    </w:p>
    <w:p w14:paraId="54323AE1" w14:textId="77777777" w:rsidR="00E32267" w:rsidRPr="00905AD8" w:rsidRDefault="00E32267" w:rsidP="00E32267">
      <w:pPr>
        <w:pStyle w:val="Title"/>
        <w:ind w:right="-360"/>
        <w:rPr>
          <w:rFonts w:ascii="Segoe UI" w:hAnsi="Segoe UI" w:cs="Segoe UI"/>
          <w:color w:val="4F81BD"/>
          <w:sz w:val="60"/>
          <w:szCs w:val="60"/>
        </w:rPr>
      </w:pPr>
      <w:bookmarkStart w:id="1" w:name="_Hlk54976431"/>
      <w:r w:rsidRPr="00905AD8">
        <w:rPr>
          <w:rFonts w:ascii="Segoe UI" w:hAnsi="Segoe UI" w:cs="Segoe UI"/>
          <w:color w:val="4F81BD"/>
          <w:sz w:val="60"/>
          <w:szCs w:val="60"/>
        </w:rPr>
        <w:t>WorkshopPLUS – Power Apps for Power User 1 Day</w:t>
      </w:r>
    </w:p>
    <w:p w14:paraId="2609AE85" w14:textId="321F259D" w:rsidR="00E32267" w:rsidRPr="00905AD8" w:rsidRDefault="00E32267" w:rsidP="00E32267">
      <w:pPr>
        <w:pStyle w:val="DocumentTitleSecond"/>
        <w:ind w:right="-360"/>
        <w:rPr>
          <w:rFonts w:ascii="Segoe UI" w:hAnsi="Segoe UI" w:cs="Segoe UI"/>
          <w:lang w:eastAsia="en-US"/>
        </w:rPr>
      </w:pPr>
      <w:r w:rsidRPr="00905AD8">
        <w:rPr>
          <w:rFonts w:ascii="Segoe UI" w:hAnsi="Segoe UI" w:cs="Segoe UI"/>
          <w:lang w:eastAsia="en-US"/>
        </w:rPr>
        <w:t xml:space="preserve">Module 2: Starting with connectors, screens, and </w:t>
      </w:r>
      <w:proofErr w:type="gramStart"/>
      <w:r w:rsidRPr="00905AD8">
        <w:rPr>
          <w:rFonts w:ascii="Segoe UI" w:hAnsi="Segoe UI" w:cs="Segoe UI"/>
          <w:lang w:eastAsia="en-US"/>
        </w:rPr>
        <w:t>controls</w:t>
      </w:r>
      <w:proofErr w:type="gramEnd"/>
    </w:p>
    <w:p w14:paraId="5C78E38E" w14:textId="77777777" w:rsidR="00E32267" w:rsidRPr="00905AD8" w:rsidRDefault="00E32267" w:rsidP="00E32267">
      <w:pPr>
        <w:pStyle w:val="DocumentTitleSecond"/>
        <w:rPr>
          <w:rFonts w:ascii="Segoe UI" w:hAnsi="Segoe UI" w:cs="Segoe UI"/>
        </w:rPr>
      </w:pPr>
      <w:r w:rsidRPr="00905AD8">
        <w:rPr>
          <w:rFonts w:ascii="Segoe UI" w:hAnsi="Segoe UI" w:cs="Segoe UI"/>
        </w:rPr>
        <w:t xml:space="preserve">Student Lab Manual </w:t>
      </w:r>
    </w:p>
    <w:bookmarkEnd w:id="1"/>
    <w:p w14:paraId="537CE834" w14:textId="77777777" w:rsidR="00915298" w:rsidRPr="00905AD8" w:rsidRDefault="00915298" w:rsidP="00E32267">
      <w:pPr>
        <w:pStyle w:val="BookTitleHidden"/>
        <w:jc w:val="left"/>
        <w:rPr>
          <w:rFonts w:ascii="Segoe UI" w:hAnsi="Segoe UI" w:cs="Segoe UI"/>
          <w:i w:val="0"/>
          <w:iCs/>
        </w:rPr>
      </w:pPr>
    </w:p>
    <w:p w14:paraId="79E4F977" w14:textId="77777777" w:rsidR="00915298" w:rsidRPr="00905AD8" w:rsidRDefault="00915298" w:rsidP="00915298">
      <w:pPr>
        <w:pStyle w:val="BookTitleHidden"/>
        <w:rPr>
          <w:rFonts w:ascii="Segoe UI" w:hAnsi="Segoe UI" w:cs="Segoe UI"/>
        </w:rPr>
      </w:pPr>
    </w:p>
    <w:p w14:paraId="0E9FCC1D" w14:textId="77777777" w:rsidR="00915298" w:rsidRPr="00905AD8" w:rsidRDefault="00915298" w:rsidP="00915298">
      <w:pPr>
        <w:ind w:left="0"/>
      </w:pPr>
    </w:p>
    <w:p w14:paraId="236635BA" w14:textId="77777777" w:rsidR="00915298" w:rsidRPr="00905AD8" w:rsidRDefault="00915298" w:rsidP="00915298"/>
    <w:p w14:paraId="2327D519" w14:textId="77777777" w:rsidR="00915298" w:rsidRPr="00905AD8" w:rsidRDefault="00915298" w:rsidP="00915298"/>
    <w:p w14:paraId="4A26E038" w14:textId="02B3ECEC" w:rsidR="00915298" w:rsidRPr="00905AD8" w:rsidRDefault="00915298" w:rsidP="00915298">
      <w:pPr>
        <w:jc w:val="right"/>
      </w:pPr>
    </w:p>
    <w:p w14:paraId="5074B0C4" w14:textId="77777777" w:rsidR="00915298" w:rsidRPr="00905AD8" w:rsidRDefault="00915298" w:rsidP="00915298">
      <w:pPr>
        <w:spacing w:line="276" w:lineRule="auto"/>
        <w:rPr>
          <w:szCs w:val="20"/>
        </w:rPr>
      </w:pPr>
      <w:r w:rsidRPr="00905AD8">
        <w:br w:type="page"/>
      </w:r>
      <w:r w:rsidRPr="00905AD8">
        <w:rPr>
          <w:b/>
          <w:bCs/>
          <w:szCs w:val="20"/>
        </w:rPr>
        <w:lastRenderedPageBreak/>
        <w:t>Conditions and Terms of Use</w:t>
      </w:r>
    </w:p>
    <w:p w14:paraId="27AE22AD" w14:textId="77777777" w:rsidR="00915298" w:rsidRPr="00905AD8" w:rsidRDefault="00915298" w:rsidP="00915298">
      <w:pPr>
        <w:spacing w:line="276" w:lineRule="auto"/>
        <w:rPr>
          <w:color w:val="2F5496"/>
          <w:szCs w:val="20"/>
        </w:rPr>
      </w:pPr>
      <w:r w:rsidRPr="00905AD8">
        <w:rPr>
          <w:color w:val="2F5496"/>
          <w:szCs w:val="20"/>
        </w:rPr>
        <w:t>Microsoft Confidential</w:t>
      </w:r>
    </w:p>
    <w:p w14:paraId="5E7507A9" w14:textId="77777777" w:rsidR="00915298" w:rsidRPr="00905AD8" w:rsidRDefault="00915298" w:rsidP="00915298">
      <w:pPr>
        <w:spacing w:line="276" w:lineRule="auto"/>
        <w:rPr>
          <w:sz w:val="18"/>
          <w:szCs w:val="18"/>
        </w:rPr>
      </w:pPr>
      <w:r w:rsidRPr="00905AD8">
        <w:rPr>
          <w:sz w:val="18"/>
          <w:szCs w:val="18"/>
        </w:rPr>
        <w:t xml:space="preserve">This training package is proprietary and </w:t>
      </w:r>
      <w:proofErr w:type="gramStart"/>
      <w:r w:rsidRPr="00905AD8">
        <w:rPr>
          <w:noProof/>
          <w:sz w:val="18"/>
          <w:szCs w:val="18"/>
        </w:rPr>
        <w:t>confidential,</w:t>
      </w:r>
      <w:r w:rsidRPr="00905AD8">
        <w:rPr>
          <w:sz w:val="18"/>
          <w:szCs w:val="18"/>
        </w:rPr>
        <w:t xml:space="preserve"> and</w:t>
      </w:r>
      <w:proofErr w:type="gramEnd"/>
      <w:r w:rsidRPr="00905AD8">
        <w:rPr>
          <w:sz w:val="18"/>
          <w:szCs w:val="18"/>
        </w:rPr>
        <w:t xml:space="preserve"> is intended only for uses described in the training materials. Content and software </w:t>
      </w:r>
      <w:proofErr w:type="gramStart"/>
      <w:r w:rsidRPr="00905AD8">
        <w:rPr>
          <w:sz w:val="18"/>
          <w:szCs w:val="18"/>
        </w:rPr>
        <w:t>is</w:t>
      </w:r>
      <w:proofErr w:type="gramEnd"/>
      <w:r w:rsidRPr="00905AD8">
        <w:rPr>
          <w:sz w:val="18"/>
          <w:szCs w:val="18"/>
        </w:rPr>
        <w:t xml:space="preserve"> provided to you under a Non-Disclosure Agreement and cannot </w:t>
      </w:r>
      <w:r w:rsidRPr="00905AD8">
        <w:rPr>
          <w:noProof/>
          <w:sz w:val="18"/>
          <w:szCs w:val="18"/>
        </w:rPr>
        <w:t>be distributed</w:t>
      </w:r>
      <w:r w:rsidRPr="00905AD8">
        <w:rPr>
          <w:sz w:val="18"/>
          <w:szCs w:val="18"/>
        </w:rPr>
        <w:t xml:space="preserve">. Copying or disclosing all or any portion of the content </w:t>
      </w:r>
      <w:r w:rsidRPr="00905AD8">
        <w:rPr>
          <w:noProof/>
          <w:sz w:val="18"/>
          <w:szCs w:val="18"/>
        </w:rPr>
        <w:t>and/or</w:t>
      </w:r>
      <w:r w:rsidRPr="00905AD8">
        <w:rPr>
          <w:sz w:val="18"/>
          <w:szCs w:val="18"/>
        </w:rPr>
        <w:t xml:space="preserve"> software included in such packages is strictly prohibited.</w:t>
      </w:r>
    </w:p>
    <w:p w14:paraId="4AB3BCCE" w14:textId="77777777" w:rsidR="00915298" w:rsidRPr="00905AD8" w:rsidRDefault="00915298" w:rsidP="00915298">
      <w:pPr>
        <w:spacing w:line="276" w:lineRule="auto"/>
        <w:rPr>
          <w:sz w:val="18"/>
          <w:szCs w:val="18"/>
        </w:rPr>
      </w:pPr>
      <w:r w:rsidRPr="00905AD8">
        <w:rPr>
          <w:sz w:val="18"/>
          <w:szCs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6C5EFF94" w14:textId="77777777" w:rsidR="00915298" w:rsidRPr="00905AD8" w:rsidRDefault="00915298" w:rsidP="00915298">
      <w:pPr>
        <w:spacing w:line="276" w:lineRule="auto"/>
        <w:rPr>
          <w:sz w:val="18"/>
          <w:szCs w:val="18"/>
        </w:rPr>
      </w:pPr>
      <w:r w:rsidRPr="00905AD8">
        <w:rPr>
          <w:sz w:val="18"/>
          <w:szCs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905AD8">
        <w:rPr>
          <w:noProof/>
          <w:sz w:val="18"/>
          <w:szCs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137FBB51" w14:textId="77777777" w:rsidR="00915298" w:rsidRPr="00905AD8" w:rsidRDefault="00915298" w:rsidP="00915298">
      <w:pPr>
        <w:spacing w:after="0" w:line="240" w:lineRule="auto"/>
        <w:ind w:left="0"/>
        <w:rPr>
          <w:b/>
          <w:bCs/>
        </w:rPr>
      </w:pPr>
      <w:r w:rsidRPr="00905AD8">
        <w:rPr>
          <w:b/>
          <w:bCs/>
        </w:rPr>
        <w:br w:type="page"/>
      </w:r>
    </w:p>
    <w:p w14:paraId="2641D14B" w14:textId="77777777" w:rsidR="00915298" w:rsidRPr="00905AD8" w:rsidRDefault="00915298" w:rsidP="00915298">
      <w:pPr>
        <w:spacing w:line="276" w:lineRule="auto"/>
        <w:rPr>
          <w:szCs w:val="20"/>
        </w:rPr>
      </w:pPr>
      <w:r w:rsidRPr="00905AD8">
        <w:rPr>
          <w:b/>
          <w:bCs/>
          <w:szCs w:val="20"/>
        </w:rPr>
        <w:lastRenderedPageBreak/>
        <w:t>Copyright and Trademarks</w:t>
      </w:r>
    </w:p>
    <w:p w14:paraId="4606ECEF" w14:textId="07A01695" w:rsidR="00915298" w:rsidRPr="00905AD8" w:rsidRDefault="00915298" w:rsidP="00915298">
      <w:pPr>
        <w:spacing w:line="276" w:lineRule="auto"/>
        <w:rPr>
          <w:color w:val="2F5496"/>
          <w:szCs w:val="20"/>
        </w:rPr>
      </w:pPr>
      <w:r w:rsidRPr="00905AD8">
        <w:rPr>
          <w:color w:val="2F5496"/>
          <w:szCs w:val="20"/>
        </w:rPr>
        <w:t>© 20</w:t>
      </w:r>
      <w:r w:rsidR="00A259B9" w:rsidRPr="00905AD8">
        <w:rPr>
          <w:color w:val="2F5496"/>
          <w:szCs w:val="20"/>
        </w:rPr>
        <w:t>20</w:t>
      </w:r>
      <w:r w:rsidRPr="00905AD8">
        <w:rPr>
          <w:color w:val="2F5496"/>
          <w:szCs w:val="20"/>
        </w:rPr>
        <w:t xml:space="preserve"> Microsoft Corporation. All rights reserved.</w:t>
      </w:r>
    </w:p>
    <w:p w14:paraId="12BC59A1" w14:textId="77777777" w:rsidR="00915298" w:rsidRPr="00905AD8" w:rsidRDefault="00915298" w:rsidP="00915298">
      <w:pPr>
        <w:spacing w:line="276" w:lineRule="auto"/>
        <w:rPr>
          <w:sz w:val="18"/>
          <w:szCs w:val="18"/>
        </w:rPr>
      </w:pPr>
      <w:r w:rsidRPr="00905AD8">
        <w:rPr>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5EC72FEE" w14:textId="77777777" w:rsidR="00915298" w:rsidRPr="00905AD8" w:rsidRDefault="00915298" w:rsidP="00915298">
      <w:pPr>
        <w:spacing w:line="276" w:lineRule="auto"/>
        <w:rPr>
          <w:sz w:val="18"/>
          <w:szCs w:val="18"/>
        </w:rPr>
      </w:pPr>
      <w:r w:rsidRPr="00905AD8">
        <w:rPr>
          <w:sz w:val="18"/>
          <w:szCs w:val="18"/>
        </w:rPr>
        <w:t xml:space="preserve">Complying with all applicable copyright laws is the responsibility of the user. </w:t>
      </w:r>
      <w:r w:rsidRPr="00905AD8">
        <w:rPr>
          <w:noProof/>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905AD8">
        <w:rPr>
          <w:sz w:val="18"/>
          <w:szCs w:val="18"/>
        </w:rPr>
        <w:t xml:space="preserve"> </w:t>
      </w:r>
    </w:p>
    <w:p w14:paraId="1A86B161" w14:textId="77777777" w:rsidR="00915298" w:rsidRPr="00905AD8" w:rsidRDefault="00915298" w:rsidP="00915298">
      <w:pPr>
        <w:spacing w:line="276" w:lineRule="auto"/>
        <w:rPr>
          <w:sz w:val="18"/>
          <w:szCs w:val="18"/>
        </w:rPr>
      </w:pPr>
      <w:r w:rsidRPr="00905AD8">
        <w:rPr>
          <w:sz w:val="18"/>
          <w:szCs w:val="18"/>
        </w:rPr>
        <w:t>For more information, see Use of Microsoft Copyrighted Content at</w:t>
      </w:r>
    </w:p>
    <w:p w14:paraId="3C4F89A4" w14:textId="77777777" w:rsidR="00915298" w:rsidRPr="00905AD8" w:rsidRDefault="00923FC8" w:rsidP="00915298">
      <w:pPr>
        <w:spacing w:line="276" w:lineRule="auto"/>
        <w:rPr>
          <w:sz w:val="18"/>
        </w:rPr>
      </w:pPr>
      <w:hyperlink r:id="rId11" w:history="1">
        <w:r w:rsidR="00915298" w:rsidRPr="00905AD8">
          <w:rPr>
            <w:rStyle w:val="Hyperlink"/>
            <w:sz w:val="18"/>
          </w:rPr>
          <w:t>http://www.microsoft.com/en-us/legal/intellectualproperty/Permissions/default.aspx</w:t>
        </w:r>
      </w:hyperlink>
    </w:p>
    <w:p w14:paraId="52602348" w14:textId="77777777" w:rsidR="00915298" w:rsidRPr="00905AD8" w:rsidRDefault="00915298" w:rsidP="00915298">
      <w:pPr>
        <w:spacing w:line="276" w:lineRule="auto"/>
        <w:rPr>
          <w:sz w:val="18"/>
          <w:szCs w:val="18"/>
          <w:lang w:val="en-IN"/>
        </w:rPr>
      </w:pPr>
      <w:r w:rsidRPr="00905AD8">
        <w:rPr>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905AD8">
        <w:rPr>
          <w:noProof/>
          <w:sz w:val="18"/>
          <w:szCs w:val="18"/>
        </w:rPr>
        <w:t>and/or</w:t>
      </w:r>
      <w:r w:rsidRPr="00905AD8">
        <w:rPr>
          <w:sz w:val="18"/>
          <w:szCs w:val="18"/>
        </w:rPr>
        <w:t xml:space="preserve"> other countries. Other Microsoft products mentioned herein may be either registered trademarks or trademarks of Microsoft Corporation in the United States </w:t>
      </w:r>
      <w:r w:rsidRPr="00905AD8">
        <w:rPr>
          <w:noProof/>
          <w:sz w:val="18"/>
          <w:szCs w:val="18"/>
        </w:rPr>
        <w:t>and/or</w:t>
      </w:r>
      <w:r w:rsidRPr="00905AD8">
        <w:rPr>
          <w:sz w:val="18"/>
          <w:szCs w:val="18"/>
        </w:rPr>
        <w:t xml:space="preserve"> other countries. All other trademarks are </w:t>
      </w:r>
      <w:r w:rsidRPr="00905AD8">
        <w:rPr>
          <w:noProof/>
          <w:sz w:val="18"/>
          <w:szCs w:val="18"/>
        </w:rPr>
        <w:t>property</w:t>
      </w:r>
      <w:r w:rsidRPr="00905AD8">
        <w:rPr>
          <w:sz w:val="18"/>
          <w:szCs w:val="18"/>
        </w:rPr>
        <w:t xml:space="preserve"> of their respective owners.</w:t>
      </w:r>
    </w:p>
    <w:p w14:paraId="4D365EAB" w14:textId="77777777" w:rsidR="00915298" w:rsidRPr="00905AD8" w:rsidRDefault="00915298" w:rsidP="00915298">
      <w:pPr>
        <w:pStyle w:val="BookVersion"/>
        <w:jc w:val="left"/>
        <w:rPr>
          <w:rFonts w:ascii="Segoe UI" w:hAnsi="Segoe UI" w:cs="Segoe UI"/>
          <w:sz w:val="16"/>
          <w:szCs w:val="16"/>
        </w:rPr>
      </w:pPr>
      <w:r w:rsidRPr="00905AD8">
        <w:rPr>
          <w:rFonts w:ascii="Segoe UI" w:hAnsi="Segoe UI" w:cs="Segoe UI"/>
        </w:rPr>
        <w:br w:type="page"/>
      </w:r>
    </w:p>
    <w:bookmarkStart w:id="2"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rPr>
          <w:rFonts w:eastAsia="Segoe UI"/>
          <w:noProof/>
          <w:color w:val="000000"/>
          <w:sz w:val="20"/>
          <w:lang w:eastAsia="en-US"/>
        </w:rPr>
      </w:sdtEndPr>
      <w:sdtContent>
        <w:p w14:paraId="39DA93F9" w14:textId="77777777" w:rsidR="00915298" w:rsidRPr="00905AD8" w:rsidRDefault="00915298" w:rsidP="00915298">
          <w:pPr>
            <w:pStyle w:val="TOCHeading"/>
            <w:rPr>
              <w:rFonts w:ascii="Segoe UI" w:hAnsi="Segoe UI" w:cs="Segoe UI"/>
            </w:rPr>
          </w:pPr>
          <w:r w:rsidRPr="00905AD8">
            <w:rPr>
              <w:rFonts w:ascii="Segoe UI" w:hAnsi="Segoe UI" w:cs="Segoe UI"/>
            </w:rPr>
            <w:t>Contents</w:t>
          </w:r>
        </w:p>
        <w:p w14:paraId="2F5F17B8" w14:textId="68709099" w:rsidR="00905AD8" w:rsidRDefault="00915298">
          <w:pPr>
            <w:pStyle w:val="TOC1"/>
            <w:rPr>
              <w:rFonts w:eastAsiaTheme="minorEastAsia" w:cstheme="minorBidi"/>
              <w:b w:val="0"/>
              <w:bCs w:val="0"/>
              <w:caps w:val="0"/>
              <w:color w:val="auto"/>
              <w:sz w:val="22"/>
              <w:szCs w:val="22"/>
              <w:lang w:eastAsia="en-US"/>
            </w:rPr>
          </w:pPr>
          <w:r w:rsidRPr="00905AD8">
            <w:rPr>
              <w:rFonts w:ascii="Segoe UI" w:hAnsi="Segoe UI" w:cs="Segoe UI"/>
              <w:b w:val="0"/>
              <w:bCs w:val="0"/>
              <w:smallCaps/>
              <w:noProof w:val="0"/>
            </w:rPr>
            <w:fldChar w:fldCharType="begin"/>
          </w:r>
          <w:r w:rsidRPr="00905AD8">
            <w:rPr>
              <w:rFonts w:ascii="Segoe UI" w:hAnsi="Segoe UI" w:cs="Segoe UI"/>
            </w:rPr>
            <w:instrText xml:space="preserve"> TOC \o "1-3" \h \z \u </w:instrText>
          </w:r>
          <w:r w:rsidRPr="00905AD8">
            <w:rPr>
              <w:rFonts w:ascii="Segoe UI" w:hAnsi="Segoe UI" w:cs="Segoe UI"/>
              <w:b w:val="0"/>
              <w:bCs w:val="0"/>
              <w:smallCaps/>
              <w:noProof w:val="0"/>
            </w:rPr>
            <w:fldChar w:fldCharType="separate"/>
          </w:r>
          <w:hyperlink w:anchor="_Toc55237331" w:history="1">
            <w:r w:rsidR="00905AD8" w:rsidRPr="00D53AB7">
              <w:rPr>
                <w:rStyle w:val="Hyperlink"/>
                <w:rFonts w:ascii="Segoe UI" w:hAnsi="Segoe UI" w:cs="Segoe UI"/>
              </w:rPr>
              <w:t>Lab 2: Configuring screens and controls</w:t>
            </w:r>
            <w:r w:rsidR="00905AD8">
              <w:rPr>
                <w:webHidden/>
              </w:rPr>
              <w:tab/>
            </w:r>
            <w:r w:rsidR="00905AD8">
              <w:rPr>
                <w:webHidden/>
              </w:rPr>
              <w:fldChar w:fldCharType="begin"/>
            </w:r>
            <w:r w:rsidR="00905AD8">
              <w:rPr>
                <w:webHidden/>
              </w:rPr>
              <w:instrText xml:space="preserve"> PAGEREF _Toc55237331 \h </w:instrText>
            </w:r>
            <w:r w:rsidR="00905AD8">
              <w:rPr>
                <w:webHidden/>
              </w:rPr>
            </w:r>
            <w:r w:rsidR="00905AD8">
              <w:rPr>
                <w:webHidden/>
              </w:rPr>
              <w:fldChar w:fldCharType="separate"/>
            </w:r>
            <w:r w:rsidR="00905AD8">
              <w:rPr>
                <w:webHidden/>
              </w:rPr>
              <w:t>5</w:t>
            </w:r>
            <w:r w:rsidR="00905AD8">
              <w:rPr>
                <w:webHidden/>
              </w:rPr>
              <w:fldChar w:fldCharType="end"/>
            </w:r>
          </w:hyperlink>
        </w:p>
        <w:p w14:paraId="6E1DC6DB" w14:textId="6CC6A9C6" w:rsidR="00905AD8" w:rsidRDefault="00923FC8">
          <w:pPr>
            <w:pStyle w:val="TOC2"/>
            <w:tabs>
              <w:tab w:val="right" w:leader="dot" w:pos="9350"/>
            </w:tabs>
            <w:rPr>
              <w:rFonts w:eastAsiaTheme="minorEastAsia" w:cstheme="minorBidi"/>
              <w:smallCaps w:val="0"/>
              <w:noProof/>
              <w:sz w:val="22"/>
              <w:szCs w:val="22"/>
              <w:lang w:eastAsia="en-US"/>
            </w:rPr>
          </w:pPr>
          <w:hyperlink w:anchor="_Toc55237332" w:history="1">
            <w:r w:rsidR="00905AD8" w:rsidRPr="00D53AB7">
              <w:rPr>
                <w:rStyle w:val="Hyperlink"/>
                <w:rFonts w:ascii="Segoe UI" w:hAnsi="Segoe UI" w:cs="Segoe UI"/>
                <w:noProof/>
              </w:rPr>
              <w:t>Exercise 1: Rename the screen</w:t>
            </w:r>
            <w:r w:rsidR="00905AD8">
              <w:rPr>
                <w:noProof/>
                <w:webHidden/>
              </w:rPr>
              <w:tab/>
            </w:r>
            <w:r w:rsidR="00905AD8">
              <w:rPr>
                <w:noProof/>
                <w:webHidden/>
              </w:rPr>
              <w:fldChar w:fldCharType="begin"/>
            </w:r>
            <w:r w:rsidR="00905AD8">
              <w:rPr>
                <w:noProof/>
                <w:webHidden/>
              </w:rPr>
              <w:instrText xml:space="preserve"> PAGEREF _Toc55237332 \h </w:instrText>
            </w:r>
            <w:r w:rsidR="00905AD8">
              <w:rPr>
                <w:noProof/>
                <w:webHidden/>
              </w:rPr>
            </w:r>
            <w:r w:rsidR="00905AD8">
              <w:rPr>
                <w:noProof/>
                <w:webHidden/>
              </w:rPr>
              <w:fldChar w:fldCharType="separate"/>
            </w:r>
            <w:r w:rsidR="00905AD8">
              <w:rPr>
                <w:noProof/>
                <w:webHidden/>
              </w:rPr>
              <w:t>6</w:t>
            </w:r>
            <w:r w:rsidR="00905AD8">
              <w:rPr>
                <w:noProof/>
                <w:webHidden/>
              </w:rPr>
              <w:fldChar w:fldCharType="end"/>
            </w:r>
          </w:hyperlink>
        </w:p>
        <w:p w14:paraId="0762B7AC" w14:textId="0A5CC79B" w:rsidR="00905AD8" w:rsidRDefault="00923FC8">
          <w:pPr>
            <w:pStyle w:val="TOC2"/>
            <w:tabs>
              <w:tab w:val="right" w:leader="dot" w:pos="9350"/>
            </w:tabs>
            <w:rPr>
              <w:rFonts w:eastAsiaTheme="minorEastAsia" w:cstheme="minorBidi"/>
              <w:smallCaps w:val="0"/>
              <w:noProof/>
              <w:sz w:val="22"/>
              <w:szCs w:val="22"/>
              <w:lang w:eastAsia="en-US"/>
            </w:rPr>
          </w:pPr>
          <w:hyperlink w:anchor="_Toc55237333" w:history="1">
            <w:r w:rsidR="00905AD8" w:rsidRPr="00D53AB7">
              <w:rPr>
                <w:rStyle w:val="Hyperlink"/>
                <w:rFonts w:ascii="Segoe UI" w:hAnsi="Segoe UI" w:cs="Segoe UI"/>
                <w:noProof/>
              </w:rPr>
              <w:t>Exercise 2: Add a header containing the app name and signed-in user’s name</w:t>
            </w:r>
            <w:r w:rsidR="00905AD8">
              <w:rPr>
                <w:noProof/>
                <w:webHidden/>
              </w:rPr>
              <w:tab/>
            </w:r>
            <w:r w:rsidR="00905AD8">
              <w:rPr>
                <w:noProof/>
                <w:webHidden/>
              </w:rPr>
              <w:fldChar w:fldCharType="begin"/>
            </w:r>
            <w:r w:rsidR="00905AD8">
              <w:rPr>
                <w:noProof/>
                <w:webHidden/>
              </w:rPr>
              <w:instrText xml:space="preserve"> PAGEREF _Toc55237333 \h </w:instrText>
            </w:r>
            <w:r w:rsidR="00905AD8">
              <w:rPr>
                <w:noProof/>
                <w:webHidden/>
              </w:rPr>
            </w:r>
            <w:r w:rsidR="00905AD8">
              <w:rPr>
                <w:noProof/>
                <w:webHidden/>
              </w:rPr>
              <w:fldChar w:fldCharType="separate"/>
            </w:r>
            <w:r w:rsidR="00905AD8">
              <w:rPr>
                <w:noProof/>
                <w:webHidden/>
              </w:rPr>
              <w:t>7</w:t>
            </w:r>
            <w:r w:rsidR="00905AD8">
              <w:rPr>
                <w:noProof/>
                <w:webHidden/>
              </w:rPr>
              <w:fldChar w:fldCharType="end"/>
            </w:r>
          </w:hyperlink>
        </w:p>
        <w:p w14:paraId="712CFB8D" w14:textId="6BD38973" w:rsidR="00905AD8" w:rsidRDefault="00923FC8">
          <w:pPr>
            <w:pStyle w:val="TOC2"/>
            <w:tabs>
              <w:tab w:val="right" w:leader="dot" w:pos="9350"/>
            </w:tabs>
            <w:rPr>
              <w:rFonts w:eastAsiaTheme="minorEastAsia" w:cstheme="minorBidi"/>
              <w:smallCaps w:val="0"/>
              <w:noProof/>
              <w:sz w:val="22"/>
              <w:szCs w:val="22"/>
              <w:lang w:eastAsia="en-US"/>
            </w:rPr>
          </w:pPr>
          <w:hyperlink w:anchor="_Toc55237334" w:history="1">
            <w:r w:rsidR="00905AD8" w:rsidRPr="00D53AB7">
              <w:rPr>
                <w:rStyle w:val="Hyperlink"/>
                <w:rFonts w:ascii="Segoe UI" w:hAnsi="Segoe UI" w:cs="Segoe UI"/>
                <w:noProof/>
              </w:rPr>
              <w:t>Exercise 3: Save the Application</w:t>
            </w:r>
            <w:r w:rsidR="00905AD8">
              <w:rPr>
                <w:noProof/>
                <w:webHidden/>
              </w:rPr>
              <w:tab/>
            </w:r>
            <w:r w:rsidR="00905AD8">
              <w:rPr>
                <w:noProof/>
                <w:webHidden/>
              </w:rPr>
              <w:fldChar w:fldCharType="begin"/>
            </w:r>
            <w:r w:rsidR="00905AD8">
              <w:rPr>
                <w:noProof/>
                <w:webHidden/>
              </w:rPr>
              <w:instrText xml:space="preserve"> PAGEREF _Toc55237334 \h </w:instrText>
            </w:r>
            <w:r w:rsidR="00905AD8">
              <w:rPr>
                <w:noProof/>
                <w:webHidden/>
              </w:rPr>
            </w:r>
            <w:r w:rsidR="00905AD8">
              <w:rPr>
                <w:noProof/>
                <w:webHidden/>
              </w:rPr>
              <w:fldChar w:fldCharType="separate"/>
            </w:r>
            <w:r w:rsidR="00905AD8">
              <w:rPr>
                <w:noProof/>
                <w:webHidden/>
              </w:rPr>
              <w:t>11</w:t>
            </w:r>
            <w:r w:rsidR="00905AD8">
              <w:rPr>
                <w:noProof/>
                <w:webHidden/>
              </w:rPr>
              <w:fldChar w:fldCharType="end"/>
            </w:r>
          </w:hyperlink>
        </w:p>
        <w:p w14:paraId="3766457F" w14:textId="65BB47A8" w:rsidR="00915298" w:rsidRPr="00905AD8" w:rsidRDefault="00915298" w:rsidP="00915298">
          <w:r w:rsidRPr="00905AD8">
            <w:rPr>
              <w:b/>
              <w:bCs/>
              <w:noProof/>
            </w:rPr>
            <w:fldChar w:fldCharType="end"/>
          </w:r>
        </w:p>
      </w:sdtContent>
    </w:sdt>
    <w:bookmarkEnd w:id="2"/>
    <w:p w14:paraId="6984E2B7" w14:textId="77777777" w:rsidR="00915298" w:rsidRPr="00905AD8" w:rsidRDefault="00915298" w:rsidP="00915298">
      <w:pPr>
        <w:spacing w:after="0" w:line="240" w:lineRule="auto"/>
        <w:ind w:left="0"/>
        <w:rPr>
          <w:b/>
          <w:bCs/>
          <w:kern w:val="32"/>
          <w:sz w:val="36"/>
          <w:szCs w:val="32"/>
        </w:rPr>
      </w:pPr>
      <w:r w:rsidRPr="00905AD8">
        <w:br w:type="page"/>
      </w:r>
    </w:p>
    <w:p w14:paraId="25FE9FC2" w14:textId="5FDFCFC5" w:rsidR="004E3C2D" w:rsidRPr="00905AD8" w:rsidRDefault="004E3C2D" w:rsidP="004E3C2D">
      <w:pPr>
        <w:pStyle w:val="Heading1"/>
        <w:rPr>
          <w:rFonts w:ascii="Segoe UI" w:hAnsi="Segoe UI" w:cs="Segoe UI"/>
        </w:rPr>
      </w:pPr>
      <w:bookmarkStart w:id="3" w:name="_Toc514072073"/>
      <w:bookmarkStart w:id="4" w:name="_Toc55237331"/>
      <w:r w:rsidRPr="00905AD8">
        <w:rPr>
          <w:rFonts w:ascii="Segoe UI" w:hAnsi="Segoe UI" w:cs="Segoe UI"/>
        </w:rPr>
        <w:lastRenderedPageBreak/>
        <w:t xml:space="preserve">Lab </w:t>
      </w:r>
      <w:r w:rsidR="00AB694C" w:rsidRPr="00905AD8">
        <w:rPr>
          <w:rFonts w:ascii="Segoe UI" w:hAnsi="Segoe UI" w:cs="Segoe UI"/>
        </w:rPr>
        <w:t>2</w:t>
      </w:r>
      <w:r w:rsidRPr="00905AD8">
        <w:rPr>
          <w:rFonts w:ascii="Segoe UI" w:hAnsi="Segoe UI" w:cs="Segoe UI"/>
        </w:rPr>
        <w:t xml:space="preserve">: </w:t>
      </w:r>
      <w:bookmarkEnd w:id="3"/>
      <w:r w:rsidR="00A8714B" w:rsidRPr="00905AD8">
        <w:rPr>
          <w:rFonts w:ascii="Segoe UI" w:hAnsi="Segoe UI" w:cs="Segoe UI"/>
          <w:color w:val="auto"/>
        </w:rPr>
        <w:t xml:space="preserve">Configuring </w:t>
      </w:r>
      <w:r w:rsidR="00EE3B2F" w:rsidRPr="00905AD8">
        <w:rPr>
          <w:rFonts w:ascii="Segoe UI" w:hAnsi="Segoe UI" w:cs="Segoe UI"/>
          <w:color w:val="auto"/>
        </w:rPr>
        <w:t>s</w:t>
      </w:r>
      <w:r w:rsidR="00A8714B" w:rsidRPr="00905AD8">
        <w:rPr>
          <w:rFonts w:ascii="Segoe UI" w:hAnsi="Segoe UI" w:cs="Segoe UI"/>
          <w:color w:val="auto"/>
        </w:rPr>
        <w:t xml:space="preserve">creens and </w:t>
      </w:r>
      <w:proofErr w:type="gramStart"/>
      <w:r w:rsidR="00EE3B2F" w:rsidRPr="00905AD8">
        <w:rPr>
          <w:rFonts w:ascii="Segoe UI" w:hAnsi="Segoe UI" w:cs="Segoe UI"/>
          <w:color w:val="auto"/>
        </w:rPr>
        <w:t>c</w:t>
      </w:r>
      <w:r w:rsidR="00A8714B" w:rsidRPr="00905AD8">
        <w:rPr>
          <w:rFonts w:ascii="Segoe UI" w:hAnsi="Segoe UI" w:cs="Segoe UI"/>
          <w:color w:val="auto"/>
        </w:rPr>
        <w:t>ontrols</w:t>
      </w:r>
      <w:bookmarkEnd w:id="4"/>
      <w:proofErr w:type="gramEnd"/>
      <w:r w:rsidRPr="00905AD8">
        <w:rPr>
          <w:rFonts w:ascii="Segoe UI" w:hAnsi="Segoe UI" w:cs="Segoe UI"/>
          <w:color w:val="FF0000"/>
        </w:rPr>
        <w:t xml:space="preserve"> </w:t>
      </w:r>
    </w:p>
    <w:p w14:paraId="3443A3DA" w14:textId="4F455127" w:rsidR="004E3C2D" w:rsidRPr="00905AD8" w:rsidRDefault="004E3C2D" w:rsidP="0B4A54F8">
      <w:pPr>
        <w:ind w:left="0" w:firstLine="0"/>
        <w:rPr>
          <w:b/>
          <w:bCs/>
          <w:color w:val="A6A6A6" w:themeColor="background1" w:themeShade="A6"/>
        </w:rPr>
      </w:pPr>
      <w:r w:rsidRPr="00905AD8">
        <w:rPr>
          <w:b/>
          <w:bCs/>
        </w:rPr>
        <w:t xml:space="preserve">             Introduction </w:t>
      </w:r>
    </w:p>
    <w:p w14:paraId="21F1BBE3" w14:textId="15302552" w:rsidR="004E3C2D" w:rsidRPr="00905AD8" w:rsidRDefault="004E3C2D" w:rsidP="00C0745B">
      <w:pPr>
        <w:ind w:firstLine="710"/>
        <w:rPr>
          <w:color w:val="808080" w:themeColor="text1" w:themeTint="7F"/>
        </w:rPr>
      </w:pPr>
      <w:r w:rsidRPr="00905AD8">
        <w:t xml:space="preserve">In this lab, you will </w:t>
      </w:r>
      <w:r w:rsidR="001258E7" w:rsidRPr="00905AD8">
        <w:t xml:space="preserve">start to design </w:t>
      </w:r>
      <w:r w:rsidR="00EE3B2F" w:rsidRPr="00905AD8">
        <w:t>in</w:t>
      </w:r>
      <w:r w:rsidR="001258E7" w:rsidRPr="00905AD8">
        <w:t xml:space="preserve"> Power</w:t>
      </w:r>
      <w:r w:rsidR="00E32267" w:rsidRPr="00905AD8">
        <w:t xml:space="preserve"> </w:t>
      </w:r>
      <w:r w:rsidR="001258E7" w:rsidRPr="00905AD8">
        <w:t xml:space="preserve">Apps by </w:t>
      </w:r>
      <w:r w:rsidR="001265DF" w:rsidRPr="00905AD8">
        <w:t>renaming the screen</w:t>
      </w:r>
      <w:r w:rsidR="00394444" w:rsidRPr="00905AD8">
        <w:t xml:space="preserve"> and </w:t>
      </w:r>
      <w:r w:rsidR="00B62FB3" w:rsidRPr="00905AD8">
        <w:t>adding headers</w:t>
      </w:r>
      <w:r w:rsidR="00EE3B2F" w:rsidRPr="00905AD8">
        <w:t>.</w:t>
      </w:r>
    </w:p>
    <w:p w14:paraId="147CE5EB" w14:textId="77777777" w:rsidR="006A17C1" w:rsidRPr="00905AD8" w:rsidRDefault="006A17C1" w:rsidP="00C0745B">
      <w:pPr>
        <w:rPr>
          <w:b/>
          <w:bCs/>
        </w:rPr>
      </w:pPr>
    </w:p>
    <w:p w14:paraId="51C1B733" w14:textId="7CF66B3C" w:rsidR="004E3C2D" w:rsidRPr="00905AD8" w:rsidRDefault="004E3C2D" w:rsidP="006A17C1">
      <w:pPr>
        <w:ind w:firstLine="710"/>
        <w:rPr>
          <w:b/>
          <w:bCs/>
        </w:rPr>
      </w:pPr>
      <w:r w:rsidRPr="00905AD8">
        <w:rPr>
          <w:b/>
          <w:bCs/>
        </w:rPr>
        <w:t xml:space="preserve">Objectives </w:t>
      </w:r>
    </w:p>
    <w:p w14:paraId="0F9E012A" w14:textId="77777777" w:rsidR="004E3C2D" w:rsidRPr="00905AD8" w:rsidRDefault="004E3C2D" w:rsidP="006A17C1">
      <w:pPr>
        <w:ind w:left="60" w:firstLine="660"/>
      </w:pPr>
      <w:r w:rsidRPr="00905AD8">
        <w:t>After completing this lab, you will be able to:</w:t>
      </w:r>
    </w:p>
    <w:p w14:paraId="3B9F4F5F" w14:textId="68A4E5C3" w:rsidR="004E3C2D" w:rsidRPr="00905AD8" w:rsidRDefault="00583652" w:rsidP="00583652">
      <w:pPr>
        <w:pStyle w:val="ListParagraph"/>
        <w:numPr>
          <w:ilvl w:val="0"/>
          <w:numId w:val="9"/>
        </w:numPr>
        <w:rPr>
          <w:color w:val="auto"/>
        </w:rPr>
      </w:pPr>
      <w:r w:rsidRPr="00905AD8">
        <w:rPr>
          <w:color w:val="auto"/>
        </w:rPr>
        <w:t xml:space="preserve">Rename </w:t>
      </w:r>
      <w:r w:rsidR="003D600A" w:rsidRPr="00905AD8">
        <w:rPr>
          <w:color w:val="auto"/>
        </w:rPr>
        <w:t xml:space="preserve">screens in </w:t>
      </w:r>
      <w:r w:rsidR="003B6B8F" w:rsidRPr="00905AD8">
        <w:rPr>
          <w:color w:val="auto"/>
        </w:rPr>
        <w:t>Power</w:t>
      </w:r>
      <w:r w:rsidR="00E32267" w:rsidRPr="00905AD8">
        <w:rPr>
          <w:color w:val="auto"/>
        </w:rPr>
        <w:t xml:space="preserve"> </w:t>
      </w:r>
      <w:r w:rsidR="003B6B8F" w:rsidRPr="00905AD8">
        <w:rPr>
          <w:color w:val="auto"/>
        </w:rPr>
        <w:t>Apps</w:t>
      </w:r>
      <w:r w:rsidR="003D600A" w:rsidRPr="00905AD8">
        <w:rPr>
          <w:color w:val="auto"/>
        </w:rPr>
        <w:t xml:space="preserve"> Studio</w:t>
      </w:r>
      <w:r w:rsidR="00EE3B2F" w:rsidRPr="00905AD8">
        <w:rPr>
          <w:color w:val="auto"/>
        </w:rPr>
        <w:t>.</w:t>
      </w:r>
    </w:p>
    <w:p w14:paraId="6AE69BC7" w14:textId="190F6A32" w:rsidR="003B6B8F" w:rsidRPr="00905AD8" w:rsidRDefault="003B6B8F" w:rsidP="00583652">
      <w:pPr>
        <w:pStyle w:val="ListParagraph"/>
        <w:numPr>
          <w:ilvl w:val="0"/>
          <w:numId w:val="9"/>
        </w:numPr>
        <w:rPr>
          <w:color w:val="auto"/>
        </w:rPr>
      </w:pPr>
      <w:r w:rsidRPr="00905AD8">
        <w:rPr>
          <w:color w:val="auto"/>
        </w:rPr>
        <w:t>Add and manipulate the label control in Power</w:t>
      </w:r>
      <w:r w:rsidR="00E32267" w:rsidRPr="00905AD8">
        <w:rPr>
          <w:color w:val="auto"/>
        </w:rPr>
        <w:t xml:space="preserve"> </w:t>
      </w:r>
      <w:r w:rsidRPr="00905AD8">
        <w:rPr>
          <w:color w:val="auto"/>
        </w:rPr>
        <w:t>Apps Studio</w:t>
      </w:r>
      <w:r w:rsidR="00EE3B2F" w:rsidRPr="00905AD8">
        <w:rPr>
          <w:color w:val="auto"/>
        </w:rPr>
        <w:t>.</w:t>
      </w:r>
    </w:p>
    <w:p w14:paraId="0667EC30" w14:textId="77777777" w:rsidR="00C14A99" w:rsidRPr="00905AD8" w:rsidRDefault="00C14A99" w:rsidP="00C0745B">
      <w:pPr>
        <w:rPr>
          <w:b/>
          <w:bCs/>
        </w:rPr>
      </w:pPr>
    </w:p>
    <w:p w14:paraId="46B69D68" w14:textId="2B9AEC2A" w:rsidR="00881A1A" w:rsidRPr="00905AD8" w:rsidRDefault="00B63A6D" w:rsidP="00C14A99">
      <w:pPr>
        <w:ind w:firstLine="710"/>
        <w:rPr>
          <w:b/>
          <w:bCs/>
        </w:rPr>
      </w:pPr>
      <w:r w:rsidRPr="00905AD8">
        <w:rPr>
          <w:b/>
          <w:bCs/>
        </w:rPr>
        <w:t>Prerequisites</w:t>
      </w:r>
    </w:p>
    <w:p w14:paraId="5C70E047" w14:textId="77777777" w:rsidR="002C772A" w:rsidRPr="00905AD8" w:rsidRDefault="002C772A" w:rsidP="002C772A">
      <w:pPr>
        <w:pStyle w:val="TableParagraph"/>
        <w:ind w:left="720"/>
        <w:rPr>
          <w:rFonts w:ascii="Segoe UI" w:hAnsi="Segoe UI" w:cs="Segoe UI"/>
        </w:rPr>
      </w:pPr>
      <w:r w:rsidRPr="00905AD8">
        <w:rPr>
          <w:rFonts w:ascii="Segoe UI" w:hAnsi="Segoe UI" w:cs="Segoe UI"/>
        </w:rPr>
        <w:t xml:space="preserve">Ensure you are using the “Incognito” or “InPrivate” browsing session of your modern browser.  </w:t>
      </w:r>
    </w:p>
    <w:p w14:paraId="128A86D8" w14:textId="7158F5C2" w:rsidR="00ED2F24" w:rsidRPr="00905AD8" w:rsidRDefault="002C772A" w:rsidP="002C772A">
      <w:pPr>
        <w:ind w:left="720" w:firstLine="0"/>
      </w:pPr>
      <w:r w:rsidRPr="00905AD8">
        <w:t xml:space="preserve">Additionally, use the latest version of </w:t>
      </w:r>
      <w:hyperlink r:id="rId12" w:history="1">
        <w:r w:rsidRPr="00905AD8">
          <w:rPr>
            <w:rStyle w:val="Hyperlink"/>
          </w:rPr>
          <w:t>Microsoft Edge</w:t>
        </w:r>
      </w:hyperlink>
      <w:r w:rsidRPr="00905AD8">
        <w:t xml:space="preserve"> (aka Edge Chromium) for the best performance.</w:t>
      </w:r>
    </w:p>
    <w:p w14:paraId="5F49820F" w14:textId="77777777" w:rsidR="002C772A" w:rsidRPr="00905AD8" w:rsidRDefault="002C772A" w:rsidP="002C772A">
      <w:pPr>
        <w:ind w:left="720" w:firstLine="0"/>
        <w:rPr>
          <w:b/>
          <w:bCs/>
        </w:rPr>
      </w:pPr>
    </w:p>
    <w:p w14:paraId="69B4C24E" w14:textId="2BA72802" w:rsidR="004E3C2D" w:rsidRPr="00905AD8" w:rsidRDefault="004E3C2D" w:rsidP="00C14A99">
      <w:pPr>
        <w:ind w:firstLine="710"/>
        <w:rPr>
          <w:b/>
          <w:bCs/>
        </w:rPr>
      </w:pPr>
      <w:r w:rsidRPr="00905AD8">
        <w:rPr>
          <w:b/>
          <w:bCs/>
        </w:rPr>
        <w:t xml:space="preserve">Estimated time to complete this </w:t>
      </w:r>
      <w:proofErr w:type="gramStart"/>
      <w:r w:rsidRPr="00905AD8">
        <w:rPr>
          <w:b/>
          <w:bCs/>
        </w:rPr>
        <w:t>lab</w:t>
      </w:r>
      <w:proofErr w:type="gramEnd"/>
      <w:r w:rsidRPr="00905AD8">
        <w:rPr>
          <w:b/>
          <w:bCs/>
        </w:rPr>
        <w:t xml:space="preserve"> </w:t>
      </w:r>
    </w:p>
    <w:p w14:paraId="568F1F86" w14:textId="1B88570B" w:rsidR="004E3C2D" w:rsidRPr="00905AD8" w:rsidRDefault="00CF614C" w:rsidP="00C14A99">
      <w:pPr>
        <w:ind w:firstLine="710"/>
        <w:rPr>
          <w:color w:val="auto"/>
        </w:rPr>
      </w:pPr>
      <w:r w:rsidRPr="00905AD8">
        <w:rPr>
          <w:color w:val="auto"/>
        </w:rPr>
        <w:t>15 mins</w:t>
      </w:r>
    </w:p>
    <w:p w14:paraId="76251896" w14:textId="77777777" w:rsidR="002C03E6" w:rsidRPr="00905AD8" w:rsidRDefault="002C03E6" w:rsidP="00C0745B">
      <w:pPr>
        <w:rPr>
          <w:b/>
          <w:bCs/>
        </w:rPr>
      </w:pPr>
    </w:p>
    <w:p w14:paraId="4BB934D1" w14:textId="48300B0F" w:rsidR="004E3C2D" w:rsidRPr="00905AD8" w:rsidRDefault="004E3C2D" w:rsidP="002C03E6">
      <w:pPr>
        <w:ind w:firstLine="710"/>
        <w:rPr>
          <w:b/>
          <w:bCs/>
        </w:rPr>
      </w:pPr>
      <w:r w:rsidRPr="00905AD8">
        <w:rPr>
          <w:b/>
          <w:bCs/>
        </w:rPr>
        <w:t xml:space="preserve">Scenario </w:t>
      </w:r>
    </w:p>
    <w:p w14:paraId="207D26A7" w14:textId="4CC14C93" w:rsidR="00CA7948" w:rsidRPr="00905AD8" w:rsidRDefault="00995FA8" w:rsidP="00EE3B2F">
      <w:pPr>
        <w:ind w:left="720" w:firstLine="0"/>
        <w:rPr>
          <w:color w:val="auto"/>
        </w:rPr>
      </w:pPr>
      <w:r w:rsidRPr="00905AD8">
        <w:rPr>
          <w:color w:val="auto"/>
        </w:rPr>
        <w:t xml:space="preserve">The organization wishes to build apps using the PowerApps platform to take advantage of </w:t>
      </w:r>
      <w:r w:rsidRPr="00905AD8">
        <w:rPr>
          <w:b/>
          <w:color w:val="auto"/>
        </w:rPr>
        <w:t>No Code/Low Code</w:t>
      </w:r>
      <w:r w:rsidRPr="00905AD8">
        <w:rPr>
          <w:color w:val="auto"/>
        </w:rPr>
        <w:t xml:space="preserve"> application development in the clo</w:t>
      </w:r>
      <w:r w:rsidR="00EE3B2F" w:rsidRPr="00905AD8">
        <w:rPr>
          <w:color w:val="auto"/>
        </w:rPr>
        <w:t>ud. </w:t>
      </w:r>
      <w:r w:rsidRPr="00905AD8">
        <w:rPr>
          <w:color w:val="auto"/>
        </w:rPr>
        <w:t>As part of this effort,</w:t>
      </w:r>
      <w:r w:rsidR="00683DCB" w:rsidRPr="00905AD8">
        <w:rPr>
          <w:color w:val="auto"/>
        </w:rPr>
        <w:t xml:space="preserve"> you are required to use PowerApps </w:t>
      </w:r>
      <w:r w:rsidR="00EE3B2F" w:rsidRPr="00905AD8">
        <w:rPr>
          <w:color w:val="auto"/>
        </w:rPr>
        <w:t>S</w:t>
      </w:r>
      <w:r w:rsidR="00683DCB" w:rsidRPr="00905AD8">
        <w:rPr>
          <w:color w:val="auto"/>
        </w:rPr>
        <w:t>tudio and manipulate different screens and controls.</w:t>
      </w:r>
    </w:p>
    <w:p w14:paraId="2A8007A2" w14:textId="70E2A792" w:rsidR="00CA7948" w:rsidRPr="00905AD8" w:rsidRDefault="00CA7948">
      <w:pPr>
        <w:spacing w:after="160" w:line="259" w:lineRule="auto"/>
        <w:ind w:left="0" w:right="0" w:firstLine="0"/>
        <w:rPr>
          <w:rStyle w:val="normaltextrun"/>
          <w:sz w:val="22"/>
          <w:bdr w:val="none" w:sz="0" w:space="0" w:color="auto" w:frame="1"/>
        </w:rPr>
      </w:pPr>
      <w:r w:rsidRPr="00905AD8">
        <w:rPr>
          <w:rStyle w:val="normaltextrun"/>
          <w:sz w:val="22"/>
          <w:bdr w:val="none" w:sz="0" w:space="0" w:color="auto" w:frame="1"/>
        </w:rPr>
        <w:br w:type="page"/>
      </w:r>
    </w:p>
    <w:p w14:paraId="7446CD15" w14:textId="71E2BDC0" w:rsidR="000B03F9" w:rsidRPr="00905AD8" w:rsidRDefault="00806F5E" w:rsidP="00506ACB">
      <w:pPr>
        <w:pStyle w:val="Heading2"/>
        <w:rPr>
          <w:rFonts w:ascii="Segoe UI" w:hAnsi="Segoe UI" w:cs="Segoe UI"/>
        </w:rPr>
      </w:pPr>
      <w:bookmarkStart w:id="5" w:name="_Toc55237332"/>
      <w:r w:rsidRPr="00905AD8">
        <w:rPr>
          <w:rFonts w:ascii="Segoe UI" w:hAnsi="Segoe UI" w:cs="Segoe UI"/>
        </w:rPr>
        <w:lastRenderedPageBreak/>
        <w:t>Exercise</w:t>
      </w:r>
      <w:r w:rsidR="000B03F9" w:rsidRPr="00905AD8">
        <w:rPr>
          <w:rFonts w:ascii="Segoe UI" w:hAnsi="Segoe UI" w:cs="Segoe UI"/>
        </w:rPr>
        <w:t xml:space="preserve"> </w:t>
      </w:r>
      <w:r w:rsidR="006A17C1" w:rsidRPr="00905AD8">
        <w:rPr>
          <w:rFonts w:ascii="Segoe UI" w:hAnsi="Segoe UI" w:cs="Segoe UI"/>
        </w:rPr>
        <w:t>1</w:t>
      </w:r>
      <w:r w:rsidR="000B03F9" w:rsidRPr="00905AD8">
        <w:rPr>
          <w:rFonts w:ascii="Segoe UI" w:hAnsi="Segoe UI" w:cs="Segoe UI"/>
        </w:rPr>
        <w:t>: Rename the screen</w:t>
      </w:r>
      <w:bookmarkEnd w:id="5"/>
      <w:r w:rsidR="000B03F9" w:rsidRPr="00905AD8">
        <w:rPr>
          <w:rFonts w:ascii="Segoe UI" w:hAnsi="Segoe UI" w:cs="Segoe UI"/>
        </w:rPr>
        <w:t xml:space="preserve"> </w:t>
      </w:r>
    </w:p>
    <w:p w14:paraId="5B36A32D" w14:textId="2EA3930C" w:rsidR="000B03F9" w:rsidRPr="00905AD8" w:rsidRDefault="000B03F9" w:rsidP="000B03F9">
      <w:pPr>
        <w:spacing w:after="191"/>
        <w:ind w:right="0"/>
      </w:pPr>
      <w:r w:rsidRPr="00905AD8">
        <w:t xml:space="preserve">In this task, you will rename </w:t>
      </w:r>
      <w:r w:rsidRPr="00905AD8">
        <w:rPr>
          <w:b/>
        </w:rPr>
        <w:t>Screen1</w:t>
      </w:r>
      <w:r w:rsidRPr="00905AD8">
        <w:t xml:space="preserve"> to </w:t>
      </w:r>
      <w:proofErr w:type="spellStart"/>
      <w:r w:rsidRPr="00905AD8">
        <w:rPr>
          <w:b/>
        </w:rPr>
        <w:t>MainScreen</w:t>
      </w:r>
      <w:proofErr w:type="spellEnd"/>
      <w:r w:rsidR="00EE3B2F" w:rsidRPr="00905AD8">
        <w:t>.</w:t>
      </w:r>
      <w:r w:rsidRPr="00905AD8">
        <w:t xml:space="preserve"> </w:t>
      </w:r>
    </w:p>
    <w:p w14:paraId="5A1EDBA0" w14:textId="77777777" w:rsidR="000B03F9" w:rsidRPr="00905AD8" w:rsidRDefault="000B03F9" w:rsidP="000B03F9">
      <w:pPr>
        <w:numPr>
          <w:ilvl w:val="0"/>
          <w:numId w:val="1"/>
        </w:numPr>
        <w:spacing w:after="33"/>
        <w:ind w:right="0" w:hanging="360"/>
      </w:pPr>
      <w:r w:rsidRPr="00905AD8">
        <w:t xml:space="preserve">Select the screen by clicking the </w:t>
      </w:r>
      <w:r w:rsidRPr="00905AD8">
        <w:rPr>
          <w:b/>
        </w:rPr>
        <w:t>Screen1</w:t>
      </w:r>
      <w:r w:rsidRPr="00905AD8">
        <w:t xml:space="preserve"> tile in the left navigation bar. </w:t>
      </w:r>
    </w:p>
    <w:p w14:paraId="6CDC60A4" w14:textId="7F69B968" w:rsidR="000B03F9" w:rsidRPr="00905AD8" w:rsidRDefault="000B03F9" w:rsidP="000B03F9">
      <w:pPr>
        <w:numPr>
          <w:ilvl w:val="0"/>
          <w:numId w:val="1"/>
        </w:numPr>
        <w:spacing w:after="1" w:line="256" w:lineRule="auto"/>
        <w:ind w:right="0" w:hanging="360"/>
      </w:pPr>
      <w:r w:rsidRPr="00905AD8">
        <w:t xml:space="preserve">Click </w:t>
      </w:r>
      <w:r w:rsidR="00DA0E65" w:rsidRPr="00905AD8">
        <w:t xml:space="preserve">on </w:t>
      </w:r>
      <w:r w:rsidRPr="00905AD8">
        <w:t>“</w:t>
      </w:r>
      <w:r w:rsidRPr="00905AD8">
        <w:rPr>
          <w:b/>
        </w:rPr>
        <w:t>…</w:t>
      </w:r>
      <w:r w:rsidRPr="00905AD8">
        <w:t xml:space="preserve">” next to </w:t>
      </w:r>
      <w:r w:rsidRPr="00905AD8">
        <w:rPr>
          <w:b/>
        </w:rPr>
        <w:t>Screen1</w:t>
      </w:r>
      <w:r w:rsidRPr="00905AD8">
        <w:t xml:space="preserve"> (or right</w:t>
      </w:r>
      <w:r w:rsidR="00A67ADB" w:rsidRPr="00905AD8">
        <w:t>-</w:t>
      </w:r>
      <w:r w:rsidRPr="00905AD8">
        <w:t xml:space="preserve">click </w:t>
      </w:r>
      <w:r w:rsidRPr="00905AD8">
        <w:rPr>
          <w:b/>
        </w:rPr>
        <w:t>Screen1</w:t>
      </w:r>
      <w:r w:rsidRPr="00905AD8">
        <w:t xml:space="preserve">) and select the </w:t>
      </w:r>
      <w:r w:rsidRPr="00905AD8">
        <w:rPr>
          <w:b/>
        </w:rPr>
        <w:t>Rename</w:t>
      </w:r>
      <w:r w:rsidRPr="00905AD8">
        <w:t xml:space="preserve"> option. </w:t>
      </w:r>
    </w:p>
    <w:p w14:paraId="5D745369" w14:textId="3BA11E35" w:rsidR="000B03F9" w:rsidRPr="00905AD8" w:rsidRDefault="00F40FF3" w:rsidP="000B03F9">
      <w:pPr>
        <w:spacing w:after="203" w:line="256" w:lineRule="auto"/>
        <w:ind w:left="380" w:right="0" w:firstLine="0"/>
      </w:pPr>
      <w:r w:rsidRPr="00905AD8">
        <w:rPr>
          <w:noProof/>
          <w:color w:val="C00000"/>
        </w:rPr>
        <mc:AlternateContent>
          <mc:Choice Requires="wps">
            <w:drawing>
              <wp:anchor distT="0" distB="0" distL="114300" distR="114300" simplePos="0" relativeHeight="251658246" behindDoc="0" locked="0" layoutInCell="1" allowOverlap="1" wp14:anchorId="2F10A196" wp14:editId="337F1774">
                <wp:simplePos x="0" y="0"/>
                <wp:positionH relativeFrom="column">
                  <wp:posOffset>1908175</wp:posOffset>
                </wp:positionH>
                <wp:positionV relativeFrom="paragraph">
                  <wp:posOffset>1314450</wp:posOffset>
                </wp:positionV>
                <wp:extent cx="749300" cy="211455"/>
                <wp:effectExtent l="38100" t="38100" r="12700" b="93345"/>
                <wp:wrapNone/>
                <wp:docPr id="91" name="Straight Arrow Connector 91"/>
                <wp:cNvGraphicFramePr/>
                <a:graphic xmlns:a="http://schemas.openxmlformats.org/drawingml/2006/main">
                  <a:graphicData uri="http://schemas.microsoft.com/office/word/2010/wordprocessingShape">
                    <wps:wsp>
                      <wps:cNvCnPr/>
                      <wps:spPr>
                        <a:xfrm flipH="1">
                          <a:off x="0" y="0"/>
                          <a:ext cx="749300" cy="21145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994348" id="_x0000_t32" coordsize="21600,21600" o:spt="32" o:oned="t" path="m,l21600,21600e" filled="f">
                <v:path arrowok="t" fillok="f" o:connecttype="none"/>
                <o:lock v:ext="edit" shapetype="t"/>
              </v:shapetype>
              <v:shape id="Straight Arrow Connector 91" o:spid="_x0000_s1026" type="#_x0000_t32" style="position:absolute;margin-left:150.25pt;margin-top:103.5pt;width:59pt;height:16.6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" strokecolor="#ed7d31 [3205]" strokeweight="6pt">
                <v:stroke endarrow="block" joinstyle="miter"/>
              </v:shape>
            </w:pict>
          </mc:Fallback>
        </mc:AlternateContent>
      </w:r>
      <w:r w:rsidR="00CD1546" w:rsidRPr="00905AD8">
        <w:rPr>
          <w:noProof/>
        </w:rPr>
        <w:drawing>
          <wp:inline distT="0" distB="0" distL="0" distR="0" wp14:anchorId="79A9498E" wp14:editId="6C33C971">
            <wp:extent cx="5638800" cy="1695857"/>
            <wp:effectExtent l="19050" t="19050" r="1905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05390" cy="1715884"/>
                    </a:xfrm>
                    <a:prstGeom prst="rect">
                      <a:avLst/>
                    </a:prstGeom>
                    <a:ln w="3175">
                      <a:solidFill>
                        <a:schemeClr val="tx1"/>
                      </a:solidFill>
                    </a:ln>
                  </pic:spPr>
                </pic:pic>
              </a:graphicData>
            </a:graphic>
          </wp:inline>
        </w:drawing>
      </w:r>
    </w:p>
    <w:p w14:paraId="52B0C945" w14:textId="77777777" w:rsidR="000B03F9" w:rsidRPr="00905AD8" w:rsidRDefault="000B03F9" w:rsidP="000B03F9">
      <w:pPr>
        <w:numPr>
          <w:ilvl w:val="0"/>
          <w:numId w:val="1"/>
        </w:numPr>
        <w:ind w:right="0" w:hanging="360"/>
      </w:pPr>
      <w:r w:rsidRPr="00905AD8">
        <w:t xml:space="preserve">Change the name to </w:t>
      </w:r>
      <w:proofErr w:type="spellStart"/>
      <w:r w:rsidRPr="00905AD8">
        <w:rPr>
          <w:b/>
        </w:rPr>
        <w:t>MainScreen</w:t>
      </w:r>
      <w:proofErr w:type="spellEnd"/>
      <w:r w:rsidRPr="00905AD8">
        <w:rPr>
          <w:b/>
        </w:rPr>
        <w:t>.</w:t>
      </w:r>
      <w:r w:rsidRPr="00905AD8">
        <w:t xml:space="preserve"> </w:t>
      </w:r>
    </w:p>
    <w:p w14:paraId="6029FC7F" w14:textId="292EDEDC" w:rsidR="00741AB4" w:rsidRPr="00905AD8" w:rsidRDefault="00741AB4" w:rsidP="00635255">
      <w:pPr>
        <w:tabs>
          <w:tab w:val="left" w:pos="1620"/>
        </w:tabs>
        <w:ind w:left="705" w:right="0" w:firstLine="0"/>
      </w:pPr>
    </w:p>
    <w:p w14:paraId="63264C02" w14:textId="6ADC13D4" w:rsidR="000B03F9" w:rsidRPr="00905AD8" w:rsidRDefault="00F40FF3" w:rsidP="000B03F9">
      <w:pPr>
        <w:spacing w:after="201" w:line="256" w:lineRule="auto"/>
        <w:ind w:left="380" w:right="0" w:firstLine="0"/>
      </w:pPr>
      <w:r w:rsidRPr="00905AD8">
        <w:rPr>
          <w:noProof/>
          <w:color w:val="C00000"/>
        </w:rPr>
        <mc:AlternateContent>
          <mc:Choice Requires="wps">
            <w:drawing>
              <wp:anchor distT="0" distB="0" distL="114300" distR="114300" simplePos="0" relativeHeight="251658245" behindDoc="0" locked="0" layoutInCell="1" allowOverlap="1" wp14:anchorId="17F193CB" wp14:editId="1CA970FE">
                <wp:simplePos x="0" y="0"/>
                <wp:positionH relativeFrom="column">
                  <wp:posOffset>1828800</wp:posOffset>
                </wp:positionH>
                <wp:positionV relativeFrom="paragraph">
                  <wp:posOffset>1488440</wp:posOffset>
                </wp:positionV>
                <wp:extent cx="749300" cy="211455"/>
                <wp:effectExtent l="38100" t="38100" r="12700" b="93345"/>
                <wp:wrapNone/>
                <wp:docPr id="49" name="Straight Arrow Connector 49"/>
                <wp:cNvGraphicFramePr/>
                <a:graphic xmlns:a="http://schemas.openxmlformats.org/drawingml/2006/main">
                  <a:graphicData uri="http://schemas.microsoft.com/office/word/2010/wordprocessingShape">
                    <wps:wsp>
                      <wps:cNvCnPr/>
                      <wps:spPr>
                        <a:xfrm flipH="1">
                          <a:off x="0" y="0"/>
                          <a:ext cx="749300" cy="21145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76B60" id="Straight Arrow Connector 49" o:spid="_x0000_s1026" type="#_x0000_t32" style="position:absolute;margin-left:2in;margin-top:117.2pt;width:59pt;height:16.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" strokecolor="#ed7d31 [3205]" strokeweight="6pt">
                <v:stroke endarrow="block" joinstyle="miter"/>
              </v:shape>
            </w:pict>
          </mc:Fallback>
        </mc:AlternateContent>
      </w:r>
      <w:r w:rsidR="00741AB4" w:rsidRPr="00905AD8">
        <w:rPr>
          <w:noProof/>
        </w:rPr>
        <w:drawing>
          <wp:inline distT="0" distB="0" distL="0" distR="0" wp14:anchorId="2FF49630" wp14:editId="0BCD2868">
            <wp:extent cx="5667375" cy="230220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7390" cy="2346895"/>
                    </a:xfrm>
                    <a:prstGeom prst="rect">
                      <a:avLst/>
                    </a:prstGeom>
                  </pic:spPr>
                </pic:pic>
              </a:graphicData>
            </a:graphic>
          </wp:inline>
        </w:drawing>
      </w:r>
    </w:p>
    <w:p w14:paraId="4F3ED0CD" w14:textId="1BE02590" w:rsidR="000B03F9" w:rsidRPr="00905AD8" w:rsidRDefault="000B03F9" w:rsidP="000B03F9">
      <w:pPr>
        <w:spacing w:after="156"/>
        <w:ind w:left="355" w:right="0"/>
      </w:pPr>
      <w:r w:rsidRPr="00905AD8">
        <w:rPr>
          <w:b/>
        </w:rPr>
        <w:t>Note</w:t>
      </w:r>
      <w:r w:rsidRPr="00905AD8">
        <w:t>: You can also rename the screen by clicking on the screen name in the right pane and select</w:t>
      </w:r>
      <w:r w:rsidR="00A67ADB" w:rsidRPr="00905AD8">
        <w:t>ing</w:t>
      </w:r>
      <w:r w:rsidRPr="00905AD8">
        <w:t xml:space="preserve"> the </w:t>
      </w:r>
      <w:r w:rsidRPr="00905AD8">
        <w:rPr>
          <w:b/>
        </w:rPr>
        <w:t>edit</w:t>
      </w:r>
      <w:r w:rsidRPr="00905AD8">
        <w:t xml:space="preserve"> icon. </w:t>
      </w:r>
    </w:p>
    <w:p w14:paraId="37DD2DC7" w14:textId="57A22A51" w:rsidR="000B03F9" w:rsidRPr="00905AD8" w:rsidRDefault="000B03F9" w:rsidP="000B03F9">
      <w:pPr>
        <w:spacing w:after="158"/>
        <w:ind w:right="0"/>
      </w:pPr>
      <w:r w:rsidRPr="00905AD8">
        <w:rPr>
          <w:b/>
          <w:i/>
        </w:rPr>
        <w:t>Tip</w:t>
      </w:r>
      <w:r w:rsidRPr="00905AD8">
        <w:rPr>
          <w:i/>
        </w:rPr>
        <w:t>: It is good practice to rename screens and controls as you create them, so they are easier to locate as you work with formulas that reference different controls</w:t>
      </w:r>
      <w:r w:rsidR="00DC295A" w:rsidRPr="00905AD8">
        <w:rPr>
          <w:i/>
        </w:rPr>
        <w:t>.</w:t>
      </w:r>
      <w:r w:rsidRPr="00905AD8">
        <w:rPr>
          <w:i/>
        </w:rPr>
        <w:t xml:space="preserve"> </w:t>
      </w:r>
    </w:p>
    <w:p w14:paraId="068ED6F6" w14:textId="15FAC24B" w:rsidR="000B03F9" w:rsidRPr="00905AD8" w:rsidRDefault="000B03F9" w:rsidP="00EE3B2F">
      <w:pPr>
        <w:spacing w:after="270" w:line="256" w:lineRule="auto"/>
        <w:ind w:left="0" w:right="0" w:firstLine="0"/>
        <w:rPr>
          <w:color w:val="0078D7"/>
          <w:sz w:val="28"/>
        </w:rPr>
      </w:pPr>
      <w:r w:rsidRPr="00905AD8">
        <w:t xml:space="preserve">  </w:t>
      </w:r>
      <w:r w:rsidRPr="00905AD8">
        <w:tab/>
      </w:r>
      <w:r w:rsidRPr="00905AD8">
        <w:rPr>
          <w:color w:val="0078D7"/>
          <w:sz w:val="28"/>
        </w:rPr>
        <w:t xml:space="preserve"> </w:t>
      </w:r>
    </w:p>
    <w:p w14:paraId="4FFC864B" w14:textId="25B8DD4A" w:rsidR="00E32267" w:rsidRPr="00905AD8" w:rsidRDefault="00E32267" w:rsidP="00EE3B2F">
      <w:pPr>
        <w:spacing w:after="270" w:line="256" w:lineRule="auto"/>
        <w:ind w:left="0" w:right="0" w:firstLine="0"/>
        <w:rPr>
          <w:color w:val="0078D7"/>
          <w:sz w:val="28"/>
        </w:rPr>
      </w:pPr>
    </w:p>
    <w:p w14:paraId="400E24E4" w14:textId="5E28CBEB" w:rsidR="00E32267" w:rsidRPr="00905AD8" w:rsidRDefault="00E32267" w:rsidP="00EE3B2F">
      <w:pPr>
        <w:spacing w:after="270" w:line="256" w:lineRule="auto"/>
        <w:ind w:left="0" w:right="0" w:firstLine="0"/>
        <w:rPr>
          <w:color w:val="0078D7"/>
          <w:sz w:val="28"/>
        </w:rPr>
      </w:pPr>
    </w:p>
    <w:p w14:paraId="5E23DD05" w14:textId="77777777" w:rsidR="00E32267" w:rsidRPr="00905AD8" w:rsidRDefault="00E32267" w:rsidP="00EE3B2F">
      <w:pPr>
        <w:spacing w:after="270" w:line="256" w:lineRule="auto"/>
        <w:ind w:left="0" w:right="0" w:firstLine="0"/>
      </w:pPr>
    </w:p>
    <w:p w14:paraId="30D95630" w14:textId="396524FA" w:rsidR="000B03F9" w:rsidRPr="00905AD8" w:rsidRDefault="00806F5E" w:rsidP="0086103A">
      <w:pPr>
        <w:pStyle w:val="Heading2"/>
        <w:rPr>
          <w:rFonts w:ascii="Segoe UI" w:hAnsi="Segoe UI" w:cs="Segoe UI"/>
        </w:rPr>
      </w:pPr>
      <w:bookmarkStart w:id="6" w:name="_Toc55237333"/>
      <w:r w:rsidRPr="00905AD8">
        <w:rPr>
          <w:rFonts w:ascii="Segoe UI" w:hAnsi="Segoe UI" w:cs="Segoe UI"/>
        </w:rPr>
        <w:lastRenderedPageBreak/>
        <w:t>Exercise</w:t>
      </w:r>
      <w:r w:rsidR="000B03F9" w:rsidRPr="00905AD8">
        <w:rPr>
          <w:rFonts w:ascii="Segoe UI" w:hAnsi="Segoe UI" w:cs="Segoe UI"/>
        </w:rPr>
        <w:t xml:space="preserve"> </w:t>
      </w:r>
      <w:r w:rsidR="00F364B5" w:rsidRPr="00905AD8">
        <w:rPr>
          <w:rFonts w:ascii="Segoe UI" w:hAnsi="Segoe UI" w:cs="Segoe UI"/>
        </w:rPr>
        <w:t>2</w:t>
      </w:r>
      <w:r w:rsidR="000B03F9" w:rsidRPr="00905AD8">
        <w:rPr>
          <w:rFonts w:ascii="Segoe UI" w:hAnsi="Segoe UI" w:cs="Segoe UI"/>
        </w:rPr>
        <w:t xml:space="preserve">: Add a header containing the app name and </w:t>
      </w:r>
      <w:r w:rsidR="00EE3B2F" w:rsidRPr="00905AD8">
        <w:rPr>
          <w:rFonts w:ascii="Segoe UI" w:hAnsi="Segoe UI" w:cs="Segoe UI"/>
        </w:rPr>
        <w:t>signed</w:t>
      </w:r>
      <w:r w:rsidR="004F615F" w:rsidRPr="00905AD8">
        <w:rPr>
          <w:rFonts w:ascii="Segoe UI" w:hAnsi="Segoe UI" w:cs="Segoe UI"/>
        </w:rPr>
        <w:t>-</w:t>
      </w:r>
      <w:r w:rsidR="00EE3B2F" w:rsidRPr="00905AD8">
        <w:rPr>
          <w:rFonts w:ascii="Segoe UI" w:hAnsi="Segoe UI" w:cs="Segoe UI"/>
        </w:rPr>
        <w:t>in</w:t>
      </w:r>
      <w:r w:rsidR="000B03F9" w:rsidRPr="00905AD8">
        <w:rPr>
          <w:rFonts w:ascii="Segoe UI" w:hAnsi="Segoe UI" w:cs="Segoe UI"/>
        </w:rPr>
        <w:t xml:space="preserve"> user’s </w:t>
      </w:r>
      <w:proofErr w:type="gramStart"/>
      <w:r w:rsidR="000B03F9" w:rsidRPr="00905AD8">
        <w:rPr>
          <w:rFonts w:ascii="Segoe UI" w:hAnsi="Segoe UI" w:cs="Segoe UI"/>
        </w:rPr>
        <w:t>name</w:t>
      </w:r>
      <w:bookmarkEnd w:id="6"/>
      <w:proofErr w:type="gramEnd"/>
      <w:r w:rsidR="000B03F9" w:rsidRPr="00905AD8">
        <w:rPr>
          <w:rFonts w:ascii="Segoe UI" w:hAnsi="Segoe UI" w:cs="Segoe UI"/>
        </w:rPr>
        <w:t xml:space="preserve"> </w:t>
      </w:r>
    </w:p>
    <w:p w14:paraId="1CCC3978" w14:textId="1477728F" w:rsidR="000B03F9" w:rsidRPr="00905AD8" w:rsidRDefault="000B03F9" w:rsidP="000B03F9">
      <w:pPr>
        <w:numPr>
          <w:ilvl w:val="0"/>
          <w:numId w:val="2"/>
        </w:numPr>
        <w:ind w:right="0" w:hanging="360"/>
      </w:pPr>
      <w:r w:rsidRPr="00905AD8">
        <w:t>Select the</w:t>
      </w:r>
      <w:r w:rsidR="004F615F" w:rsidRPr="00905AD8">
        <w:t xml:space="preserve"> </w:t>
      </w:r>
      <w:r w:rsidR="004F615F" w:rsidRPr="00905AD8">
        <w:rPr>
          <w:b/>
        </w:rPr>
        <w:t>Insert</w:t>
      </w:r>
      <w:r w:rsidRPr="00905AD8">
        <w:t xml:space="preserve"> tab in the ribbon and </w:t>
      </w:r>
      <w:r w:rsidR="00EE3B2F" w:rsidRPr="00905AD8">
        <w:t xml:space="preserve">then </w:t>
      </w:r>
      <w:r w:rsidRPr="00905AD8">
        <w:t>select</w:t>
      </w:r>
      <w:r w:rsidR="004F615F" w:rsidRPr="00905AD8">
        <w:t xml:space="preserve"> </w:t>
      </w:r>
      <w:r w:rsidR="004F615F" w:rsidRPr="00905AD8">
        <w:rPr>
          <w:b/>
        </w:rPr>
        <w:t>Label</w:t>
      </w:r>
      <w:r w:rsidRPr="00905AD8">
        <w:t xml:space="preserve"> to add a text label. </w:t>
      </w:r>
    </w:p>
    <w:p w14:paraId="61C575C0" w14:textId="4562B94A" w:rsidR="000B03F9" w:rsidRPr="00905AD8" w:rsidRDefault="00F40FF3" w:rsidP="000B03F9">
      <w:pPr>
        <w:spacing w:after="203" w:line="256" w:lineRule="auto"/>
        <w:ind w:left="380" w:right="0" w:firstLine="0"/>
      </w:pPr>
      <w:r w:rsidRPr="00905AD8">
        <w:rPr>
          <w:noProof/>
          <w:color w:val="C00000"/>
        </w:rPr>
        <mc:AlternateContent>
          <mc:Choice Requires="wps">
            <w:drawing>
              <wp:anchor distT="0" distB="0" distL="114300" distR="114300" simplePos="0" relativeHeight="251658244" behindDoc="0" locked="0" layoutInCell="1" allowOverlap="1" wp14:anchorId="776B36CD" wp14:editId="1509CD73">
                <wp:simplePos x="0" y="0"/>
                <wp:positionH relativeFrom="column">
                  <wp:posOffset>1641475</wp:posOffset>
                </wp:positionH>
                <wp:positionV relativeFrom="paragraph">
                  <wp:posOffset>441325</wp:posOffset>
                </wp:positionV>
                <wp:extent cx="749300" cy="211455"/>
                <wp:effectExtent l="38100" t="38100" r="12700" b="93345"/>
                <wp:wrapNone/>
                <wp:docPr id="48" name="Straight Arrow Connector 48"/>
                <wp:cNvGraphicFramePr/>
                <a:graphic xmlns:a="http://schemas.openxmlformats.org/drawingml/2006/main">
                  <a:graphicData uri="http://schemas.microsoft.com/office/word/2010/wordprocessingShape">
                    <wps:wsp>
                      <wps:cNvCnPr/>
                      <wps:spPr>
                        <a:xfrm flipH="1">
                          <a:off x="0" y="0"/>
                          <a:ext cx="749300" cy="21145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A05436" id="Straight Arrow Connector 48" o:spid="_x0000_s1026" type="#_x0000_t32" style="position:absolute;margin-left:129.25pt;margin-top:34.75pt;width:59pt;height:16.6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" strokecolor="#ed7d31 [3205]" strokeweight="6pt">
                <v:stroke endarrow="block" joinstyle="miter"/>
              </v:shape>
            </w:pict>
          </mc:Fallback>
        </mc:AlternateContent>
      </w:r>
      <w:r w:rsidRPr="00905AD8">
        <w:rPr>
          <w:noProof/>
        </w:rPr>
        <w:drawing>
          <wp:inline distT="0" distB="0" distL="0" distR="0" wp14:anchorId="09F18C57" wp14:editId="23E6AA9A">
            <wp:extent cx="5695950" cy="273329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9355" cy="2763717"/>
                    </a:xfrm>
                    <a:prstGeom prst="rect">
                      <a:avLst/>
                    </a:prstGeom>
                  </pic:spPr>
                </pic:pic>
              </a:graphicData>
            </a:graphic>
          </wp:inline>
        </w:drawing>
      </w:r>
    </w:p>
    <w:p w14:paraId="6F4339B0" w14:textId="351BD84C" w:rsidR="000B03F9" w:rsidRPr="00905AD8" w:rsidRDefault="000B03F9" w:rsidP="000B03F9">
      <w:pPr>
        <w:numPr>
          <w:ilvl w:val="0"/>
          <w:numId w:val="2"/>
        </w:numPr>
        <w:ind w:right="0" w:hanging="360"/>
      </w:pPr>
      <w:r w:rsidRPr="00905AD8">
        <w:t xml:space="preserve">Rename the label from </w:t>
      </w:r>
      <w:r w:rsidRPr="00905AD8">
        <w:rPr>
          <w:b/>
        </w:rPr>
        <w:t>Label1</w:t>
      </w:r>
      <w:r w:rsidRPr="00905AD8">
        <w:t xml:space="preserve"> to </w:t>
      </w:r>
      <w:proofErr w:type="spellStart"/>
      <w:r w:rsidRPr="00905AD8">
        <w:rPr>
          <w:b/>
        </w:rPr>
        <w:t>HeaderLabel</w:t>
      </w:r>
      <w:proofErr w:type="spellEnd"/>
      <w:r w:rsidR="00EE3B2F" w:rsidRPr="00905AD8">
        <w:t xml:space="preserve"> (</w:t>
      </w:r>
      <w:r w:rsidRPr="00905AD8">
        <w:t>see the previous task on renaming controls</w:t>
      </w:r>
      <w:r w:rsidR="00EE3B2F" w:rsidRPr="00905AD8">
        <w:t>)</w:t>
      </w:r>
      <w:r w:rsidRPr="00905AD8">
        <w:t xml:space="preserve">. </w:t>
      </w:r>
    </w:p>
    <w:p w14:paraId="65F8A84B" w14:textId="77777777" w:rsidR="00CA01EE" w:rsidRPr="00905AD8" w:rsidRDefault="00CA01EE" w:rsidP="00CA01EE">
      <w:pPr>
        <w:ind w:left="705" w:right="0" w:firstLine="0"/>
      </w:pPr>
    </w:p>
    <w:p w14:paraId="01090735" w14:textId="0F5D3A83" w:rsidR="000B03F9" w:rsidRPr="00905AD8" w:rsidRDefault="00CA01EE" w:rsidP="000B03F9">
      <w:pPr>
        <w:spacing w:after="203" w:line="256" w:lineRule="auto"/>
        <w:ind w:left="380" w:right="0" w:firstLine="0"/>
      </w:pPr>
      <w:r w:rsidRPr="00905AD8">
        <w:rPr>
          <w:noProof/>
          <w:color w:val="C00000"/>
        </w:rPr>
        <mc:AlternateContent>
          <mc:Choice Requires="wps">
            <w:drawing>
              <wp:anchor distT="0" distB="0" distL="114300" distR="114300" simplePos="0" relativeHeight="251658247" behindDoc="0" locked="0" layoutInCell="1" allowOverlap="1" wp14:anchorId="069A7156" wp14:editId="176C4600">
                <wp:simplePos x="0" y="0"/>
                <wp:positionH relativeFrom="column">
                  <wp:posOffset>2009775</wp:posOffset>
                </wp:positionH>
                <wp:positionV relativeFrom="paragraph">
                  <wp:posOffset>1962150</wp:posOffset>
                </wp:positionV>
                <wp:extent cx="749300" cy="211455"/>
                <wp:effectExtent l="38100" t="38100" r="12700" b="93345"/>
                <wp:wrapNone/>
                <wp:docPr id="121" name="Straight Arrow Connector 121"/>
                <wp:cNvGraphicFramePr/>
                <a:graphic xmlns:a="http://schemas.openxmlformats.org/drawingml/2006/main">
                  <a:graphicData uri="http://schemas.microsoft.com/office/word/2010/wordprocessingShape">
                    <wps:wsp>
                      <wps:cNvCnPr/>
                      <wps:spPr>
                        <a:xfrm flipH="1">
                          <a:off x="0" y="0"/>
                          <a:ext cx="749300" cy="21145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6A821" id="Straight Arrow Connector 121" o:spid="_x0000_s1026" type="#_x0000_t32" style="position:absolute;margin-left:158.25pt;margin-top:154.5pt;width:59pt;height:16.6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" strokecolor="#ed7d31 [3205]" strokeweight="6pt">
                <v:stroke endarrow="block" joinstyle="miter"/>
              </v:shape>
            </w:pict>
          </mc:Fallback>
        </mc:AlternateContent>
      </w:r>
      <w:r w:rsidRPr="00905AD8">
        <w:rPr>
          <w:noProof/>
        </w:rPr>
        <w:drawing>
          <wp:inline distT="0" distB="0" distL="0" distR="0" wp14:anchorId="128F3A01" wp14:editId="61C46E23">
            <wp:extent cx="5670096" cy="2657475"/>
            <wp:effectExtent l="0" t="0" r="698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90496" cy="2667036"/>
                    </a:xfrm>
                    <a:prstGeom prst="rect">
                      <a:avLst/>
                    </a:prstGeom>
                  </pic:spPr>
                </pic:pic>
              </a:graphicData>
            </a:graphic>
          </wp:inline>
        </w:drawing>
      </w:r>
    </w:p>
    <w:p w14:paraId="52662FE1" w14:textId="71411D22" w:rsidR="000B03F9" w:rsidRPr="00905AD8" w:rsidRDefault="000B03F9" w:rsidP="000B03F9">
      <w:pPr>
        <w:numPr>
          <w:ilvl w:val="0"/>
          <w:numId w:val="2"/>
        </w:numPr>
        <w:ind w:right="0" w:hanging="360"/>
      </w:pPr>
      <w:r w:rsidRPr="00905AD8">
        <w:t xml:space="preserve">Select </w:t>
      </w:r>
      <w:r w:rsidRPr="00905AD8">
        <w:rPr>
          <w:b/>
        </w:rPr>
        <w:t>Text</w:t>
      </w:r>
      <w:r w:rsidRPr="00905AD8">
        <w:t xml:space="preserve"> from the property drop-down list and enter </w:t>
      </w:r>
      <w:r w:rsidRPr="00905AD8">
        <w:rPr>
          <w:b/>
        </w:rPr>
        <w:t xml:space="preserve">Device Ordering App </w:t>
      </w:r>
      <w:r w:rsidRPr="00905AD8">
        <w:t xml:space="preserve">in the formula bar. You can also type directly in the label. </w:t>
      </w:r>
    </w:p>
    <w:p w14:paraId="3547AA59" w14:textId="52F420D4" w:rsidR="000B03F9" w:rsidRPr="00905AD8" w:rsidRDefault="002F2E82" w:rsidP="000B03F9">
      <w:pPr>
        <w:spacing w:after="203" w:line="256" w:lineRule="auto"/>
        <w:ind w:left="380" w:right="0" w:firstLine="0"/>
      </w:pPr>
      <w:r w:rsidRPr="00905AD8">
        <w:rPr>
          <w:noProof/>
          <w:color w:val="C00000"/>
        </w:rPr>
        <w:lastRenderedPageBreak/>
        <mc:AlternateContent>
          <mc:Choice Requires="wps">
            <w:drawing>
              <wp:anchor distT="0" distB="0" distL="114300" distR="114300" simplePos="0" relativeHeight="251658249" behindDoc="0" locked="0" layoutInCell="1" allowOverlap="1" wp14:anchorId="7A9C4D76" wp14:editId="25DE7C8F">
                <wp:simplePos x="0" y="0"/>
                <wp:positionH relativeFrom="column">
                  <wp:posOffset>4279900</wp:posOffset>
                </wp:positionH>
                <wp:positionV relativeFrom="paragraph">
                  <wp:posOffset>644525</wp:posOffset>
                </wp:positionV>
                <wp:extent cx="749300" cy="211455"/>
                <wp:effectExtent l="38100" t="38100" r="12700" b="93345"/>
                <wp:wrapNone/>
                <wp:docPr id="124" name="Straight Arrow Connector 124"/>
                <wp:cNvGraphicFramePr/>
                <a:graphic xmlns:a="http://schemas.openxmlformats.org/drawingml/2006/main">
                  <a:graphicData uri="http://schemas.microsoft.com/office/word/2010/wordprocessingShape">
                    <wps:wsp>
                      <wps:cNvCnPr/>
                      <wps:spPr>
                        <a:xfrm flipH="1">
                          <a:off x="0" y="0"/>
                          <a:ext cx="749300" cy="21145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B422E9" id="Straight Arrow Connector 124" o:spid="_x0000_s1026" type="#_x0000_t32" style="position:absolute;margin-left:337pt;margin-top:50.75pt;width:59pt;height:16.6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" strokecolor="#ed7d31 [3205]" strokeweight="6pt">
                <v:stroke endarrow="block" joinstyle="miter"/>
              </v:shape>
            </w:pict>
          </mc:Fallback>
        </mc:AlternateContent>
      </w:r>
      <w:r w:rsidRPr="00905AD8">
        <w:rPr>
          <w:noProof/>
          <w:color w:val="C00000"/>
        </w:rPr>
        <mc:AlternateContent>
          <mc:Choice Requires="wps">
            <w:drawing>
              <wp:anchor distT="0" distB="0" distL="114300" distR="114300" simplePos="0" relativeHeight="251658248" behindDoc="0" locked="0" layoutInCell="1" allowOverlap="1" wp14:anchorId="144E6C0E" wp14:editId="68B0F86B">
                <wp:simplePos x="0" y="0"/>
                <wp:positionH relativeFrom="column">
                  <wp:posOffset>1365250</wp:posOffset>
                </wp:positionH>
                <wp:positionV relativeFrom="paragraph">
                  <wp:posOffset>666750</wp:posOffset>
                </wp:positionV>
                <wp:extent cx="749300" cy="211455"/>
                <wp:effectExtent l="38100" t="38100" r="12700" b="93345"/>
                <wp:wrapNone/>
                <wp:docPr id="123" name="Straight Arrow Connector 123"/>
                <wp:cNvGraphicFramePr/>
                <a:graphic xmlns:a="http://schemas.openxmlformats.org/drawingml/2006/main">
                  <a:graphicData uri="http://schemas.microsoft.com/office/word/2010/wordprocessingShape">
                    <wps:wsp>
                      <wps:cNvCnPr/>
                      <wps:spPr>
                        <a:xfrm flipH="1">
                          <a:off x="0" y="0"/>
                          <a:ext cx="749300" cy="21145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C8C70A" id="Straight Arrow Connector 123" o:spid="_x0000_s1026" type="#_x0000_t32" style="position:absolute;margin-left:107.5pt;margin-top:52.5pt;width:59pt;height:16.6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" strokecolor="#ed7d31 [3205]" strokeweight="6pt">
                <v:stroke endarrow="block" joinstyle="miter"/>
              </v:shape>
            </w:pict>
          </mc:Fallback>
        </mc:AlternateContent>
      </w:r>
      <w:r w:rsidRPr="00905AD8">
        <w:rPr>
          <w:noProof/>
        </w:rPr>
        <w:drawing>
          <wp:inline distT="0" distB="0" distL="0" distR="0" wp14:anchorId="735A7A16" wp14:editId="5BBE5254">
            <wp:extent cx="5703881" cy="2813050"/>
            <wp:effectExtent l="0" t="0" r="0" b="635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910" cy="2826873"/>
                    </a:xfrm>
                    <a:prstGeom prst="rect">
                      <a:avLst/>
                    </a:prstGeom>
                  </pic:spPr>
                </pic:pic>
              </a:graphicData>
            </a:graphic>
          </wp:inline>
        </w:drawing>
      </w:r>
    </w:p>
    <w:p w14:paraId="0C6774F3" w14:textId="5E09D05E" w:rsidR="002F2E82" w:rsidRPr="00905AD8" w:rsidRDefault="00035447" w:rsidP="00035447">
      <w:pPr>
        <w:ind w:left="705" w:right="0" w:firstLine="0"/>
      </w:pPr>
      <w:r w:rsidRPr="00905AD8">
        <w:rPr>
          <w:b/>
          <w:bCs/>
        </w:rPr>
        <w:t>Note</w:t>
      </w:r>
      <w:r w:rsidRPr="00905AD8">
        <w:t>. Y</w:t>
      </w:r>
      <w:r w:rsidR="00F56B7A" w:rsidRPr="00905AD8">
        <w:t>ou can change the text in the Properties pane on the right-hand side</w:t>
      </w:r>
      <w:r w:rsidRPr="00905AD8">
        <w:t>, as well</w:t>
      </w:r>
      <w:r w:rsidR="00F56B7A" w:rsidRPr="00905AD8">
        <w:t>:</w:t>
      </w:r>
    </w:p>
    <w:p w14:paraId="07C56A25" w14:textId="3F5443A3" w:rsidR="00F56B7A" w:rsidRPr="00905AD8" w:rsidRDefault="00F56B7A" w:rsidP="00F56B7A">
      <w:pPr>
        <w:ind w:right="0"/>
      </w:pPr>
    </w:p>
    <w:p w14:paraId="597DBE37" w14:textId="1EB3A5D9" w:rsidR="00F56B7A" w:rsidRPr="00905AD8" w:rsidRDefault="00B05F36" w:rsidP="00B05F36">
      <w:pPr>
        <w:ind w:right="0"/>
        <w:jc w:val="center"/>
      </w:pPr>
      <w:r w:rsidRPr="00905AD8">
        <w:rPr>
          <w:noProof/>
          <w:color w:val="C00000"/>
        </w:rPr>
        <mc:AlternateContent>
          <mc:Choice Requires="wps">
            <w:drawing>
              <wp:anchor distT="0" distB="0" distL="114300" distR="114300" simplePos="0" relativeHeight="251658250" behindDoc="0" locked="0" layoutInCell="1" allowOverlap="1" wp14:anchorId="77C1D3F2" wp14:editId="3A7412D1">
                <wp:simplePos x="0" y="0"/>
                <wp:positionH relativeFrom="column">
                  <wp:posOffset>3921125</wp:posOffset>
                </wp:positionH>
                <wp:positionV relativeFrom="paragraph">
                  <wp:posOffset>1063625</wp:posOffset>
                </wp:positionV>
                <wp:extent cx="749300" cy="211455"/>
                <wp:effectExtent l="38100" t="38100" r="12700" b="93345"/>
                <wp:wrapNone/>
                <wp:docPr id="126" name="Straight Arrow Connector 126"/>
                <wp:cNvGraphicFramePr/>
                <a:graphic xmlns:a="http://schemas.openxmlformats.org/drawingml/2006/main">
                  <a:graphicData uri="http://schemas.microsoft.com/office/word/2010/wordprocessingShape">
                    <wps:wsp>
                      <wps:cNvCnPr/>
                      <wps:spPr>
                        <a:xfrm flipH="1">
                          <a:off x="0" y="0"/>
                          <a:ext cx="749300" cy="21145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98C145" id="Straight Arrow Connector 126" o:spid="_x0000_s1026" type="#_x0000_t32" style="position:absolute;margin-left:308.75pt;margin-top:83.75pt;width:59pt;height:16.6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" strokecolor="#ed7d31 [3205]" strokeweight="6pt">
                <v:stroke endarrow="block" joinstyle="miter"/>
              </v:shape>
            </w:pict>
          </mc:Fallback>
        </mc:AlternateContent>
      </w:r>
      <w:r w:rsidRPr="00905AD8">
        <w:rPr>
          <w:noProof/>
        </w:rPr>
        <w:drawing>
          <wp:inline distT="0" distB="0" distL="0" distR="0" wp14:anchorId="3CD9A290" wp14:editId="11D5090A">
            <wp:extent cx="2095499" cy="2244725"/>
            <wp:effectExtent l="0" t="0" r="635" b="317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394"/>
                    <a:stretch/>
                  </pic:blipFill>
                  <pic:spPr bwMode="auto">
                    <a:xfrm>
                      <a:off x="0" y="0"/>
                      <a:ext cx="2095515" cy="2244742"/>
                    </a:xfrm>
                    <a:prstGeom prst="rect">
                      <a:avLst/>
                    </a:prstGeom>
                    <a:ln>
                      <a:noFill/>
                    </a:ln>
                    <a:extLst>
                      <a:ext uri="{53640926-AAD7-44D8-BBD7-CCE9431645EC}">
                        <a14:shadowObscured xmlns:a14="http://schemas.microsoft.com/office/drawing/2010/main"/>
                      </a:ext>
                    </a:extLst>
                  </pic:spPr>
                </pic:pic>
              </a:graphicData>
            </a:graphic>
          </wp:inline>
        </w:drawing>
      </w:r>
    </w:p>
    <w:p w14:paraId="20D6F2E6" w14:textId="77777777" w:rsidR="00B05F36" w:rsidRPr="00905AD8" w:rsidRDefault="00B05F36" w:rsidP="00F56B7A">
      <w:pPr>
        <w:ind w:right="0"/>
      </w:pPr>
    </w:p>
    <w:p w14:paraId="5FB03E1C" w14:textId="24151D69" w:rsidR="00CD09EF" w:rsidRPr="00905AD8" w:rsidRDefault="000B03F9" w:rsidP="00CD09EF">
      <w:pPr>
        <w:numPr>
          <w:ilvl w:val="0"/>
          <w:numId w:val="2"/>
        </w:numPr>
        <w:ind w:right="0" w:hanging="360"/>
      </w:pPr>
      <w:r w:rsidRPr="00905AD8">
        <w:t xml:space="preserve">Resize the label such that </w:t>
      </w:r>
      <w:r w:rsidR="00EE3B2F" w:rsidRPr="00905AD8">
        <w:t>its</w:t>
      </w:r>
      <w:r w:rsidRPr="00905AD8">
        <w:t xml:space="preserve"> width is the width of the screen</w:t>
      </w:r>
      <w:r w:rsidR="00E32267" w:rsidRPr="00905AD8">
        <w:t xml:space="preserve"> (</w:t>
      </w:r>
      <w:proofErr w:type="gramStart"/>
      <w:r w:rsidR="00E32267" w:rsidRPr="00905AD8">
        <w:t>e.g.</w:t>
      </w:r>
      <w:proofErr w:type="gramEnd"/>
      <w:r w:rsidR="00E32267" w:rsidRPr="00905AD8">
        <w:t xml:space="preserve"> 1366)</w:t>
      </w:r>
      <w:r w:rsidR="00EE3B2F" w:rsidRPr="00905AD8">
        <w:t>,</w:t>
      </w:r>
      <w:r w:rsidRPr="00905AD8">
        <w:t xml:space="preserve"> and </w:t>
      </w:r>
      <w:r w:rsidR="00EE3B2F" w:rsidRPr="00905AD8">
        <w:t xml:space="preserve">its </w:t>
      </w:r>
      <w:r w:rsidRPr="00905AD8">
        <w:t>height is a reasonable size for a header</w:t>
      </w:r>
      <w:r w:rsidR="00E32267" w:rsidRPr="00905AD8">
        <w:t xml:space="preserve"> (e.g. 80)</w:t>
      </w:r>
      <w:r w:rsidRPr="00905AD8">
        <w:t xml:space="preserve">. You can resize the label either </w:t>
      </w:r>
      <w:r w:rsidR="004F615F" w:rsidRPr="00905AD8">
        <w:t xml:space="preserve">by </w:t>
      </w:r>
      <w:r w:rsidRPr="00905AD8">
        <w:t xml:space="preserve">dragging the corners of the label or </w:t>
      </w:r>
      <w:r w:rsidR="004F615F" w:rsidRPr="00905AD8">
        <w:t xml:space="preserve">by </w:t>
      </w:r>
      <w:r w:rsidRPr="00905AD8">
        <w:t xml:space="preserve">adjusting </w:t>
      </w:r>
      <w:r w:rsidR="004F615F" w:rsidRPr="00905AD8">
        <w:t xml:space="preserve">its </w:t>
      </w:r>
      <w:r w:rsidRPr="00905AD8">
        <w:t xml:space="preserve">size </w:t>
      </w:r>
      <w:r w:rsidR="00EE3B2F" w:rsidRPr="00905AD8">
        <w:t>in the right</w:t>
      </w:r>
      <w:r w:rsidR="00E32267" w:rsidRPr="00905AD8">
        <w:t xml:space="preserve">-hand </w:t>
      </w:r>
      <w:r w:rsidR="00EE3B2F" w:rsidRPr="00905AD8">
        <w:t>p</w:t>
      </w:r>
      <w:r w:rsidRPr="00905AD8">
        <w:t xml:space="preserve">ane. </w:t>
      </w:r>
    </w:p>
    <w:p w14:paraId="0C4DDAD6" w14:textId="12AD249C" w:rsidR="00CD09EF" w:rsidRPr="00905AD8" w:rsidRDefault="00CD09EF" w:rsidP="00CD09EF">
      <w:pPr>
        <w:ind w:left="705" w:right="0" w:firstLine="0"/>
      </w:pPr>
      <w:r w:rsidRPr="00905AD8">
        <w:rPr>
          <w:noProof/>
        </w:rPr>
        <mc:AlternateContent>
          <mc:Choice Requires="wps">
            <w:drawing>
              <wp:anchor distT="0" distB="0" distL="114300" distR="114300" simplePos="0" relativeHeight="251658252" behindDoc="0" locked="0" layoutInCell="1" allowOverlap="1" wp14:anchorId="17624122" wp14:editId="36C910F2">
                <wp:simplePos x="0" y="0"/>
                <wp:positionH relativeFrom="column">
                  <wp:posOffset>4949825</wp:posOffset>
                </wp:positionH>
                <wp:positionV relativeFrom="paragraph">
                  <wp:posOffset>1314450</wp:posOffset>
                </wp:positionV>
                <wp:extent cx="1419225" cy="257175"/>
                <wp:effectExtent l="0" t="0" r="28575" b="28575"/>
                <wp:wrapNone/>
                <wp:docPr id="131" name="Rectangle 131"/>
                <wp:cNvGraphicFramePr/>
                <a:graphic xmlns:a="http://schemas.openxmlformats.org/drawingml/2006/main">
                  <a:graphicData uri="http://schemas.microsoft.com/office/word/2010/wordprocessingShape">
                    <wps:wsp>
                      <wps:cNvSpPr/>
                      <wps:spPr>
                        <a:xfrm>
                          <a:off x="0" y="0"/>
                          <a:ext cx="1419225" cy="257175"/>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7043E" id="Rectangle 131" o:spid="_x0000_s1026" style="position:absolute;margin-left:389.75pt;margin-top:103.5pt;width:111.7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" filled="f" strokecolor="#ed7d31 [3205]" strokeweight="1.5pt"/>
            </w:pict>
          </mc:Fallback>
        </mc:AlternateContent>
      </w:r>
      <w:r w:rsidRPr="00905AD8">
        <w:rPr>
          <w:noProof/>
        </w:rPr>
        <w:drawing>
          <wp:inline distT="0" distB="0" distL="0" distR="0" wp14:anchorId="691BEBD7" wp14:editId="6AD1C1EC">
            <wp:extent cx="5943600" cy="1755775"/>
            <wp:effectExtent l="0" t="0" r="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55775"/>
                    </a:xfrm>
                    <a:prstGeom prst="rect">
                      <a:avLst/>
                    </a:prstGeom>
                  </pic:spPr>
                </pic:pic>
              </a:graphicData>
            </a:graphic>
          </wp:inline>
        </w:drawing>
      </w:r>
    </w:p>
    <w:p w14:paraId="6AE7AEDE" w14:textId="51996491" w:rsidR="000B03F9" w:rsidRPr="00905AD8" w:rsidRDefault="000B03F9" w:rsidP="000B03F9">
      <w:pPr>
        <w:spacing w:after="201" w:line="256" w:lineRule="auto"/>
        <w:ind w:left="380" w:right="0" w:firstLine="0"/>
      </w:pPr>
    </w:p>
    <w:p w14:paraId="552C7B60" w14:textId="6252988D" w:rsidR="000B03F9" w:rsidRPr="00905AD8" w:rsidRDefault="000B03F9" w:rsidP="000B03F9">
      <w:pPr>
        <w:numPr>
          <w:ilvl w:val="0"/>
          <w:numId w:val="2"/>
        </w:numPr>
        <w:ind w:right="0" w:hanging="360"/>
      </w:pPr>
      <w:r w:rsidRPr="00905AD8">
        <w:t>Select the</w:t>
      </w:r>
      <w:r w:rsidR="004F615F" w:rsidRPr="00905AD8">
        <w:t xml:space="preserve"> </w:t>
      </w:r>
      <w:r w:rsidR="004F615F" w:rsidRPr="00905AD8">
        <w:rPr>
          <w:b/>
        </w:rPr>
        <w:t>Home</w:t>
      </w:r>
      <w:r w:rsidRPr="00905AD8">
        <w:t xml:space="preserve"> tab and set the </w:t>
      </w:r>
      <w:r w:rsidRPr="00905AD8">
        <w:rPr>
          <w:b/>
        </w:rPr>
        <w:t xml:space="preserve">Align </w:t>
      </w:r>
      <w:r w:rsidRPr="00905AD8">
        <w:t xml:space="preserve">option in the ribbon to </w:t>
      </w:r>
      <w:r w:rsidRPr="00905AD8">
        <w:rPr>
          <w:b/>
        </w:rPr>
        <w:t>Center</w:t>
      </w:r>
      <w:r w:rsidRPr="00905AD8">
        <w:t xml:space="preserve">. </w:t>
      </w:r>
    </w:p>
    <w:p w14:paraId="0BADC17D" w14:textId="77777777" w:rsidR="00DA16C4" w:rsidRPr="00905AD8" w:rsidRDefault="00DA16C4" w:rsidP="00E32267">
      <w:pPr>
        <w:ind w:left="0" w:right="0" w:firstLine="0"/>
      </w:pPr>
    </w:p>
    <w:p w14:paraId="13CB7EA3" w14:textId="1BD8C9EC" w:rsidR="00DA16C4" w:rsidRPr="00905AD8" w:rsidRDefault="00CD09EF" w:rsidP="00A94954">
      <w:pPr>
        <w:ind w:left="450" w:right="0" w:firstLine="0"/>
      </w:pPr>
      <w:r w:rsidRPr="00905AD8">
        <w:rPr>
          <w:noProof/>
        </w:rPr>
        <mc:AlternateContent>
          <mc:Choice Requires="wps">
            <w:drawing>
              <wp:anchor distT="0" distB="0" distL="114300" distR="114300" simplePos="0" relativeHeight="251658251" behindDoc="0" locked="0" layoutInCell="1" allowOverlap="1" wp14:anchorId="66C7342E" wp14:editId="2605FD30">
                <wp:simplePos x="0" y="0"/>
                <wp:positionH relativeFrom="column">
                  <wp:posOffset>5029200</wp:posOffset>
                </wp:positionH>
                <wp:positionV relativeFrom="paragraph">
                  <wp:posOffset>1034415</wp:posOffset>
                </wp:positionV>
                <wp:extent cx="1028700" cy="282575"/>
                <wp:effectExtent l="0" t="0" r="19050" b="22225"/>
                <wp:wrapNone/>
                <wp:docPr id="130" name="Rectangle 130"/>
                <wp:cNvGraphicFramePr/>
                <a:graphic xmlns:a="http://schemas.openxmlformats.org/drawingml/2006/main">
                  <a:graphicData uri="http://schemas.microsoft.com/office/word/2010/wordprocessingShape">
                    <wps:wsp>
                      <wps:cNvSpPr/>
                      <wps:spPr>
                        <a:xfrm>
                          <a:off x="0" y="0"/>
                          <a:ext cx="1028700" cy="282575"/>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6718FC9" id="Rectangle 130" o:spid="_x0000_s1026" style="position:absolute;margin-left:396pt;margin-top:81.45pt;width:81pt;height:22.2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" filled="f" strokecolor="#ed7d31 [3205]" strokeweight="1.5pt"/>
            </w:pict>
          </mc:Fallback>
        </mc:AlternateContent>
      </w:r>
      <w:r w:rsidRPr="00905AD8">
        <w:rPr>
          <w:noProof/>
        </w:rPr>
        <w:drawing>
          <wp:inline distT="0" distB="0" distL="0" distR="0" wp14:anchorId="47D8D8D3" wp14:editId="262A63D7">
            <wp:extent cx="6315116" cy="2209800"/>
            <wp:effectExtent l="0" t="0" r="9525"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16485" cy="2245271"/>
                    </a:xfrm>
                    <a:prstGeom prst="rect">
                      <a:avLst/>
                    </a:prstGeom>
                  </pic:spPr>
                </pic:pic>
              </a:graphicData>
            </a:graphic>
          </wp:inline>
        </w:drawing>
      </w:r>
    </w:p>
    <w:p w14:paraId="44E4D251" w14:textId="77777777" w:rsidR="00DA16C4" w:rsidRPr="00905AD8" w:rsidRDefault="00DA16C4" w:rsidP="00DA16C4">
      <w:pPr>
        <w:ind w:left="705" w:right="0" w:firstLine="0"/>
      </w:pPr>
    </w:p>
    <w:p w14:paraId="2685EE1D" w14:textId="5C2E7A77" w:rsidR="000B03F9" w:rsidRPr="00905AD8" w:rsidRDefault="00CD09EF" w:rsidP="007363F1">
      <w:pPr>
        <w:numPr>
          <w:ilvl w:val="0"/>
          <w:numId w:val="2"/>
        </w:numPr>
        <w:ind w:right="0" w:hanging="360"/>
      </w:pPr>
      <w:r w:rsidRPr="00905AD8">
        <w:t xml:space="preserve">Change </w:t>
      </w:r>
      <w:r w:rsidR="007363F1" w:rsidRPr="00905AD8">
        <w:rPr>
          <w:b/>
          <w:bCs/>
        </w:rPr>
        <w:t>Font</w:t>
      </w:r>
      <w:r w:rsidR="007363F1" w:rsidRPr="00905AD8">
        <w:t xml:space="preserve"> color to </w:t>
      </w:r>
      <w:r w:rsidR="00E32267" w:rsidRPr="00905AD8">
        <w:t>w</w:t>
      </w:r>
      <w:r w:rsidR="007363F1" w:rsidRPr="00905AD8">
        <w:t xml:space="preserve">hite and </w:t>
      </w:r>
      <w:r w:rsidR="007363F1" w:rsidRPr="00905AD8">
        <w:rPr>
          <w:b/>
          <w:bCs/>
        </w:rPr>
        <w:t>Fill</w:t>
      </w:r>
      <w:r w:rsidR="007363F1" w:rsidRPr="00905AD8">
        <w:t xml:space="preserve"> color to blue.</w:t>
      </w:r>
    </w:p>
    <w:p w14:paraId="48748EE2" w14:textId="6CE5611F" w:rsidR="003C4FAD" w:rsidRPr="00905AD8" w:rsidRDefault="00A94954" w:rsidP="000B03F9">
      <w:pPr>
        <w:spacing w:after="200" w:line="256" w:lineRule="auto"/>
        <w:ind w:left="380" w:right="0" w:firstLine="0"/>
      </w:pPr>
      <w:r w:rsidRPr="00905AD8">
        <w:rPr>
          <w:noProof/>
          <w:color w:val="C00000"/>
        </w:rPr>
        <mc:AlternateContent>
          <mc:Choice Requires="wps">
            <w:drawing>
              <wp:anchor distT="0" distB="0" distL="114300" distR="114300" simplePos="0" relativeHeight="251658240" behindDoc="0" locked="0" layoutInCell="1" allowOverlap="1" wp14:anchorId="6F53D4F4" wp14:editId="3086D5EA">
                <wp:simplePos x="0" y="0"/>
                <wp:positionH relativeFrom="column">
                  <wp:posOffset>5899150</wp:posOffset>
                </wp:positionH>
                <wp:positionV relativeFrom="paragraph">
                  <wp:posOffset>760730</wp:posOffset>
                </wp:positionV>
                <wp:extent cx="323850" cy="422275"/>
                <wp:effectExtent l="38100" t="38100" r="38100" b="53975"/>
                <wp:wrapNone/>
                <wp:docPr id="133" name="Straight Arrow Connector 133"/>
                <wp:cNvGraphicFramePr/>
                <a:graphic xmlns:a="http://schemas.openxmlformats.org/drawingml/2006/main">
                  <a:graphicData uri="http://schemas.microsoft.com/office/word/2010/wordprocessingShape">
                    <wps:wsp>
                      <wps:cNvCnPr/>
                      <wps:spPr>
                        <a:xfrm flipH="1">
                          <a:off x="0" y="0"/>
                          <a:ext cx="323850" cy="422275"/>
                        </a:xfrm>
                        <a:prstGeom prst="straightConnector1">
                          <a:avLst/>
                        </a:prstGeom>
                        <a:ln w="762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7D7C03" id="Straight Arrow Connector 133" o:spid="_x0000_s1026" type="#_x0000_t32" style="position:absolute;margin-left:464.5pt;margin-top:59.9pt;width:25.5pt;height:33.25pt;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" strokecolor="#ed7d31 [3205]" strokeweight="6pt">
                <v:stroke endarrow="block" joinstyle="miter"/>
              </v:shape>
            </w:pict>
          </mc:Fallback>
        </mc:AlternateContent>
      </w:r>
      <w:r w:rsidRPr="00905AD8">
        <w:rPr>
          <w:noProof/>
        </w:rPr>
        <mc:AlternateContent>
          <mc:Choice Requires="wps">
            <w:drawing>
              <wp:anchor distT="0" distB="0" distL="114300" distR="114300" simplePos="0" relativeHeight="251658241" behindDoc="0" locked="0" layoutInCell="1" allowOverlap="1" wp14:anchorId="35976A62" wp14:editId="4AED5A08">
                <wp:simplePos x="0" y="0"/>
                <wp:positionH relativeFrom="column">
                  <wp:posOffset>4222750</wp:posOffset>
                </wp:positionH>
                <wp:positionV relativeFrom="paragraph">
                  <wp:posOffset>462280</wp:posOffset>
                </wp:positionV>
                <wp:extent cx="361950" cy="330200"/>
                <wp:effectExtent l="0" t="0" r="19050" b="12700"/>
                <wp:wrapNone/>
                <wp:docPr id="135" name="Rectangle 135"/>
                <wp:cNvGraphicFramePr/>
                <a:graphic xmlns:a="http://schemas.openxmlformats.org/drawingml/2006/main">
                  <a:graphicData uri="http://schemas.microsoft.com/office/word/2010/wordprocessingShape">
                    <wps:wsp>
                      <wps:cNvSpPr/>
                      <wps:spPr>
                        <a:xfrm>
                          <a:off x="0" y="0"/>
                          <a:ext cx="361950" cy="330200"/>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0D8B03" id="Rectangle 135" o:spid="_x0000_s1026" style="position:absolute;margin-left:332.5pt;margin-top:36.4pt;width:28.5pt;height:26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" filled="f" strokecolor="#ed7d31 [3205]" strokeweight="1.5pt"/>
            </w:pict>
          </mc:Fallback>
        </mc:AlternateContent>
      </w:r>
      <w:r w:rsidRPr="00905AD8">
        <w:rPr>
          <w:noProof/>
        </w:rPr>
        <w:drawing>
          <wp:inline distT="0" distB="0" distL="0" distR="0" wp14:anchorId="749B286A" wp14:editId="2CD38E7E">
            <wp:extent cx="6381705" cy="2686050"/>
            <wp:effectExtent l="0" t="0" r="63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16477" cy="2700686"/>
                    </a:xfrm>
                    <a:prstGeom prst="rect">
                      <a:avLst/>
                    </a:prstGeom>
                  </pic:spPr>
                </pic:pic>
              </a:graphicData>
            </a:graphic>
          </wp:inline>
        </w:drawing>
      </w:r>
    </w:p>
    <w:p w14:paraId="36CBCBFD" w14:textId="04554F7D" w:rsidR="00E32267" w:rsidRPr="00905AD8" w:rsidRDefault="00E32267" w:rsidP="000B03F9">
      <w:pPr>
        <w:spacing w:after="200" w:line="256" w:lineRule="auto"/>
        <w:ind w:left="380" w:right="0" w:firstLine="0"/>
      </w:pPr>
    </w:p>
    <w:p w14:paraId="57D72269" w14:textId="49096E74" w:rsidR="00E32267" w:rsidRPr="00905AD8" w:rsidRDefault="00E32267" w:rsidP="000B03F9">
      <w:pPr>
        <w:spacing w:after="200" w:line="256" w:lineRule="auto"/>
        <w:ind w:left="380" w:right="0" w:firstLine="0"/>
      </w:pPr>
    </w:p>
    <w:p w14:paraId="09DF319C" w14:textId="4BF8BC7D" w:rsidR="00E32267" w:rsidRPr="00905AD8" w:rsidRDefault="00E32267" w:rsidP="000B03F9">
      <w:pPr>
        <w:spacing w:after="200" w:line="256" w:lineRule="auto"/>
        <w:ind w:left="380" w:right="0" w:firstLine="0"/>
      </w:pPr>
    </w:p>
    <w:p w14:paraId="2063E4C6" w14:textId="42DD5B61" w:rsidR="00E32267" w:rsidRPr="00905AD8" w:rsidRDefault="00E32267" w:rsidP="000B03F9">
      <w:pPr>
        <w:spacing w:after="200" w:line="256" w:lineRule="auto"/>
        <w:ind w:left="380" w:right="0" w:firstLine="0"/>
      </w:pPr>
    </w:p>
    <w:p w14:paraId="41077E4A" w14:textId="7C85270A" w:rsidR="00E32267" w:rsidRPr="00905AD8" w:rsidRDefault="00E32267" w:rsidP="000B03F9">
      <w:pPr>
        <w:spacing w:after="200" w:line="256" w:lineRule="auto"/>
        <w:ind w:left="380" w:right="0" w:firstLine="0"/>
      </w:pPr>
    </w:p>
    <w:p w14:paraId="1B379E2D" w14:textId="6148A34B" w:rsidR="00E32267" w:rsidRPr="00905AD8" w:rsidRDefault="00E32267" w:rsidP="000B03F9">
      <w:pPr>
        <w:spacing w:after="200" w:line="256" w:lineRule="auto"/>
        <w:ind w:left="380" w:right="0" w:firstLine="0"/>
      </w:pPr>
    </w:p>
    <w:p w14:paraId="3AAD5474" w14:textId="77777777" w:rsidR="00E32267" w:rsidRPr="00905AD8" w:rsidRDefault="00E32267" w:rsidP="000B03F9">
      <w:pPr>
        <w:spacing w:after="200" w:line="256" w:lineRule="auto"/>
        <w:ind w:left="380" w:right="0" w:firstLine="0"/>
      </w:pPr>
    </w:p>
    <w:p w14:paraId="2D56F70F" w14:textId="73B7CAA0" w:rsidR="000B03F9" w:rsidRPr="00905AD8" w:rsidRDefault="000B03F9" w:rsidP="00E32267">
      <w:pPr>
        <w:spacing w:after="200" w:line="256" w:lineRule="auto"/>
        <w:ind w:left="380" w:right="0" w:firstLine="0"/>
      </w:pPr>
      <w:r w:rsidRPr="00905AD8">
        <w:lastRenderedPageBreak/>
        <w:t xml:space="preserve">Change </w:t>
      </w:r>
      <w:r w:rsidR="004F615F" w:rsidRPr="00905AD8">
        <w:t xml:space="preserve">the </w:t>
      </w:r>
      <w:r w:rsidR="00116A8C" w:rsidRPr="00905AD8">
        <w:t>f</w:t>
      </w:r>
      <w:r w:rsidRPr="00905AD8">
        <w:t xml:space="preserve">ont </w:t>
      </w:r>
      <w:r w:rsidR="00116A8C" w:rsidRPr="00905AD8">
        <w:t>s</w:t>
      </w:r>
      <w:r w:rsidRPr="00905AD8">
        <w:t xml:space="preserve">ize to </w:t>
      </w:r>
      <w:r w:rsidRPr="00905AD8">
        <w:rPr>
          <w:b/>
          <w:bCs/>
        </w:rPr>
        <w:t>24</w:t>
      </w:r>
      <w:r w:rsidRPr="00905AD8">
        <w:t xml:space="preserve">. </w:t>
      </w:r>
    </w:p>
    <w:p w14:paraId="1E444F2C" w14:textId="7569BD13" w:rsidR="003C4FAD" w:rsidRPr="00905AD8" w:rsidRDefault="0B4A54F8" w:rsidP="00E32267">
      <w:pPr>
        <w:pStyle w:val="ListParagraph"/>
        <w:spacing w:after="193"/>
        <w:ind w:left="705" w:right="0" w:firstLine="0"/>
      </w:pPr>
      <w:r w:rsidRPr="00905AD8">
        <w:rPr>
          <w:b/>
          <w:bCs/>
          <w:i/>
          <w:iCs/>
        </w:rPr>
        <w:t>Tip</w:t>
      </w:r>
      <w:r w:rsidRPr="00905AD8">
        <w:rPr>
          <w:i/>
          <w:iCs/>
        </w:rPr>
        <w:t xml:space="preserve">: You can also use the formula bar above or the </w:t>
      </w:r>
      <w:r w:rsidRPr="00905AD8">
        <w:rPr>
          <w:b/>
          <w:bCs/>
          <w:i/>
          <w:iCs/>
        </w:rPr>
        <w:t>Advanced</w:t>
      </w:r>
      <w:r w:rsidRPr="00905AD8">
        <w:rPr>
          <w:i/>
          <w:iCs/>
        </w:rPr>
        <w:t xml:space="preserve"> </w:t>
      </w:r>
      <w:r w:rsidR="003C4FAD" w:rsidRPr="00905AD8">
        <w:rPr>
          <w:noProof/>
        </w:rPr>
        <w:drawing>
          <wp:inline distT="0" distB="0" distL="0" distR="0" wp14:anchorId="16E5B908" wp14:editId="1681E05B">
            <wp:extent cx="338455" cy="257175"/>
            <wp:effectExtent l="0" t="0" r="4445" b="9525"/>
            <wp:docPr id="189420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8455" cy="257175"/>
                    </a:xfrm>
                    <a:prstGeom prst="rect">
                      <a:avLst/>
                    </a:prstGeom>
                  </pic:spPr>
                </pic:pic>
              </a:graphicData>
            </a:graphic>
          </wp:inline>
        </w:drawing>
      </w:r>
      <w:r w:rsidRPr="00905AD8">
        <w:rPr>
          <w:i/>
          <w:iCs/>
        </w:rPr>
        <w:t xml:space="preserve"> tab on the far right of the screen to enter specific values or formulas for any property on a control. </w:t>
      </w:r>
    </w:p>
    <w:p w14:paraId="7C50D4BC" w14:textId="5A457A0F" w:rsidR="000B03F9" w:rsidRPr="00905AD8" w:rsidRDefault="003C4FAD" w:rsidP="000B03F9">
      <w:pPr>
        <w:spacing w:after="0" w:line="256" w:lineRule="auto"/>
        <w:ind w:left="380" w:right="0" w:firstLine="0"/>
      </w:pPr>
      <w:r w:rsidRPr="00905AD8">
        <w:rPr>
          <w:noProof/>
          <w:color w:val="C00000"/>
        </w:rPr>
        <mc:AlternateContent>
          <mc:Choice Requires="wps">
            <w:drawing>
              <wp:anchor distT="0" distB="0" distL="114300" distR="114300" simplePos="0" relativeHeight="251658254" behindDoc="0" locked="0" layoutInCell="1" allowOverlap="1" wp14:anchorId="5D976288" wp14:editId="722BDD0F">
                <wp:simplePos x="0" y="0"/>
                <wp:positionH relativeFrom="column">
                  <wp:posOffset>2419350</wp:posOffset>
                </wp:positionH>
                <wp:positionV relativeFrom="paragraph">
                  <wp:posOffset>467995</wp:posOffset>
                </wp:positionV>
                <wp:extent cx="889000" cy="123825"/>
                <wp:effectExtent l="0" t="76200" r="6350" b="28575"/>
                <wp:wrapNone/>
                <wp:docPr id="138" name="Straight Arrow Connector 138"/>
                <wp:cNvGraphicFramePr/>
                <a:graphic xmlns:a="http://schemas.openxmlformats.org/drawingml/2006/main">
                  <a:graphicData uri="http://schemas.microsoft.com/office/word/2010/wordprocessingShape">
                    <wps:wsp>
                      <wps:cNvCnPr/>
                      <wps:spPr>
                        <a:xfrm flipH="1" flipV="1">
                          <a:off x="0" y="0"/>
                          <a:ext cx="889000" cy="12382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D8E60F" id="Straight Arrow Connector 138" o:spid="_x0000_s1026" type="#_x0000_t32" style="position:absolute;margin-left:190.5pt;margin-top:36.85pt;width:70pt;height:9.7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" strokecolor="#ed7d31 [3205]" strokeweight="3pt">
                <v:stroke endarrow="block" joinstyle="miter"/>
              </v:shape>
            </w:pict>
          </mc:Fallback>
        </mc:AlternateContent>
      </w:r>
      <w:r w:rsidR="0025515D" w:rsidRPr="00905AD8">
        <w:rPr>
          <w:noProof/>
        </w:rPr>
        <mc:AlternateContent>
          <mc:Choice Requires="wps">
            <w:drawing>
              <wp:anchor distT="0" distB="0" distL="114300" distR="114300" simplePos="0" relativeHeight="251658253" behindDoc="0" locked="0" layoutInCell="1" allowOverlap="1" wp14:anchorId="17B56AAC" wp14:editId="7A400A4A">
                <wp:simplePos x="0" y="0"/>
                <wp:positionH relativeFrom="column">
                  <wp:posOffset>2270125</wp:posOffset>
                </wp:positionH>
                <wp:positionV relativeFrom="paragraph">
                  <wp:posOffset>156845</wp:posOffset>
                </wp:positionV>
                <wp:extent cx="361950" cy="196850"/>
                <wp:effectExtent l="0" t="0" r="19050" b="12700"/>
                <wp:wrapNone/>
                <wp:docPr id="137" name="Rectangle 137"/>
                <wp:cNvGraphicFramePr/>
                <a:graphic xmlns:a="http://schemas.openxmlformats.org/drawingml/2006/main">
                  <a:graphicData uri="http://schemas.microsoft.com/office/word/2010/wordprocessingShape">
                    <wps:wsp>
                      <wps:cNvSpPr/>
                      <wps:spPr>
                        <a:xfrm>
                          <a:off x="0" y="0"/>
                          <a:ext cx="361950" cy="196850"/>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9E3B6E" id="Rectangle 137" o:spid="_x0000_s1026" style="position:absolute;margin-left:178.75pt;margin-top:12.35pt;width:28.5pt;height:1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" filled="f" strokecolor="#ed7d31 [3205]" strokeweight="1.5pt"/>
            </w:pict>
          </mc:Fallback>
        </mc:AlternateContent>
      </w:r>
      <w:r w:rsidR="0025515D" w:rsidRPr="00905AD8">
        <w:rPr>
          <w:noProof/>
        </w:rPr>
        <w:drawing>
          <wp:inline distT="0" distB="0" distL="0" distR="0" wp14:anchorId="0C40C509" wp14:editId="1EFA63EC">
            <wp:extent cx="6349668" cy="1558925"/>
            <wp:effectExtent l="0" t="0" r="0" b="317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62254" cy="1562015"/>
                    </a:xfrm>
                    <a:prstGeom prst="rect">
                      <a:avLst/>
                    </a:prstGeom>
                  </pic:spPr>
                </pic:pic>
              </a:graphicData>
            </a:graphic>
          </wp:inline>
        </w:drawing>
      </w:r>
    </w:p>
    <w:p w14:paraId="7FF41CD8" w14:textId="77777777" w:rsidR="003C4FAD" w:rsidRPr="00905AD8" w:rsidRDefault="003C4FAD" w:rsidP="000B03F9">
      <w:pPr>
        <w:spacing w:after="0" w:line="256" w:lineRule="auto"/>
        <w:ind w:left="380" w:right="0" w:firstLine="0"/>
      </w:pPr>
    </w:p>
    <w:p w14:paraId="08E25853" w14:textId="585BB973" w:rsidR="000B03F9" w:rsidRPr="00905AD8" w:rsidRDefault="000B03F9" w:rsidP="000B03F9">
      <w:pPr>
        <w:numPr>
          <w:ilvl w:val="0"/>
          <w:numId w:val="3"/>
        </w:numPr>
        <w:spacing w:after="1" w:line="256" w:lineRule="auto"/>
        <w:ind w:right="0" w:hanging="360"/>
      </w:pPr>
      <w:r w:rsidRPr="00905AD8">
        <w:t xml:space="preserve">From the Insert tab, select </w:t>
      </w:r>
      <w:r w:rsidR="00DA0E65" w:rsidRPr="00905AD8">
        <w:rPr>
          <w:b/>
        </w:rPr>
        <w:t xml:space="preserve">Label. </w:t>
      </w:r>
      <w:r w:rsidRPr="00905AD8">
        <w:t xml:space="preserve">You will use this label to display the </w:t>
      </w:r>
      <w:r w:rsidR="00A67ADB" w:rsidRPr="00905AD8">
        <w:t>signed</w:t>
      </w:r>
      <w:r w:rsidR="004F615F" w:rsidRPr="00905AD8">
        <w:t>-</w:t>
      </w:r>
      <w:r w:rsidR="00A67ADB" w:rsidRPr="00905AD8">
        <w:t>in</w:t>
      </w:r>
      <w:r w:rsidRPr="00905AD8">
        <w:t xml:space="preserve"> user’s name</w:t>
      </w:r>
      <w:r w:rsidRPr="00905AD8">
        <w:rPr>
          <w:b/>
        </w:rPr>
        <w:t>.</w:t>
      </w:r>
      <w:r w:rsidRPr="00905AD8">
        <w:t xml:space="preserve"> </w:t>
      </w:r>
    </w:p>
    <w:p w14:paraId="492B22D2" w14:textId="25A77E44" w:rsidR="003C4FAD" w:rsidRPr="00905AD8" w:rsidRDefault="002052C3" w:rsidP="002052C3">
      <w:pPr>
        <w:spacing w:after="1" w:line="256" w:lineRule="auto"/>
        <w:ind w:left="360" w:right="0" w:firstLine="0"/>
      </w:pPr>
      <w:r w:rsidRPr="00905AD8">
        <w:rPr>
          <w:noProof/>
          <w:color w:val="C00000"/>
        </w:rPr>
        <mc:AlternateContent>
          <mc:Choice Requires="wps">
            <w:drawing>
              <wp:anchor distT="0" distB="0" distL="114300" distR="114300" simplePos="0" relativeHeight="251658255" behindDoc="0" locked="0" layoutInCell="1" allowOverlap="1" wp14:anchorId="25A3BF29" wp14:editId="45A7129D">
                <wp:simplePos x="0" y="0"/>
                <wp:positionH relativeFrom="column">
                  <wp:posOffset>1571625</wp:posOffset>
                </wp:positionH>
                <wp:positionV relativeFrom="paragraph">
                  <wp:posOffset>621665</wp:posOffset>
                </wp:positionV>
                <wp:extent cx="889000" cy="123825"/>
                <wp:effectExtent l="0" t="76200" r="6350" b="28575"/>
                <wp:wrapNone/>
                <wp:docPr id="142" name="Straight Arrow Connector 142"/>
                <wp:cNvGraphicFramePr/>
                <a:graphic xmlns:a="http://schemas.openxmlformats.org/drawingml/2006/main">
                  <a:graphicData uri="http://schemas.microsoft.com/office/word/2010/wordprocessingShape">
                    <wps:wsp>
                      <wps:cNvCnPr/>
                      <wps:spPr>
                        <a:xfrm flipH="1" flipV="1">
                          <a:off x="0" y="0"/>
                          <a:ext cx="889000" cy="123825"/>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300844" id="Straight Arrow Connector 142" o:spid="_x0000_s1026" type="#_x0000_t32" style="position:absolute;margin-left:123.75pt;margin-top:48.95pt;width:70pt;height:9.75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" strokecolor="#ed7d31 [3205]" strokeweight="3pt">
                <v:stroke endarrow="block" joinstyle="miter"/>
              </v:shape>
            </w:pict>
          </mc:Fallback>
        </mc:AlternateContent>
      </w:r>
      <w:r w:rsidRPr="00905AD8">
        <w:rPr>
          <w:noProof/>
        </w:rPr>
        <w:drawing>
          <wp:inline distT="0" distB="0" distL="0" distR="0" wp14:anchorId="07AFED3D" wp14:editId="5857F08B">
            <wp:extent cx="6362065" cy="1929765"/>
            <wp:effectExtent l="0" t="0" r="63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2093"/>
                    <a:stretch/>
                  </pic:blipFill>
                  <pic:spPr bwMode="auto">
                    <a:xfrm>
                      <a:off x="0" y="0"/>
                      <a:ext cx="6376581" cy="1934168"/>
                    </a:xfrm>
                    <a:prstGeom prst="rect">
                      <a:avLst/>
                    </a:prstGeom>
                    <a:ln>
                      <a:noFill/>
                    </a:ln>
                    <a:extLst>
                      <a:ext uri="{53640926-AAD7-44D8-BBD7-CCE9431645EC}">
                        <a14:shadowObscured xmlns:a14="http://schemas.microsoft.com/office/drawing/2010/main"/>
                      </a:ext>
                    </a:extLst>
                  </pic:spPr>
                </pic:pic>
              </a:graphicData>
            </a:graphic>
          </wp:inline>
        </w:drawing>
      </w:r>
    </w:p>
    <w:p w14:paraId="38606D8D" w14:textId="77777777" w:rsidR="008155A2" w:rsidRPr="00905AD8" w:rsidRDefault="008155A2" w:rsidP="002052C3">
      <w:pPr>
        <w:spacing w:after="1" w:line="256" w:lineRule="auto"/>
        <w:ind w:left="360" w:right="0" w:firstLine="0"/>
      </w:pPr>
    </w:p>
    <w:p w14:paraId="49B271A8" w14:textId="77777777" w:rsidR="008155A2" w:rsidRPr="00905AD8" w:rsidRDefault="008155A2" w:rsidP="002052C3">
      <w:pPr>
        <w:spacing w:after="1" w:line="256" w:lineRule="auto"/>
        <w:ind w:left="360" w:right="0" w:firstLine="0"/>
      </w:pPr>
    </w:p>
    <w:p w14:paraId="69C07153" w14:textId="51E65315" w:rsidR="000B03F9" w:rsidRPr="00905AD8" w:rsidRDefault="000B03F9" w:rsidP="000B03F9">
      <w:pPr>
        <w:numPr>
          <w:ilvl w:val="0"/>
          <w:numId w:val="3"/>
        </w:numPr>
        <w:ind w:right="0" w:hanging="360"/>
      </w:pPr>
      <w:r w:rsidRPr="00905AD8">
        <w:t>Drag the label to the far-right side of the screen and center the label vertically to be in line with the header text. You can use the purple alignment markers</w:t>
      </w:r>
      <w:r w:rsidR="00A67ADB" w:rsidRPr="00905AD8">
        <w:t>,</w:t>
      </w:r>
      <w:r w:rsidRPr="00905AD8">
        <w:t xml:space="preserve"> as shown below. </w:t>
      </w:r>
    </w:p>
    <w:p w14:paraId="1DE1535A" w14:textId="77777777" w:rsidR="004333FD" w:rsidRPr="00905AD8" w:rsidRDefault="004333FD" w:rsidP="004333FD">
      <w:pPr>
        <w:ind w:left="705" w:right="0" w:firstLine="0"/>
      </w:pPr>
    </w:p>
    <w:p w14:paraId="16C86707" w14:textId="352CC6D2" w:rsidR="000B03F9" w:rsidRPr="00905AD8" w:rsidRDefault="004333FD" w:rsidP="000B03F9">
      <w:pPr>
        <w:spacing w:after="200" w:line="256" w:lineRule="auto"/>
        <w:ind w:left="380" w:right="0" w:firstLine="0"/>
      </w:pPr>
      <w:r w:rsidRPr="00905AD8">
        <w:rPr>
          <w:noProof/>
        </w:rPr>
        <mc:AlternateContent>
          <mc:Choice Requires="wps">
            <w:drawing>
              <wp:anchor distT="0" distB="0" distL="114300" distR="114300" simplePos="0" relativeHeight="251658256" behindDoc="0" locked="0" layoutInCell="1" allowOverlap="1" wp14:anchorId="0D8D82D8" wp14:editId="11D436C4">
                <wp:simplePos x="0" y="0"/>
                <wp:positionH relativeFrom="column">
                  <wp:posOffset>5661025</wp:posOffset>
                </wp:positionH>
                <wp:positionV relativeFrom="paragraph">
                  <wp:posOffset>184150</wp:posOffset>
                </wp:positionV>
                <wp:extent cx="876300" cy="371475"/>
                <wp:effectExtent l="0" t="0" r="19050" b="28575"/>
                <wp:wrapNone/>
                <wp:docPr id="144" name="Rectangle 144"/>
                <wp:cNvGraphicFramePr/>
                <a:graphic xmlns:a="http://schemas.openxmlformats.org/drawingml/2006/main">
                  <a:graphicData uri="http://schemas.microsoft.com/office/word/2010/wordprocessingShape">
                    <wps:wsp>
                      <wps:cNvSpPr/>
                      <wps:spPr>
                        <a:xfrm>
                          <a:off x="0" y="0"/>
                          <a:ext cx="876300" cy="371475"/>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0E7183" id="Rectangle 144" o:spid="_x0000_s1026" style="position:absolute;margin-left:445.75pt;margin-top:14.5pt;width:69pt;height:29.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" filled="f" strokecolor="#ed7d31 [3205]" strokeweight="1.5pt"/>
            </w:pict>
          </mc:Fallback>
        </mc:AlternateContent>
      </w:r>
      <w:r w:rsidRPr="00905AD8">
        <w:rPr>
          <w:noProof/>
        </w:rPr>
        <w:drawing>
          <wp:inline distT="0" distB="0" distL="0" distR="0" wp14:anchorId="296CBA0D" wp14:editId="2E910B6C">
            <wp:extent cx="6393095" cy="720725"/>
            <wp:effectExtent l="0" t="0" r="8255" b="317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7714" cy="722373"/>
                    </a:xfrm>
                    <a:prstGeom prst="rect">
                      <a:avLst/>
                    </a:prstGeom>
                  </pic:spPr>
                </pic:pic>
              </a:graphicData>
            </a:graphic>
          </wp:inline>
        </w:drawing>
      </w:r>
    </w:p>
    <w:p w14:paraId="21254446" w14:textId="564DEFF8" w:rsidR="000B03F9" w:rsidRPr="00905AD8" w:rsidRDefault="000B03F9" w:rsidP="000B03F9">
      <w:pPr>
        <w:numPr>
          <w:ilvl w:val="0"/>
          <w:numId w:val="3"/>
        </w:numPr>
        <w:spacing w:after="31"/>
        <w:ind w:right="0" w:hanging="360"/>
      </w:pPr>
      <w:r w:rsidRPr="00905AD8">
        <w:t xml:space="preserve">Rename the label to </w:t>
      </w:r>
      <w:proofErr w:type="spellStart"/>
      <w:r w:rsidRPr="00905AD8">
        <w:rPr>
          <w:b/>
        </w:rPr>
        <w:t>UserLabel</w:t>
      </w:r>
      <w:proofErr w:type="spellEnd"/>
      <w:r w:rsidRPr="00905AD8">
        <w:t xml:space="preserve">. </w:t>
      </w:r>
    </w:p>
    <w:p w14:paraId="06FBF236" w14:textId="0A87B16D" w:rsidR="00E32267" w:rsidRPr="00905AD8" w:rsidRDefault="00E32267" w:rsidP="00E32267">
      <w:pPr>
        <w:spacing w:after="31"/>
        <w:ind w:right="0"/>
      </w:pPr>
    </w:p>
    <w:p w14:paraId="12AE51BB" w14:textId="44823013" w:rsidR="00E32267" w:rsidRPr="00905AD8" w:rsidRDefault="00E32267" w:rsidP="00E32267">
      <w:pPr>
        <w:spacing w:after="31"/>
        <w:ind w:right="0"/>
      </w:pPr>
    </w:p>
    <w:p w14:paraId="517B2B22" w14:textId="7D329635" w:rsidR="00E32267" w:rsidRPr="00905AD8" w:rsidRDefault="00E32267" w:rsidP="00E32267">
      <w:pPr>
        <w:spacing w:after="31"/>
        <w:ind w:right="0"/>
      </w:pPr>
    </w:p>
    <w:p w14:paraId="18B96DCF" w14:textId="1CB67019" w:rsidR="00E32267" w:rsidRPr="00905AD8" w:rsidRDefault="00E32267" w:rsidP="00E32267">
      <w:pPr>
        <w:spacing w:after="31"/>
        <w:ind w:right="0"/>
      </w:pPr>
    </w:p>
    <w:p w14:paraId="1DF73704" w14:textId="30065651" w:rsidR="00E32267" w:rsidRPr="00905AD8" w:rsidRDefault="00E32267" w:rsidP="00E32267">
      <w:pPr>
        <w:spacing w:after="31"/>
        <w:ind w:right="0"/>
      </w:pPr>
    </w:p>
    <w:p w14:paraId="7E2A2E4C" w14:textId="333F27C0" w:rsidR="00E32267" w:rsidRPr="00905AD8" w:rsidRDefault="00E32267" w:rsidP="00E32267">
      <w:pPr>
        <w:spacing w:after="31"/>
        <w:ind w:right="0"/>
      </w:pPr>
    </w:p>
    <w:p w14:paraId="18E4BA42" w14:textId="77777777" w:rsidR="00E32267" w:rsidRPr="00905AD8" w:rsidRDefault="00E32267" w:rsidP="00E32267">
      <w:pPr>
        <w:spacing w:after="31"/>
        <w:ind w:right="0"/>
      </w:pPr>
    </w:p>
    <w:p w14:paraId="2DB8E4E8" w14:textId="27761671" w:rsidR="000B03F9" w:rsidRPr="00905AD8" w:rsidRDefault="000B03F9" w:rsidP="000B03F9">
      <w:pPr>
        <w:numPr>
          <w:ilvl w:val="0"/>
          <w:numId w:val="3"/>
        </w:numPr>
        <w:ind w:right="0" w:hanging="360"/>
      </w:pPr>
      <w:r w:rsidRPr="00905AD8">
        <w:lastRenderedPageBreak/>
        <w:t xml:space="preserve">Change the value of the </w:t>
      </w:r>
      <w:r w:rsidRPr="00905AD8">
        <w:rPr>
          <w:b/>
        </w:rPr>
        <w:t>Text</w:t>
      </w:r>
      <w:r w:rsidRPr="00905AD8">
        <w:t xml:space="preserve"> field to:  </w:t>
      </w:r>
      <w:r w:rsidRPr="00905AD8">
        <w:rPr>
          <w:rFonts w:eastAsia="Consolas"/>
          <w:color w:val="272727"/>
        </w:rPr>
        <w:t xml:space="preserve">"Hello, " &amp; </w:t>
      </w:r>
      <w:proofErr w:type="gramStart"/>
      <w:r w:rsidRPr="00905AD8">
        <w:rPr>
          <w:rFonts w:eastAsia="Consolas"/>
          <w:color w:val="272727"/>
        </w:rPr>
        <w:t>User(</w:t>
      </w:r>
      <w:proofErr w:type="gramEnd"/>
      <w:r w:rsidRPr="00905AD8">
        <w:rPr>
          <w:rFonts w:eastAsia="Consolas"/>
          <w:color w:val="272727"/>
        </w:rPr>
        <w:t>).</w:t>
      </w:r>
      <w:proofErr w:type="spellStart"/>
      <w:r w:rsidRPr="00905AD8">
        <w:rPr>
          <w:rFonts w:eastAsia="Consolas"/>
          <w:color w:val="272727"/>
        </w:rPr>
        <w:t>FullName</w:t>
      </w:r>
      <w:proofErr w:type="spellEnd"/>
    </w:p>
    <w:p w14:paraId="293269F4" w14:textId="681323D1" w:rsidR="000B03F9" w:rsidRPr="00905AD8" w:rsidRDefault="00E32267" w:rsidP="00E32267">
      <w:pPr>
        <w:spacing w:after="201" w:line="256" w:lineRule="auto"/>
        <w:ind w:left="0" w:right="0" w:firstLine="0"/>
      </w:pPr>
      <w:r w:rsidRPr="00905AD8">
        <w:rPr>
          <w:noProof/>
        </w:rPr>
        <mc:AlternateContent>
          <mc:Choice Requires="wps">
            <w:drawing>
              <wp:anchor distT="0" distB="0" distL="114300" distR="114300" simplePos="0" relativeHeight="251658242" behindDoc="0" locked="0" layoutInCell="1" allowOverlap="1" wp14:anchorId="2E108F74" wp14:editId="4151EF0E">
                <wp:simplePos x="0" y="0"/>
                <wp:positionH relativeFrom="margin">
                  <wp:align>left</wp:align>
                </wp:positionH>
                <wp:positionV relativeFrom="paragraph">
                  <wp:posOffset>5411</wp:posOffset>
                </wp:positionV>
                <wp:extent cx="3009900" cy="292100"/>
                <wp:effectExtent l="0" t="0" r="19050" b="12700"/>
                <wp:wrapNone/>
                <wp:docPr id="147" name="Rectangle 147"/>
                <wp:cNvGraphicFramePr/>
                <a:graphic xmlns:a="http://schemas.openxmlformats.org/drawingml/2006/main">
                  <a:graphicData uri="http://schemas.microsoft.com/office/word/2010/wordprocessingShape">
                    <wps:wsp>
                      <wps:cNvSpPr/>
                      <wps:spPr>
                        <a:xfrm>
                          <a:off x="0" y="0"/>
                          <a:ext cx="3009900" cy="292100"/>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40866A" id="Rectangle 147" o:spid="_x0000_s1026" style="position:absolute;margin-left:0;margin-top:.45pt;width:237pt;height:23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" filled="f" strokecolor="#ed7d31 [3205]" strokeweight="1.5pt">
                <w10:wrap anchorx="margin"/>
              </v:rect>
            </w:pict>
          </mc:Fallback>
        </mc:AlternateContent>
      </w:r>
      <w:r w:rsidRPr="00905AD8">
        <w:rPr>
          <w:noProof/>
        </w:rPr>
        <w:drawing>
          <wp:inline distT="0" distB="0" distL="0" distR="0" wp14:anchorId="64AD0EB7" wp14:editId="5E1A7BCA">
            <wp:extent cx="5626102" cy="859866"/>
            <wp:effectExtent l="0" t="0" r="0" b="0"/>
            <wp:docPr id="731582269"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pic:nvPicPr>
                  <pic:blipFill>
                    <a:blip r:embed="rId26">
                      <a:extLst>
                        <a:ext uri="{28A0092B-C50C-407E-A947-70E740481C1C}">
                          <a14:useLocalDpi xmlns:a14="http://schemas.microsoft.com/office/drawing/2010/main" val="0"/>
                        </a:ext>
                      </a:extLst>
                    </a:blip>
                    <a:stretch>
                      <a:fillRect/>
                    </a:stretch>
                  </pic:blipFill>
                  <pic:spPr>
                    <a:xfrm>
                      <a:off x="0" y="0"/>
                      <a:ext cx="5626102" cy="859866"/>
                    </a:xfrm>
                    <a:prstGeom prst="rect">
                      <a:avLst/>
                    </a:prstGeom>
                  </pic:spPr>
                </pic:pic>
              </a:graphicData>
            </a:graphic>
          </wp:inline>
        </w:drawing>
      </w:r>
    </w:p>
    <w:p w14:paraId="4EAED5D0" w14:textId="5180C359" w:rsidR="0027645F" w:rsidRPr="00905AD8" w:rsidRDefault="000B03F9" w:rsidP="00E32267">
      <w:pPr>
        <w:spacing w:after="193"/>
        <w:ind w:right="0"/>
        <w:rPr>
          <w:i/>
        </w:rPr>
      </w:pPr>
      <w:r w:rsidRPr="00905AD8">
        <w:rPr>
          <w:b/>
          <w:i/>
        </w:rPr>
        <w:t>Note</w:t>
      </w:r>
      <w:r w:rsidRPr="00905AD8">
        <w:rPr>
          <w:i/>
        </w:rPr>
        <w:t>: All functions in Power</w:t>
      </w:r>
      <w:r w:rsidR="00E32267" w:rsidRPr="00905AD8">
        <w:rPr>
          <w:i/>
        </w:rPr>
        <w:t xml:space="preserve"> </w:t>
      </w:r>
      <w:r w:rsidRPr="00905AD8">
        <w:rPr>
          <w:i/>
        </w:rPr>
        <w:t>Apps are case sensitive. As you start typing “User</w:t>
      </w:r>
      <w:r w:rsidR="00A67ADB" w:rsidRPr="00905AD8">
        <w:rPr>
          <w:i/>
        </w:rPr>
        <w:t>,</w:t>
      </w:r>
      <w:r w:rsidRPr="00905AD8">
        <w:rPr>
          <w:i/>
        </w:rPr>
        <w:t>” you will see a drop-down of available choices. It</w:t>
      </w:r>
      <w:r w:rsidR="00A729E7" w:rsidRPr="00905AD8">
        <w:rPr>
          <w:i/>
        </w:rPr>
        <w:t xml:space="preserve">'s </w:t>
      </w:r>
      <w:r w:rsidRPr="00905AD8">
        <w:rPr>
          <w:i/>
        </w:rPr>
        <w:t>a good idea to pick from the autocomplete options. You will also notice help text at the top showing the required parameters</w:t>
      </w:r>
      <w:r w:rsidR="00A67ADB" w:rsidRPr="00905AD8">
        <w:rPr>
          <w:i/>
        </w:rPr>
        <w:t>;</w:t>
      </w:r>
      <w:r w:rsidRPr="00905AD8">
        <w:rPr>
          <w:i/>
        </w:rPr>
        <w:t xml:space="preserve"> in this case, it requires no input parameters.</w:t>
      </w:r>
    </w:p>
    <w:p w14:paraId="38D6F422" w14:textId="42827C99" w:rsidR="000B03F9" w:rsidRPr="00905AD8" w:rsidRDefault="000B03F9" w:rsidP="000B03F9">
      <w:pPr>
        <w:numPr>
          <w:ilvl w:val="0"/>
          <w:numId w:val="3"/>
        </w:numPr>
        <w:spacing w:after="30"/>
        <w:ind w:right="0" w:hanging="360"/>
      </w:pPr>
      <w:r w:rsidRPr="00905AD8">
        <w:t>Right-justify the text in the label by selecting the</w:t>
      </w:r>
      <w:r w:rsidR="00A729E7" w:rsidRPr="00905AD8">
        <w:t xml:space="preserve"> </w:t>
      </w:r>
      <w:r w:rsidR="00A729E7" w:rsidRPr="00905AD8">
        <w:rPr>
          <w:b/>
        </w:rPr>
        <w:t>Align</w:t>
      </w:r>
      <w:r w:rsidRPr="00905AD8">
        <w:t xml:space="preserve"> option in the</w:t>
      </w:r>
      <w:r w:rsidR="00A729E7" w:rsidRPr="00905AD8">
        <w:t xml:space="preserve"> </w:t>
      </w:r>
      <w:proofErr w:type="gramStart"/>
      <w:r w:rsidR="00A729E7" w:rsidRPr="00905AD8">
        <w:rPr>
          <w:b/>
        </w:rPr>
        <w:t>Home</w:t>
      </w:r>
      <w:proofErr w:type="gramEnd"/>
      <w:r w:rsidRPr="00905AD8">
        <w:t xml:space="preserve"> tab on the ribbon. </w:t>
      </w:r>
    </w:p>
    <w:p w14:paraId="2960881B" w14:textId="7D8E5D9F" w:rsidR="000B03F9" w:rsidRPr="00905AD8" w:rsidRDefault="000B03F9" w:rsidP="000B03F9">
      <w:pPr>
        <w:numPr>
          <w:ilvl w:val="0"/>
          <w:numId w:val="3"/>
        </w:numPr>
        <w:spacing w:after="33"/>
        <w:ind w:right="0" w:hanging="360"/>
      </w:pPr>
      <w:r w:rsidRPr="00905AD8">
        <w:t>Change the</w:t>
      </w:r>
      <w:r w:rsidR="00A729E7" w:rsidRPr="00905AD8">
        <w:t xml:space="preserve"> </w:t>
      </w:r>
      <w:r w:rsidR="00A729E7" w:rsidRPr="00905AD8">
        <w:rPr>
          <w:b/>
        </w:rPr>
        <w:t>Color</w:t>
      </w:r>
      <w:r w:rsidR="00A729E7" w:rsidRPr="00905AD8">
        <w:t xml:space="preserve"> to white.</w:t>
      </w:r>
      <w:r w:rsidRPr="00905AD8">
        <w:t xml:space="preserve"> </w:t>
      </w:r>
    </w:p>
    <w:p w14:paraId="77523FC8" w14:textId="77777777" w:rsidR="000B03F9" w:rsidRPr="00905AD8" w:rsidRDefault="000B03F9" w:rsidP="000B03F9">
      <w:pPr>
        <w:numPr>
          <w:ilvl w:val="0"/>
          <w:numId w:val="3"/>
        </w:numPr>
        <w:spacing w:after="34" w:line="256" w:lineRule="auto"/>
        <w:ind w:right="0" w:hanging="360"/>
      </w:pPr>
      <w:r w:rsidRPr="00905AD8">
        <w:t xml:space="preserve">If necessary, widen the label, so the text doesn’t wrap. </w:t>
      </w:r>
    </w:p>
    <w:p w14:paraId="2965E2E7" w14:textId="7B2CB9F9" w:rsidR="000B03F9" w:rsidRPr="00905AD8" w:rsidRDefault="000B03F9" w:rsidP="000B03F9">
      <w:pPr>
        <w:numPr>
          <w:ilvl w:val="0"/>
          <w:numId w:val="3"/>
        </w:numPr>
        <w:ind w:right="0" w:hanging="360"/>
      </w:pPr>
      <w:r w:rsidRPr="00905AD8">
        <w:t>Change the</w:t>
      </w:r>
      <w:r w:rsidR="00A729E7" w:rsidRPr="00905AD8">
        <w:t xml:space="preserve"> </w:t>
      </w:r>
      <w:proofErr w:type="spellStart"/>
      <w:r w:rsidR="00A729E7" w:rsidRPr="00905AD8">
        <w:rPr>
          <w:b/>
        </w:rPr>
        <w:t>PaddingRight</w:t>
      </w:r>
      <w:proofErr w:type="spellEnd"/>
      <w:r w:rsidRPr="00905AD8">
        <w:t xml:space="preserve"> property from</w:t>
      </w:r>
      <w:r w:rsidR="005B45DA" w:rsidRPr="00905AD8">
        <w:t xml:space="preserve"> </w:t>
      </w:r>
      <w:r w:rsidR="005B45DA" w:rsidRPr="00905AD8">
        <w:rPr>
          <w:b/>
        </w:rPr>
        <w:t>5</w:t>
      </w:r>
      <w:r w:rsidR="005B45DA" w:rsidRPr="00905AD8">
        <w:t xml:space="preserve"> to </w:t>
      </w:r>
      <w:r w:rsidR="005B45DA" w:rsidRPr="00905AD8">
        <w:rPr>
          <w:b/>
        </w:rPr>
        <w:t>20</w:t>
      </w:r>
      <w:r w:rsidRPr="00905AD8">
        <w:t>. You can do this quickly using the</w:t>
      </w:r>
      <w:r w:rsidR="00DA0E65" w:rsidRPr="00905AD8">
        <w:t xml:space="preserve"> properties</w:t>
      </w:r>
      <w:r w:rsidRPr="00905AD8">
        <w:t xml:space="preserve"> pane on the right</w:t>
      </w:r>
      <w:r w:rsidR="00E32267" w:rsidRPr="00905AD8">
        <w:t xml:space="preserve">-hand </w:t>
      </w:r>
      <w:r w:rsidRPr="00905AD8">
        <w:t xml:space="preserve">side. </w:t>
      </w:r>
    </w:p>
    <w:p w14:paraId="04E159E1" w14:textId="0DB22379" w:rsidR="0027645F" w:rsidRPr="00905AD8" w:rsidRDefault="0027645F" w:rsidP="0027645F">
      <w:pPr>
        <w:ind w:left="705" w:right="0" w:firstLine="0"/>
      </w:pPr>
    </w:p>
    <w:p w14:paraId="44BE8C83" w14:textId="060793C8" w:rsidR="000B03F9" w:rsidRPr="00905AD8" w:rsidRDefault="00CF4070" w:rsidP="000B03F9">
      <w:pPr>
        <w:spacing w:after="201" w:line="256" w:lineRule="auto"/>
        <w:ind w:left="380" w:right="0" w:firstLine="0"/>
      </w:pPr>
      <w:r w:rsidRPr="00905AD8">
        <w:rPr>
          <w:noProof/>
        </w:rPr>
        <mc:AlternateContent>
          <mc:Choice Requires="wps">
            <w:drawing>
              <wp:anchor distT="0" distB="0" distL="114300" distR="114300" simplePos="0" relativeHeight="251658257" behindDoc="0" locked="0" layoutInCell="1" allowOverlap="1" wp14:anchorId="0532AA8E" wp14:editId="1ED82327">
                <wp:simplePos x="0" y="0"/>
                <wp:positionH relativeFrom="margin">
                  <wp:posOffset>3683000</wp:posOffset>
                </wp:positionH>
                <wp:positionV relativeFrom="paragraph">
                  <wp:posOffset>608964</wp:posOffset>
                </wp:positionV>
                <wp:extent cx="933450" cy="568325"/>
                <wp:effectExtent l="0" t="0" r="19050" b="22225"/>
                <wp:wrapNone/>
                <wp:docPr id="149" name="Rectangle 149"/>
                <wp:cNvGraphicFramePr/>
                <a:graphic xmlns:a="http://schemas.openxmlformats.org/drawingml/2006/main">
                  <a:graphicData uri="http://schemas.microsoft.com/office/word/2010/wordprocessingShape">
                    <wps:wsp>
                      <wps:cNvSpPr/>
                      <wps:spPr>
                        <a:xfrm>
                          <a:off x="0" y="0"/>
                          <a:ext cx="933450" cy="568325"/>
                        </a:xfrm>
                        <a:prstGeom prst="rect">
                          <a:avLst/>
                        </a:prstGeom>
                        <a:noFill/>
                        <a:ln w="19050"/>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C527D" id="Rectangle 149" o:spid="_x0000_s1026" style="position:absolute;margin-left:290pt;margin-top:47.95pt;width:73.5pt;height:44.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" filled="f" strokecolor="#ed7d31 [3205]" strokeweight="1.5pt">
                <w10:wrap anchorx="margin"/>
              </v:rect>
            </w:pict>
          </mc:Fallback>
        </mc:AlternateContent>
      </w:r>
      <w:r w:rsidRPr="00905AD8">
        <w:rPr>
          <w:noProof/>
        </w:rPr>
        <w:drawing>
          <wp:inline distT="0" distB="0" distL="0" distR="0" wp14:anchorId="5740F2DA" wp14:editId="74BAD4CD">
            <wp:extent cx="4329001" cy="1235075"/>
            <wp:effectExtent l="0" t="0" r="0" b="317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47182" cy="1240262"/>
                    </a:xfrm>
                    <a:prstGeom prst="rect">
                      <a:avLst/>
                    </a:prstGeom>
                  </pic:spPr>
                </pic:pic>
              </a:graphicData>
            </a:graphic>
          </wp:inline>
        </w:drawing>
      </w:r>
    </w:p>
    <w:p w14:paraId="278E3DAF" w14:textId="19B98ACF" w:rsidR="00B04DC0" w:rsidRPr="00905AD8" w:rsidRDefault="000B03F9" w:rsidP="00E32267">
      <w:pPr>
        <w:spacing w:after="159"/>
        <w:ind w:right="0"/>
      </w:pPr>
      <w:r w:rsidRPr="00905AD8">
        <w:rPr>
          <w:b/>
        </w:rPr>
        <w:t>Note:</w:t>
      </w:r>
      <w:r w:rsidRPr="00905AD8">
        <w:t xml:space="preserve"> The </w:t>
      </w:r>
      <w:proofErr w:type="gramStart"/>
      <w:r w:rsidRPr="00905AD8">
        <w:rPr>
          <w:b/>
        </w:rPr>
        <w:t>User(</w:t>
      </w:r>
      <w:proofErr w:type="gramEnd"/>
      <w:r w:rsidRPr="00905AD8">
        <w:rPr>
          <w:b/>
        </w:rPr>
        <w:t>)</w:t>
      </w:r>
      <w:r w:rsidRPr="00905AD8">
        <w:t xml:space="preserve"> function in PowerApps allows you to retrieve the </w:t>
      </w:r>
      <w:r w:rsidR="00A729E7" w:rsidRPr="00905AD8">
        <w:t>e</w:t>
      </w:r>
      <w:r w:rsidRPr="00905AD8">
        <w:t xml:space="preserve">mail, </w:t>
      </w:r>
      <w:r w:rsidR="00A729E7" w:rsidRPr="00905AD8">
        <w:t>f</w:t>
      </w:r>
      <w:r w:rsidRPr="00905AD8">
        <w:t xml:space="preserve">ull </w:t>
      </w:r>
      <w:r w:rsidR="00A729E7" w:rsidRPr="00905AD8">
        <w:t>n</w:t>
      </w:r>
      <w:r w:rsidRPr="00905AD8">
        <w:t xml:space="preserve">ame, and </w:t>
      </w:r>
      <w:r w:rsidR="00A729E7" w:rsidRPr="00905AD8">
        <w:t>p</w:t>
      </w:r>
      <w:r w:rsidRPr="00905AD8">
        <w:t>icture for the currently logged in user. App users will always be logged in with their business or school account (Azure Active Directory (AAD) credentials), so this information will always be available for any Power</w:t>
      </w:r>
      <w:r w:rsidR="00E32267" w:rsidRPr="00905AD8">
        <w:t xml:space="preserve"> </w:t>
      </w:r>
      <w:r w:rsidRPr="00905AD8">
        <w:t xml:space="preserve">Apps app. </w:t>
      </w:r>
    </w:p>
    <w:p w14:paraId="7CB91227" w14:textId="26DC47A2" w:rsidR="000B03F9" w:rsidRPr="00905AD8" w:rsidRDefault="00806F5E" w:rsidP="0086103A">
      <w:pPr>
        <w:pStyle w:val="Heading2"/>
        <w:rPr>
          <w:rFonts w:ascii="Segoe UI" w:hAnsi="Segoe UI" w:cs="Segoe UI"/>
        </w:rPr>
      </w:pPr>
      <w:bookmarkStart w:id="7" w:name="_Toc55237334"/>
      <w:r w:rsidRPr="00905AD8">
        <w:rPr>
          <w:rFonts w:ascii="Segoe UI" w:hAnsi="Segoe UI" w:cs="Segoe UI"/>
        </w:rPr>
        <w:t>Exercise</w:t>
      </w:r>
      <w:r w:rsidR="000B03F9" w:rsidRPr="00905AD8">
        <w:rPr>
          <w:rFonts w:ascii="Segoe UI" w:hAnsi="Segoe UI" w:cs="Segoe UI"/>
        </w:rPr>
        <w:t xml:space="preserve"> </w:t>
      </w:r>
      <w:r w:rsidR="0086103A" w:rsidRPr="00905AD8">
        <w:rPr>
          <w:rFonts w:ascii="Segoe UI" w:hAnsi="Segoe UI" w:cs="Segoe UI"/>
        </w:rPr>
        <w:t>3</w:t>
      </w:r>
      <w:r w:rsidR="000B03F9" w:rsidRPr="00905AD8">
        <w:rPr>
          <w:rFonts w:ascii="Segoe UI" w:hAnsi="Segoe UI" w:cs="Segoe UI"/>
        </w:rPr>
        <w:t>: Save the Application</w:t>
      </w:r>
      <w:bookmarkEnd w:id="7"/>
      <w:r w:rsidR="000B03F9" w:rsidRPr="00905AD8">
        <w:rPr>
          <w:rFonts w:ascii="Segoe UI" w:hAnsi="Segoe UI" w:cs="Segoe UI"/>
        </w:rPr>
        <w:t xml:space="preserve"> </w:t>
      </w:r>
    </w:p>
    <w:p w14:paraId="62FA5961" w14:textId="1A105A39" w:rsidR="000B03F9" w:rsidRPr="00905AD8" w:rsidRDefault="000B03F9" w:rsidP="000B03F9">
      <w:pPr>
        <w:spacing w:after="191"/>
        <w:ind w:right="0"/>
      </w:pPr>
      <w:r w:rsidRPr="00905AD8">
        <w:t>In this task, you will save an initial version of the app. It is good practice to keep saving app updates at regular intervals.</w:t>
      </w:r>
    </w:p>
    <w:p w14:paraId="0061F1FC" w14:textId="0051E914" w:rsidR="00E32267" w:rsidRPr="00905AD8" w:rsidRDefault="00E32267" w:rsidP="000B03F9">
      <w:pPr>
        <w:spacing w:after="191"/>
        <w:ind w:right="0"/>
      </w:pPr>
      <w:r w:rsidRPr="00905AD8">
        <w:rPr>
          <w:b/>
          <w:bCs/>
        </w:rPr>
        <w:t>Note:</w:t>
      </w:r>
      <w:r w:rsidRPr="00905AD8">
        <w:t xml:space="preserve"> After the initial save, Power Apps will autosave every two minutes. </w:t>
      </w:r>
    </w:p>
    <w:p w14:paraId="3943B7C7" w14:textId="49C688F0" w:rsidR="000B03F9" w:rsidRPr="00905AD8" w:rsidRDefault="0B4A54F8" w:rsidP="00821506">
      <w:pPr>
        <w:pStyle w:val="ListParagraph"/>
        <w:numPr>
          <w:ilvl w:val="0"/>
          <w:numId w:val="11"/>
        </w:numPr>
        <w:ind w:right="0"/>
      </w:pPr>
      <w:r w:rsidRPr="00905AD8">
        <w:t xml:space="preserve">First, you will check if there are any errors. Click on the </w:t>
      </w:r>
      <w:r w:rsidRPr="00905AD8">
        <w:rPr>
          <w:b/>
          <w:bCs/>
        </w:rPr>
        <w:t xml:space="preserve">App checker </w:t>
      </w:r>
      <w:r w:rsidRPr="00905AD8">
        <w:t xml:space="preserve">icon </w:t>
      </w:r>
      <w:r w:rsidR="000B03F9" w:rsidRPr="00905AD8">
        <w:rPr>
          <w:noProof/>
        </w:rPr>
        <w:drawing>
          <wp:inline distT="0" distB="0" distL="0" distR="0" wp14:anchorId="504290DF" wp14:editId="52B6596B">
            <wp:extent cx="158750" cy="158750"/>
            <wp:effectExtent l="0" t="0" r="0" b="0"/>
            <wp:docPr id="625504167"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pic:nvPicPr>
                  <pic:blipFill>
                    <a:blip r:embed="rId28">
                      <a:extLst>
                        <a:ext uri="{28A0092B-C50C-407E-A947-70E740481C1C}">
                          <a14:useLocalDpi xmlns:a14="http://schemas.microsoft.com/office/drawing/2010/main" val="0"/>
                        </a:ext>
                      </a:extLst>
                    </a:blip>
                    <a:stretch>
                      <a:fillRect/>
                    </a:stretch>
                  </pic:blipFill>
                  <pic:spPr>
                    <a:xfrm>
                      <a:off x="0" y="0"/>
                      <a:ext cx="158750" cy="158750"/>
                    </a:xfrm>
                    <a:prstGeom prst="rect">
                      <a:avLst/>
                    </a:prstGeom>
                  </pic:spPr>
                </pic:pic>
              </a:graphicData>
            </a:graphic>
          </wp:inline>
        </w:drawing>
      </w:r>
      <w:r w:rsidRPr="00905AD8">
        <w:t>.</w:t>
      </w:r>
    </w:p>
    <w:p w14:paraId="75EE2974" w14:textId="3432E5F5" w:rsidR="000B03F9" w:rsidRPr="00905AD8" w:rsidRDefault="00821506" w:rsidP="00AB2E2C">
      <w:pPr>
        <w:ind w:right="0"/>
        <w:jc w:val="center"/>
      </w:pPr>
      <w:r w:rsidRPr="00905AD8">
        <w:rPr>
          <w:noProof/>
          <w:color w:val="C00000"/>
        </w:rPr>
        <mc:AlternateContent>
          <mc:Choice Requires="wps">
            <w:drawing>
              <wp:anchor distT="0" distB="0" distL="114300" distR="114300" simplePos="0" relativeHeight="251658258" behindDoc="0" locked="0" layoutInCell="1" allowOverlap="1" wp14:anchorId="46B23076" wp14:editId="64652C18">
                <wp:simplePos x="0" y="0"/>
                <wp:positionH relativeFrom="margin">
                  <wp:align>center</wp:align>
                </wp:positionH>
                <wp:positionV relativeFrom="paragraph">
                  <wp:posOffset>183239</wp:posOffset>
                </wp:positionV>
                <wp:extent cx="168634" cy="350076"/>
                <wp:effectExtent l="38100" t="38100" r="22225" b="12065"/>
                <wp:wrapNone/>
                <wp:docPr id="151" name="Straight Arrow Connector 151"/>
                <wp:cNvGraphicFramePr/>
                <a:graphic xmlns:a="http://schemas.openxmlformats.org/drawingml/2006/main">
                  <a:graphicData uri="http://schemas.microsoft.com/office/word/2010/wordprocessingShape">
                    <wps:wsp>
                      <wps:cNvCnPr/>
                      <wps:spPr>
                        <a:xfrm flipH="1" flipV="1">
                          <a:off x="0" y="0"/>
                          <a:ext cx="168634" cy="350076"/>
                        </a:xfrm>
                        <a:prstGeom prst="straightConnector1">
                          <a:avLst/>
                        </a:prstGeom>
                        <a:ln w="3810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7AB1E91" id="Straight Arrow Connector 151" o:spid="_x0000_s1026" type="#_x0000_t32" style="position:absolute;margin-left:0;margin-top:14.45pt;width:13.3pt;height:27.55pt;flip:x y;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" strokecolor="#ed7d31 [3205]" strokeweight="3pt">
                <v:stroke endarrow="block" joinstyle="miter"/>
                <w10:wrap anchorx="margin"/>
              </v:shape>
            </w:pict>
          </mc:Fallback>
        </mc:AlternateContent>
      </w:r>
      <w:r w:rsidRPr="00905AD8">
        <w:rPr>
          <w:noProof/>
        </w:rPr>
        <w:drawing>
          <wp:inline distT="0" distB="0" distL="0" distR="0" wp14:anchorId="261497E9" wp14:editId="3F99C4BA">
            <wp:extent cx="1745986" cy="1913467"/>
            <wp:effectExtent l="0" t="0" r="6985"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762189" cy="1931225"/>
                    </a:xfrm>
                    <a:prstGeom prst="rect">
                      <a:avLst/>
                    </a:prstGeom>
                  </pic:spPr>
                </pic:pic>
              </a:graphicData>
            </a:graphic>
          </wp:inline>
        </w:drawing>
      </w:r>
    </w:p>
    <w:p w14:paraId="48CBDEDD" w14:textId="53DAD586" w:rsidR="00DF0E28" w:rsidRPr="00905AD8" w:rsidRDefault="00DF0E28" w:rsidP="00E477EE">
      <w:pPr>
        <w:pStyle w:val="ListParagraph"/>
        <w:numPr>
          <w:ilvl w:val="0"/>
          <w:numId w:val="11"/>
        </w:numPr>
        <w:ind w:right="0"/>
      </w:pPr>
      <w:r w:rsidRPr="00905AD8">
        <w:lastRenderedPageBreak/>
        <w:t>Go to</w:t>
      </w:r>
      <w:r w:rsidR="00A033F2" w:rsidRPr="00905AD8">
        <w:t xml:space="preserve"> the </w:t>
      </w:r>
      <w:r w:rsidR="00A033F2" w:rsidRPr="00905AD8">
        <w:rPr>
          <w:b/>
          <w:bCs/>
        </w:rPr>
        <w:t>File</w:t>
      </w:r>
      <w:r w:rsidR="00A033F2" w:rsidRPr="00905AD8">
        <w:t xml:space="preserve"> Menu </w:t>
      </w:r>
      <w:r w:rsidR="00A033F2" w:rsidRPr="00905AD8">
        <w:rPr>
          <w:rFonts w:eastAsia="Wingdings"/>
        </w:rPr>
        <w:t>à</w:t>
      </w:r>
      <w:r w:rsidR="00A033F2" w:rsidRPr="00905AD8">
        <w:t xml:space="preserve"> </w:t>
      </w:r>
      <w:proofErr w:type="gramStart"/>
      <w:r w:rsidR="00A033F2" w:rsidRPr="00905AD8">
        <w:rPr>
          <w:b/>
          <w:bCs/>
        </w:rPr>
        <w:t>Settings</w:t>
      </w:r>
      <w:proofErr w:type="gramEnd"/>
    </w:p>
    <w:p w14:paraId="2DA24EC7" w14:textId="2B5A9B7A" w:rsidR="00A033F2" w:rsidRPr="00905AD8" w:rsidRDefault="00892ED8" w:rsidP="00A033F2">
      <w:pPr>
        <w:pStyle w:val="ListParagraph"/>
        <w:ind w:left="705" w:right="0" w:firstLine="0"/>
      </w:pPr>
      <w:r w:rsidRPr="00905AD8">
        <w:rPr>
          <w:noProof/>
          <w:color w:val="C00000"/>
        </w:rPr>
        <mc:AlternateContent>
          <mc:Choice Requires="wps">
            <w:drawing>
              <wp:anchor distT="0" distB="0" distL="114300" distR="114300" simplePos="0" relativeHeight="251658259" behindDoc="0" locked="0" layoutInCell="1" allowOverlap="1" wp14:anchorId="4E0B5B6E" wp14:editId="315146D7">
                <wp:simplePos x="0" y="0"/>
                <wp:positionH relativeFrom="column">
                  <wp:posOffset>809100</wp:posOffset>
                </wp:positionH>
                <wp:positionV relativeFrom="paragraph">
                  <wp:posOffset>172058</wp:posOffset>
                </wp:positionV>
                <wp:extent cx="622300" cy="250825"/>
                <wp:effectExtent l="38100" t="19050" r="25400" b="73025"/>
                <wp:wrapNone/>
                <wp:docPr id="154" name="Straight Arrow Connector 154"/>
                <wp:cNvGraphicFramePr/>
                <a:graphic xmlns:a="http://schemas.openxmlformats.org/drawingml/2006/main">
                  <a:graphicData uri="http://schemas.microsoft.com/office/word/2010/wordprocessingShape">
                    <wps:wsp>
                      <wps:cNvCnPr/>
                      <wps:spPr>
                        <a:xfrm flipH="1">
                          <a:off x="0" y="0"/>
                          <a:ext cx="622300" cy="250825"/>
                        </a:xfrm>
                        <a:prstGeom prst="straightConnector1">
                          <a:avLst/>
                        </a:prstGeom>
                        <a:ln w="5715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9A7D2" id="Straight Arrow Connector 154" o:spid="_x0000_s1026" type="#_x0000_t32" style="position:absolute;margin-left:63.7pt;margin-top:13.55pt;width:49pt;height:19.75pt;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" strokecolor="#ed7d31 [3205]" strokeweight="4.5pt">
                <v:stroke endarrow="block" joinstyle="miter"/>
              </v:shape>
            </w:pict>
          </mc:Fallback>
        </mc:AlternateContent>
      </w:r>
      <w:r w:rsidRPr="00905AD8">
        <w:rPr>
          <w:noProof/>
        </w:rPr>
        <w:drawing>
          <wp:inline distT="0" distB="0" distL="0" distR="0" wp14:anchorId="62B5D8D3" wp14:editId="31CA08AF">
            <wp:extent cx="3178175" cy="2164001"/>
            <wp:effectExtent l="0" t="0" r="3175" b="825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93053" cy="2174132"/>
                    </a:xfrm>
                    <a:prstGeom prst="rect">
                      <a:avLst/>
                    </a:prstGeom>
                  </pic:spPr>
                </pic:pic>
              </a:graphicData>
            </a:graphic>
          </wp:inline>
        </w:drawing>
      </w:r>
    </w:p>
    <w:p w14:paraId="4CB93104" w14:textId="66E70C33" w:rsidR="000B03F9" w:rsidRPr="00905AD8" w:rsidRDefault="000B03F9" w:rsidP="00E477EE">
      <w:pPr>
        <w:pStyle w:val="ListParagraph"/>
        <w:numPr>
          <w:ilvl w:val="0"/>
          <w:numId w:val="11"/>
        </w:numPr>
        <w:ind w:right="0"/>
      </w:pPr>
      <w:r w:rsidRPr="00905AD8">
        <w:t xml:space="preserve">Change </w:t>
      </w:r>
      <w:r w:rsidR="00DA0E65" w:rsidRPr="00905AD8">
        <w:t>the name of your</w:t>
      </w:r>
      <w:r w:rsidRPr="00905AD8">
        <w:t xml:space="preserve"> app</w:t>
      </w:r>
      <w:r w:rsidR="00D15608" w:rsidRPr="00905AD8">
        <w:t>.</w:t>
      </w:r>
      <w:r w:rsidRPr="00905AD8">
        <w:t xml:space="preserve"> </w:t>
      </w:r>
    </w:p>
    <w:p w14:paraId="779A3340" w14:textId="24139372" w:rsidR="000B03F9" w:rsidRPr="00905AD8" w:rsidRDefault="000B03F9" w:rsidP="00E477EE">
      <w:pPr>
        <w:pStyle w:val="ListParagraph"/>
        <w:numPr>
          <w:ilvl w:val="0"/>
          <w:numId w:val="11"/>
        </w:numPr>
        <w:ind w:right="0"/>
      </w:pPr>
      <w:r w:rsidRPr="00905AD8">
        <w:t>Customize the app icon – choose a background color and icon</w:t>
      </w:r>
      <w:r w:rsidR="00D15608" w:rsidRPr="00905AD8">
        <w:t>.</w:t>
      </w:r>
      <w:r w:rsidRPr="00905AD8">
        <w:t xml:space="preserve"> </w:t>
      </w:r>
    </w:p>
    <w:p w14:paraId="7DE43E10" w14:textId="77777777" w:rsidR="005B45DA" w:rsidRPr="00905AD8" w:rsidRDefault="005B45DA" w:rsidP="005B45DA">
      <w:pPr>
        <w:ind w:left="345" w:right="0" w:firstLine="0"/>
      </w:pPr>
    </w:p>
    <w:p w14:paraId="6168D18E" w14:textId="26527F87" w:rsidR="00A85AE2" w:rsidRPr="00905AD8" w:rsidRDefault="00563158" w:rsidP="00AB2E2C">
      <w:pPr>
        <w:spacing w:after="203" w:line="256" w:lineRule="auto"/>
        <w:ind w:left="380" w:right="0" w:firstLine="0"/>
      </w:pPr>
      <w:r w:rsidRPr="00905AD8">
        <w:rPr>
          <w:noProof/>
        </w:rPr>
        <w:drawing>
          <wp:inline distT="0" distB="0" distL="0" distR="0" wp14:anchorId="4ECCC380" wp14:editId="25519DD9">
            <wp:extent cx="5719806" cy="2557481"/>
            <wp:effectExtent l="0" t="0" r="0" b="0"/>
            <wp:docPr id="1018542162"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pic:nvPicPr>
                  <pic:blipFill>
                    <a:blip r:embed="rId31">
                      <a:extLst>
                        <a:ext uri="{28A0092B-C50C-407E-A947-70E740481C1C}">
                          <a14:useLocalDpi xmlns:a14="http://schemas.microsoft.com/office/drawing/2010/main" val="0"/>
                        </a:ext>
                      </a:extLst>
                    </a:blip>
                    <a:stretch>
                      <a:fillRect/>
                    </a:stretch>
                  </pic:blipFill>
                  <pic:spPr>
                    <a:xfrm>
                      <a:off x="0" y="0"/>
                      <a:ext cx="5719806" cy="2557481"/>
                    </a:xfrm>
                    <a:prstGeom prst="rect">
                      <a:avLst/>
                    </a:prstGeom>
                  </pic:spPr>
                </pic:pic>
              </a:graphicData>
            </a:graphic>
          </wp:inline>
        </w:drawing>
      </w:r>
    </w:p>
    <w:p w14:paraId="1C04D613" w14:textId="77777777" w:rsidR="00AB2E2C" w:rsidRPr="00905AD8" w:rsidRDefault="00AB2E2C" w:rsidP="000B03F9">
      <w:pPr>
        <w:ind w:left="705" w:right="0" w:hanging="360"/>
      </w:pPr>
    </w:p>
    <w:p w14:paraId="7D165D18" w14:textId="77777777" w:rsidR="00AB2E2C" w:rsidRPr="00905AD8" w:rsidRDefault="00AB2E2C" w:rsidP="000B03F9">
      <w:pPr>
        <w:ind w:left="705" w:right="0" w:hanging="360"/>
      </w:pPr>
    </w:p>
    <w:p w14:paraId="007B94FE" w14:textId="77777777" w:rsidR="00AB2E2C" w:rsidRPr="00905AD8" w:rsidRDefault="00AB2E2C" w:rsidP="000B03F9">
      <w:pPr>
        <w:ind w:left="705" w:right="0" w:hanging="360"/>
      </w:pPr>
    </w:p>
    <w:p w14:paraId="100574D9" w14:textId="77777777" w:rsidR="00AB2E2C" w:rsidRPr="00905AD8" w:rsidRDefault="00AB2E2C" w:rsidP="000B03F9">
      <w:pPr>
        <w:ind w:left="705" w:right="0" w:hanging="360"/>
      </w:pPr>
    </w:p>
    <w:p w14:paraId="57CF03CA" w14:textId="77777777" w:rsidR="00AB2E2C" w:rsidRPr="00905AD8" w:rsidRDefault="00AB2E2C" w:rsidP="000B03F9">
      <w:pPr>
        <w:ind w:left="705" w:right="0" w:hanging="360"/>
      </w:pPr>
    </w:p>
    <w:p w14:paraId="642299FD" w14:textId="77777777" w:rsidR="00AB2E2C" w:rsidRPr="00905AD8" w:rsidRDefault="00AB2E2C" w:rsidP="000B03F9">
      <w:pPr>
        <w:ind w:left="705" w:right="0" w:hanging="360"/>
      </w:pPr>
    </w:p>
    <w:p w14:paraId="5A7FC352" w14:textId="77777777" w:rsidR="00AB2E2C" w:rsidRPr="00905AD8" w:rsidRDefault="00AB2E2C" w:rsidP="000B03F9">
      <w:pPr>
        <w:ind w:left="705" w:right="0" w:hanging="360"/>
      </w:pPr>
    </w:p>
    <w:p w14:paraId="0ECDCC7F" w14:textId="77777777" w:rsidR="00AB2E2C" w:rsidRPr="00905AD8" w:rsidRDefault="00AB2E2C" w:rsidP="000B03F9">
      <w:pPr>
        <w:ind w:left="705" w:right="0" w:hanging="360"/>
      </w:pPr>
    </w:p>
    <w:p w14:paraId="70871DB8" w14:textId="77777777" w:rsidR="00AB2E2C" w:rsidRPr="00905AD8" w:rsidRDefault="00AB2E2C" w:rsidP="000B03F9">
      <w:pPr>
        <w:ind w:left="705" w:right="0" w:hanging="360"/>
      </w:pPr>
    </w:p>
    <w:p w14:paraId="3A8A5C36" w14:textId="77777777" w:rsidR="00AB2E2C" w:rsidRPr="00905AD8" w:rsidRDefault="00AB2E2C" w:rsidP="000B03F9">
      <w:pPr>
        <w:ind w:left="705" w:right="0" w:hanging="360"/>
      </w:pPr>
    </w:p>
    <w:p w14:paraId="4F41B556" w14:textId="77777777" w:rsidR="00AB2E2C" w:rsidRPr="00905AD8" w:rsidRDefault="00AB2E2C" w:rsidP="000B03F9">
      <w:pPr>
        <w:ind w:left="705" w:right="0" w:hanging="360"/>
      </w:pPr>
    </w:p>
    <w:p w14:paraId="1086FC96" w14:textId="77777777" w:rsidR="00AB2E2C" w:rsidRPr="00905AD8" w:rsidRDefault="00AB2E2C" w:rsidP="000B03F9">
      <w:pPr>
        <w:ind w:left="705" w:right="0" w:hanging="360"/>
      </w:pPr>
    </w:p>
    <w:p w14:paraId="3E8F02EE" w14:textId="77777777" w:rsidR="00AB2E2C" w:rsidRPr="00905AD8" w:rsidRDefault="00AB2E2C" w:rsidP="000B03F9">
      <w:pPr>
        <w:ind w:left="705" w:right="0" w:hanging="360"/>
      </w:pPr>
    </w:p>
    <w:p w14:paraId="1A816DCA" w14:textId="0B6F0E94" w:rsidR="000B03F9" w:rsidRPr="00905AD8" w:rsidRDefault="000B03F9" w:rsidP="000B03F9">
      <w:pPr>
        <w:ind w:left="705" w:right="0" w:hanging="360"/>
      </w:pPr>
      <w:r w:rsidRPr="00905AD8">
        <w:lastRenderedPageBreak/>
        <w:t>5.</w:t>
      </w:r>
      <w:r w:rsidRPr="00905AD8">
        <w:rPr>
          <w:rFonts w:eastAsia="Arial"/>
        </w:rPr>
        <w:t xml:space="preserve"> </w:t>
      </w:r>
      <w:r w:rsidRPr="00905AD8">
        <w:t>Select the</w:t>
      </w:r>
      <w:r w:rsidR="00D15608" w:rsidRPr="00905AD8">
        <w:t xml:space="preserve"> </w:t>
      </w:r>
      <w:r w:rsidR="00D15608" w:rsidRPr="00905AD8">
        <w:rPr>
          <w:b/>
        </w:rPr>
        <w:t>Screen size + orientation</w:t>
      </w:r>
      <w:r w:rsidRPr="00905AD8">
        <w:t xml:space="preserve"> tab to view the available screen orientation and aspect ratio settings. For this app, we will leave it at the default setting of </w:t>
      </w:r>
      <w:r w:rsidR="005B45DA" w:rsidRPr="00905AD8">
        <w:rPr>
          <w:b/>
        </w:rPr>
        <w:t>L</w:t>
      </w:r>
      <w:r w:rsidRPr="00905AD8">
        <w:rPr>
          <w:b/>
        </w:rPr>
        <w:t>andscape</w:t>
      </w:r>
      <w:r w:rsidRPr="00905AD8">
        <w:t xml:space="preserve"> with </w:t>
      </w:r>
      <w:r w:rsidRPr="00905AD8">
        <w:rPr>
          <w:b/>
        </w:rPr>
        <w:t>16:9</w:t>
      </w:r>
      <w:r w:rsidRPr="00905AD8">
        <w:t xml:space="preserve"> aspect ratio. </w:t>
      </w:r>
    </w:p>
    <w:p w14:paraId="725D91DB" w14:textId="3AE93237" w:rsidR="000B03F9" w:rsidRPr="00905AD8" w:rsidRDefault="001E37DA" w:rsidP="001E37DA">
      <w:pPr>
        <w:spacing w:after="92" w:line="256" w:lineRule="auto"/>
        <w:ind w:left="360" w:right="0" w:firstLine="0"/>
        <w:jc w:val="center"/>
      </w:pPr>
      <w:r w:rsidRPr="00905AD8">
        <w:rPr>
          <w:noProof/>
        </w:rPr>
        <w:drawing>
          <wp:inline distT="0" distB="0" distL="0" distR="0" wp14:anchorId="1F3829EB" wp14:editId="1DC51B93">
            <wp:extent cx="3981479" cy="3200423"/>
            <wp:effectExtent l="0" t="0" r="0" b="0"/>
            <wp:docPr id="262123542"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pic:nvPicPr>
                  <pic:blipFill>
                    <a:blip r:embed="rId32">
                      <a:extLst>
                        <a:ext uri="{28A0092B-C50C-407E-A947-70E740481C1C}">
                          <a14:useLocalDpi xmlns:a14="http://schemas.microsoft.com/office/drawing/2010/main" val="0"/>
                        </a:ext>
                      </a:extLst>
                    </a:blip>
                    <a:stretch>
                      <a:fillRect/>
                    </a:stretch>
                  </pic:blipFill>
                  <pic:spPr>
                    <a:xfrm>
                      <a:off x="0" y="0"/>
                      <a:ext cx="3981479" cy="3200423"/>
                    </a:xfrm>
                    <a:prstGeom prst="rect">
                      <a:avLst/>
                    </a:prstGeom>
                  </pic:spPr>
                </pic:pic>
              </a:graphicData>
            </a:graphic>
          </wp:inline>
        </w:drawing>
      </w:r>
    </w:p>
    <w:p w14:paraId="350CE020" w14:textId="77777777" w:rsidR="00610F09" w:rsidRPr="00905AD8" w:rsidRDefault="00610F09" w:rsidP="001E37DA">
      <w:pPr>
        <w:spacing w:after="92" w:line="256" w:lineRule="auto"/>
        <w:ind w:left="360" w:right="0" w:firstLine="0"/>
        <w:jc w:val="center"/>
      </w:pPr>
    </w:p>
    <w:p w14:paraId="0AB17699" w14:textId="2EAC53EA" w:rsidR="000B03F9" w:rsidRPr="00905AD8" w:rsidRDefault="000B03F9" w:rsidP="000B03F9">
      <w:pPr>
        <w:numPr>
          <w:ilvl w:val="0"/>
          <w:numId w:val="5"/>
        </w:numPr>
        <w:ind w:right="0" w:hanging="360"/>
      </w:pPr>
      <w:r w:rsidRPr="00905AD8">
        <w:t>Select</w:t>
      </w:r>
      <w:r w:rsidR="00D15608" w:rsidRPr="00905AD8">
        <w:t xml:space="preserve"> </w:t>
      </w:r>
      <w:r w:rsidR="00D15608" w:rsidRPr="00905AD8">
        <w:rPr>
          <w:b/>
        </w:rPr>
        <w:t>The cloud</w:t>
      </w:r>
      <w:r w:rsidRPr="00905AD8">
        <w:t xml:space="preserve"> and </w:t>
      </w:r>
      <w:r w:rsidR="005B45DA" w:rsidRPr="00905AD8">
        <w:t>click on</w:t>
      </w:r>
      <w:r w:rsidR="00D15608" w:rsidRPr="00905AD8">
        <w:t xml:space="preserve"> </w:t>
      </w:r>
      <w:r w:rsidR="00D15608" w:rsidRPr="00905AD8">
        <w:rPr>
          <w:b/>
        </w:rPr>
        <w:t>Save</w:t>
      </w:r>
      <w:r w:rsidRPr="00905AD8">
        <w:t xml:space="preserve">. </w:t>
      </w:r>
    </w:p>
    <w:p w14:paraId="2464F8E1" w14:textId="77777777" w:rsidR="00A85AE2" w:rsidRPr="00905AD8" w:rsidRDefault="00A85AE2" w:rsidP="00A85AE2">
      <w:pPr>
        <w:ind w:left="705" w:right="0" w:firstLine="0"/>
      </w:pPr>
    </w:p>
    <w:p w14:paraId="551F7EC2" w14:textId="60C7F97F" w:rsidR="000B03F9" w:rsidRPr="00905AD8" w:rsidRDefault="000B03F9" w:rsidP="000B03F9">
      <w:pPr>
        <w:spacing w:after="201" w:line="256" w:lineRule="auto"/>
        <w:ind w:left="380" w:right="0" w:firstLine="0"/>
      </w:pPr>
      <w:r w:rsidRPr="00905AD8">
        <w:rPr>
          <w:noProof/>
        </w:rPr>
        <mc:AlternateContent>
          <mc:Choice Requires="wpg">
            <w:drawing>
              <wp:inline distT="0" distB="0" distL="0" distR="0" wp14:anchorId="4F66BCA0" wp14:editId="2AA94CCA">
                <wp:extent cx="5281295" cy="1335405"/>
                <wp:effectExtent l="9525" t="9525" r="14605" b="36195"/>
                <wp:docPr id="6"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1295" cy="1335405"/>
                          <a:chOff x="0" y="0"/>
                          <a:chExt cx="52810" cy="13351"/>
                        </a:xfrm>
                      </wpg:grpSpPr>
                      <wps:wsp>
                        <wps:cNvPr id="7" name="Rectangle 1272"/>
                        <wps:cNvSpPr>
                          <a:spLocks noChangeArrowheads="1"/>
                        </wps:cNvSpPr>
                        <wps:spPr bwMode="auto">
                          <a:xfrm>
                            <a:off x="52463" y="12113"/>
                            <a:ext cx="461" cy="164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B1553" w14:textId="77777777" w:rsidR="000B03F9" w:rsidRDefault="000B03F9" w:rsidP="000B03F9">
                              <w:pPr>
                                <w:spacing w:after="160" w:line="256" w:lineRule="auto"/>
                                <w:ind w:left="0" w:right="0" w:firstLine="0"/>
                              </w:pPr>
                              <w:r>
                                <w:t xml:space="preserve"> </w:t>
                              </w:r>
                            </w:p>
                          </w:txbxContent>
                        </wps:txbx>
                        <wps:bodyPr rot="0" vert="horz" wrap="square" lIns="0" tIns="0" rIns="0" bIns="0" anchor="t" anchorCtr="0" upright="1">
                          <a:noAutofit/>
                        </wps:bodyPr>
                      </wps:wsp>
                      <pic:pic xmlns:pic="http://schemas.openxmlformats.org/drawingml/2006/picture">
                        <pic:nvPicPr>
                          <pic:cNvPr id="8" name="Picture 13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3" y="63"/>
                            <a:ext cx="52211" cy="12719"/>
                          </a:xfrm>
                          <a:prstGeom prst="rect">
                            <a:avLst/>
                          </a:prstGeom>
                          <a:noFill/>
                          <a:extLst>
                            <a:ext uri="{909E8E84-426E-40DD-AFC4-6F175D3DCCD1}">
                              <a14:hiddenFill xmlns:a14="http://schemas.microsoft.com/office/drawing/2010/main">
                                <a:solidFill>
                                  <a:srgbClr val="FFFFFF"/>
                                </a:solidFill>
                              </a14:hiddenFill>
                            </a:ext>
                          </a:extLst>
                        </pic:spPr>
                      </pic:pic>
                      <wps:wsp>
                        <wps:cNvPr id="9" name="Shape 1316"/>
                        <wps:cNvSpPr>
                          <a:spLocks/>
                        </wps:cNvSpPr>
                        <wps:spPr bwMode="auto">
                          <a:xfrm>
                            <a:off x="0" y="0"/>
                            <a:ext cx="52337" cy="12846"/>
                          </a:xfrm>
                          <a:custGeom>
                            <a:avLst/>
                            <a:gdLst>
                              <a:gd name="T0" fmla="*/ 0 w 5233797"/>
                              <a:gd name="T1" fmla="*/ 1284605 h 1284605"/>
                              <a:gd name="T2" fmla="*/ 5233797 w 5233797"/>
                              <a:gd name="T3" fmla="*/ 1284605 h 1284605"/>
                              <a:gd name="T4" fmla="*/ 5233797 w 5233797"/>
                              <a:gd name="T5" fmla="*/ 0 h 1284605"/>
                              <a:gd name="T6" fmla="*/ 0 w 5233797"/>
                              <a:gd name="T7" fmla="*/ 0 h 1284605"/>
                              <a:gd name="T8" fmla="*/ 0 w 5233797"/>
                              <a:gd name="T9" fmla="*/ 1284605 h 1284605"/>
                              <a:gd name="T10" fmla="*/ 0 w 5233797"/>
                              <a:gd name="T11" fmla="*/ 0 h 1284605"/>
                              <a:gd name="T12" fmla="*/ 5233797 w 5233797"/>
                              <a:gd name="T13" fmla="*/ 1284605 h 1284605"/>
                            </a:gdLst>
                            <a:ahLst/>
                            <a:cxnLst>
                              <a:cxn ang="0">
                                <a:pos x="T0" y="T1"/>
                              </a:cxn>
                              <a:cxn ang="0">
                                <a:pos x="T2" y="T3"/>
                              </a:cxn>
                              <a:cxn ang="0">
                                <a:pos x="T4" y="T5"/>
                              </a:cxn>
                              <a:cxn ang="0">
                                <a:pos x="T6" y="T7"/>
                              </a:cxn>
                              <a:cxn ang="0">
                                <a:pos x="T8" y="T9"/>
                              </a:cxn>
                            </a:cxnLst>
                            <a:rect l="T10" t="T11" r="T12" b="T13"/>
                            <a:pathLst>
                              <a:path w="5233797" h="1284605">
                                <a:moveTo>
                                  <a:pt x="0" y="1284605"/>
                                </a:moveTo>
                                <a:lnTo>
                                  <a:pt x="5233797" y="1284605"/>
                                </a:lnTo>
                                <a:lnTo>
                                  <a:pt x="5233797" y="0"/>
                                </a:lnTo>
                                <a:lnTo>
                                  <a:pt x="0" y="0"/>
                                </a:lnTo>
                                <a:lnTo>
                                  <a:pt x="0" y="1284605"/>
                                </a:lnTo>
                                <a:close/>
                              </a:path>
                            </a:pathLst>
                          </a:custGeom>
                          <a:noFill/>
                          <a:ln w="12700">
                            <a:solidFill>
                              <a:srgbClr val="353535"/>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F66BCA0" id="Group 6" o:spid="_x0000_s1026" style="width:415.85pt;height:105.15pt;mso-position-horizontal-relative:char;mso-position-vertical-relative:line" coordsize="52810,133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0b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V5/RQB6BRXn9FAHoFFef0UAegUV&#10;5/RQB6BRXn9FAHoFFef0UAegUV5/RQB6BRXn9FAHoFFef0UAegUV5/RQB6BRXn9FAHoFFef0UAeg&#10;UV5/RQB6BRXn9FAHoFFef0UAegUV5/RQB6BRXn9FAHoFFef0UAegUVw+n/8AIQtv+uq/zFdx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">
                <v:rect id="Rectangle 1272" o:spid="_x0000_s1027" style="position:absolute;left:52463;top:12113;width:461;height:16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3B0B1553" w14:textId="77777777" w:rsidR="000B03F9" w:rsidRDefault="000B03F9" w:rsidP="000B03F9">
                        <w:pPr>
                          <w:spacing w:after="160" w:line="256" w:lineRule="auto"/>
                          <w:ind w:left="0" w:righ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15" o:spid="_x0000_s1028" type="#_x0000_t75" style="position:absolute;left:63;top:63;width:52211;height:127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">
                  <v:imagedata r:id="rId34" o:title=""/>
                </v:shape>
                <v:shape id="Shape 1316" o:spid="_x0000_s1029" style="position:absolute;width:52337;height:12846;visibility:visible;mso-wrap-style:square;v-text-anchor:top" coordsize="5233797,128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" path="m,1284605r5233797,l5233797,,,,,1284605xe" filled="f" strokecolor="#353535" strokeweight="1pt">
                  <v:path arrowok="t" o:connecttype="custom" o:connectlocs="0,12846;52337,12846;52337,0;0,0;0,12846" o:connectangles="0,0,0,0,0" textboxrect="0,0,5233797,1284605"/>
                </v:shape>
                <w10:anchorlock/>
              </v:group>
            </w:pict>
          </mc:Fallback>
        </mc:AlternateContent>
      </w:r>
    </w:p>
    <w:p w14:paraId="72BB5F71" w14:textId="2DBD26E2" w:rsidR="00AB2E2C" w:rsidRPr="00905AD8" w:rsidRDefault="00AB2E2C" w:rsidP="000B03F9">
      <w:pPr>
        <w:spacing w:after="201" w:line="256" w:lineRule="auto"/>
        <w:ind w:left="380" w:right="0" w:firstLine="0"/>
      </w:pPr>
    </w:p>
    <w:p w14:paraId="4C898544" w14:textId="52CA6163" w:rsidR="00AB2E2C" w:rsidRPr="00905AD8" w:rsidRDefault="00AB2E2C" w:rsidP="000B03F9">
      <w:pPr>
        <w:spacing w:after="201" w:line="256" w:lineRule="auto"/>
        <w:ind w:left="380" w:right="0" w:firstLine="0"/>
      </w:pPr>
    </w:p>
    <w:p w14:paraId="3906EB15" w14:textId="59754F7B" w:rsidR="00AB2E2C" w:rsidRPr="00905AD8" w:rsidRDefault="00AB2E2C" w:rsidP="000B03F9">
      <w:pPr>
        <w:spacing w:after="201" w:line="256" w:lineRule="auto"/>
        <w:ind w:left="380" w:right="0" w:firstLine="0"/>
      </w:pPr>
    </w:p>
    <w:p w14:paraId="04770D22" w14:textId="663F96F5" w:rsidR="00AB2E2C" w:rsidRPr="00905AD8" w:rsidRDefault="00AB2E2C" w:rsidP="000B03F9">
      <w:pPr>
        <w:spacing w:after="201" w:line="256" w:lineRule="auto"/>
        <w:ind w:left="380" w:right="0" w:firstLine="0"/>
      </w:pPr>
    </w:p>
    <w:p w14:paraId="308F2B64" w14:textId="7F8074DD" w:rsidR="00AB2E2C" w:rsidRPr="00905AD8" w:rsidRDefault="00AB2E2C" w:rsidP="000B03F9">
      <w:pPr>
        <w:spacing w:after="201" w:line="256" w:lineRule="auto"/>
        <w:ind w:left="380" w:right="0" w:firstLine="0"/>
      </w:pPr>
    </w:p>
    <w:p w14:paraId="7E1044CF" w14:textId="512CA339" w:rsidR="00AB2E2C" w:rsidRPr="00905AD8" w:rsidRDefault="00AB2E2C" w:rsidP="000B03F9">
      <w:pPr>
        <w:spacing w:after="201" w:line="256" w:lineRule="auto"/>
        <w:ind w:left="380" w:right="0" w:firstLine="0"/>
      </w:pPr>
    </w:p>
    <w:p w14:paraId="36934AF9" w14:textId="7A5A905D" w:rsidR="00AB2E2C" w:rsidRPr="00905AD8" w:rsidRDefault="00AB2E2C" w:rsidP="000B03F9">
      <w:pPr>
        <w:spacing w:after="201" w:line="256" w:lineRule="auto"/>
        <w:ind w:left="380" w:right="0" w:firstLine="0"/>
      </w:pPr>
    </w:p>
    <w:p w14:paraId="7F612755" w14:textId="77777777" w:rsidR="00AB2E2C" w:rsidRPr="00905AD8" w:rsidRDefault="00AB2E2C" w:rsidP="000B03F9">
      <w:pPr>
        <w:spacing w:after="201" w:line="256" w:lineRule="auto"/>
        <w:ind w:left="380" w:right="0" w:firstLine="0"/>
      </w:pPr>
    </w:p>
    <w:p w14:paraId="7B3A2E14" w14:textId="69569004" w:rsidR="000B03F9" w:rsidRPr="00905AD8" w:rsidRDefault="000B03F9" w:rsidP="00AB2E2C">
      <w:pPr>
        <w:numPr>
          <w:ilvl w:val="0"/>
          <w:numId w:val="5"/>
        </w:numPr>
        <w:ind w:right="0" w:hanging="360"/>
      </w:pPr>
      <w:r w:rsidRPr="00905AD8">
        <w:lastRenderedPageBreak/>
        <w:t>After the app is saved, click the</w:t>
      </w:r>
      <w:r w:rsidR="00D15608" w:rsidRPr="00905AD8">
        <w:t xml:space="preserve"> back</w:t>
      </w:r>
      <w:r w:rsidRPr="00905AD8">
        <w:t xml:space="preserve"> arrow </w:t>
      </w:r>
      <w:r w:rsidR="00D15608" w:rsidRPr="00905AD8">
        <w:t xml:space="preserve">on </w:t>
      </w:r>
      <w:r w:rsidRPr="00905AD8">
        <w:t xml:space="preserve">the top left to get back to the </w:t>
      </w:r>
      <w:r w:rsidR="005B45DA" w:rsidRPr="00905AD8">
        <w:t>S</w:t>
      </w:r>
      <w:r w:rsidRPr="00905AD8">
        <w:t xml:space="preserve">tudio. </w:t>
      </w:r>
    </w:p>
    <w:p w14:paraId="38DFCCCF" w14:textId="77777777" w:rsidR="00AB2E2C" w:rsidRPr="00905AD8" w:rsidRDefault="00AB2E2C" w:rsidP="00AB2E2C">
      <w:pPr>
        <w:ind w:right="0"/>
      </w:pPr>
    </w:p>
    <w:p w14:paraId="57CF8F50" w14:textId="7CC0F57D" w:rsidR="00A85AE2" w:rsidRPr="00905AD8" w:rsidRDefault="00A85AE2" w:rsidP="000B03F9">
      <w:pPr>
        <w:spacing w:after="155"/>
        <w:ind w:right="0"/>
      </w:pPr>
      <w:r w:rsidRPr="00905AD8">
        <w:rPr>
          <w:noProof/>
          <w:color w:val="C00000"/>
        </w:rPr>
        <mc:AlternateContent>
          <mc:Choice Requires="wps">
            <w:drawing>
              <wp:anchor distT="0" distB="0" distL="114300" distR="114300" simplePos="0" relativeHeight="251658243" behindDoc="0" locked="0" layoutInCell="1" allowOverlap="1" wp14:anchorId="6ECD218D" wp14:editId="5327DD38">
                <wp:simplePos x="0" y="0"/>
                <wp:positionH relativeFrom="column">
                  <wp:posOffset>298450</wp:posOffset>
                </wp:positionH>
                <wp:positionV relativeFrom="paragraph">
                  <wp:posOffset>320675</wp:posOffset>
                </wp:positionV>
                <wp:extent cx="622300" cy="250825"/>
                <wp:effectExtent l="38100" t="19050" r="25400" b="73025"/>
                <wp:wrapNone/>
                <wp:docPr id="158" name="Straight Arrow Connector 158"/>
                <wp:cNvGraphicFramePr/>
                <a:graphic xmlns:a="http://schemas.openxmlformats.org/drawingml/2006/main">
                  <a:graphicData uri="http://schemas.microsoft.com/office/word/2010/wordprocessingShape">
                    <wps:wsp>
                      <wps:cNvCnPr/>
                      <wps:spPr>
                        <a:xfrm flipH="1">
                          <a:off x="0" y="0"/>
                          <a:ext cx="622300" cy="250825"/>
                        </a:xfrm>
                        <a:prstGeom prst="straightConnector1">
                          <a:avLst/>
                        </a:prstGeom>
                        <a:ln w="57150">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437462" id="Straight Arrow Connector 158" o:spid="_x0000_s1026" type="#_x0000_t32" style="position:absolute;margin-left:23.5pt;margin-top:25.25pt;width:49pt;height:19.75pt;flip:x;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" strokecolor="#ed7d31 [3205]" strokeweight="4.5pt">
                <v:stroke endarrow="block" joinstyle="miter"/>
              </v:shape>
            </w:pict>
          </mc:Fallback>
        </mc:AlternateContent>
      </w:r>
      <w:r w:rsidRPr="00905AD8">
        <w:rPr>
          <w:noProof/>
        </w:rPr>
        <w:drawing>
          <wp:inline distT="0" distB="0" distL="0" distR="0" wp14:anchorId="3ACF9F15" wp14:editId="7AFC9A7E">
            <wp:extent cx="4222750" cy="2945406"/>
            <wp:effectExtent l="0" t="0" r="6350" b="762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41417" cy="2958426"/>
                    </a:xfrm>
                    <a:prstGeom prst="rect">
                      <a:avLst/>
                    </a:prstGeom>
                  </pic:spPr>
                </pic:pic>
              </a:graphicData>
            </a:graphic>
          </wp:inline>
        </w:drawing>
      </w:r>
    </w:p>
    <w:p w14:paraId="1196C9E1" w14:textId="0D9EEFAF" w:rsidR="00AB2E2C" w:rsidRPr="00905AD8" w:rsidRDefault="00AB2E2C" w:rsidP="000B03F9">
      <w:pPr>
        <w:spacing w:after="155"/>
        <w:ind w:right="0"/>
      </w:pPr>
      <w:r w:rsidRPr="00905AD8">
        <w:rPr>
          <w:b/>
          <w:i/>
        </w:rPr>
        <w:t>Tip:</w:t>
      </w:r>
      <w:r w:rsidRPr="00905AD8">
        <w:rPr>
          <w:i/>
        </w:rPr>
        <w:t xml:space="preserve"> In Power Apps, when you save a version of your app, the first version is published by default and available to everyone you share the app with. Subsequent saves are only visible to the app maker in the Studio. You must explicitly publish it for all app users to get the update. For more details on saving, publishing, and sharing apps, see: </w:t>
      </w:r>
      <w:hyperlink r:id="rId36" w:history="1">
        <w:r w:rsidRPr="00905AD8">
          <w:rPr>
            <w:rStyle w:val="Hyperlink"/>
            <w:i/>
          </w:rPr>
          <w:t>https://docs.microsoft.com/en-us/powerapps/maker/canvas-apps/share-app</w:t>
        </w:r>
      </w:hyperlink>
    </w:p>
    <w:sectPr w:rsidR="00AB2E2C" w:rsidRPr="00905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66E1D" w14:textId="77777777" w:rsidR="00923FC8" w:rsidRDefault="00923FC8" w:rsidP="00FC5955">
      <w:pPr>
        <w:spacing w:after="0" w:line="240" w:lineRule="auto"/>
      </w:pPr>
      <w:r>
        <w:separator/>
      </w:r>
    </w:p>
  </w:endnote>
  <w:endnote w:type="continuationSeparator" w:id="0">
    <w:p w14:paraId="1F890D6B" w14:textId="77777777" w:rsidR="00923FC8" w:rsidRDefault="00923FC8" w:rsidP="00FC5955">
      <w:pPr>
        <w:spacing w:after="0" w:line="240" w:lineRule="auto"/>
      </w:pPr>
      <w:r>
        <w:continuationSeparator/>
      </w:r>
    </w:p>
  </w:endnote>
  <w:endnote w:type="continuationNotice" w:id="1">
    <w:p w14:paraId="5F10C433" w14:textId="77777777" w:rsidR="00923FC8" w:rsidRDefault="00923F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18323" w14:textId="77777777" w:rsidR="00923FC8" w:rsidRDefault="00923FC8" w:rsidP="00FC5955">
      <w:pPr>
        <w:spacing w:after="0" w:line="240" w:lineRule="auto"/>
      </w:pPr>
      <w:r>
        <w:separator/>
      </w:r>
    </w:p>
  </w:footnote>
  <w:footnote w:type="continuationSeparator" w:id="0">
    <w:p w14:paraId="7365913E" w14:textId="77777777" w:rsidR="00923FC8" w:rsidRDefault="00923FC8" w:rsidP="00FC5955">
      <w:pPr>
        <w:spacing w:after="0" w:line="240" w:lineRule="auto"/>
      </w:pPr>
      <w:r>
        <w:continuationSeparator/>
      </w:r>
    </w:p>
  </w:footnote>
  <w:footnote w:type="continuationNotice" w:id="1">
    <w:p w14:paraId="055FFF76" w14:textId="77777777" w:rsidR="00923FC8" w:rsidRDefault="00923FC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62524"/>
    <w:multiLevelType w:val="hybridMultilevel"/>
    <w:tmpl w:val="02CCC9EE"/>
    <w:lvl w:ilvl="0" w:tplc="6A328BF8">
      <w:start w:val="7"/>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19485958">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EF4E4A52">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863E9ECC">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6A4C58BA">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62D86BD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C1DCBE6A">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7D28F6A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F6FA9672">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 w15:restartNumberingAfterBreak="0">
    <w:nsid w:val="0FFD1CBF"/>
    <w:multiLevelType w:val="hybridMultilevel"/>
    <w:tmpl w:val="146600FC"/>
    <w:lvl w:ilvl="0" w:tplc="3B9C4724">
      <w:start w:val="1"/>
      <w:numFmt w:val="bullet"/>
      <w:lvlText w:val="-"/>
      <w:lvlJc w:val="left"/>
      <w:pPr>
        <w:ind w:left="705"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1" w:tplc="87D81276">
      <w:start w:val="1"/>
      <w:numFmt w:val="bullet"/>
      <w:lvlText w:val="o"/>
      <w:lvlJc w:val="left"/>
      <w:pPr>
        <w:ind w:left="14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A0FC5808">
      <w:start w:val="1"/>
      <w:numFmt w:val="bullet"/>
      <w:lvlText w:val="▪"/>
      <w:lvlJc w:val="left"/>
      <w:pPr>
        <w:ind w:left="21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AEACA8F6">
      <w:start w:val="1"/>
      <w:numFmt w:val="bullet"/>
      <w:lvlText w:val="•"/>
      <w:lvlJc w:val="left"/>
      <w:pPr>
        <w:ind w:left="28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77F2EEA8">
      <w:start w:val="1"/>
      <w:numFmt w:val="bullet"/>
      <w:lvlText w:val="o"/>
      <w:lvlJc w:val="left"/>
      <w:pPr>
        <w:ind w:left="36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65DE8FBE">
      <w:start w:val="1"/>
      <w:numFmt w:val="bullet"/>
      <w:lvlText w:val="▪"/>
      <w:lvlJc w:val="left"/>
      <w:pPr>
        <w:ind w:left="43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FB04793A">
      <w:start w:val="1"/>
      <w:numFmt w:val="bullet"/>
      <w:lvlText w:val="•"/>
      <w:lvlJc w:val="left"/>
      <w:pPr>
        <w:ind w:left="50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30D4AEA4">
      <w:start w:val="1"/>
      <w:numFmt w:val="bullet"/>
      <w:lvlText w:val="o"/>
      <w:lvlJc w:val="left"/>
      <w:pPr>
        <w:ind w:left="57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6F92C5AE">
      <w:start w:val="1"/>
      <w:numFmt w:val="bullet"/>
      <w:lvlText w:val="▪"/>
      <w:lvlJc w:val="left"/>
      <w:pPr>
        <w:ind w:left="64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2" w15:restartNumberingAfterBreak="0">
    <w:nsid w:val="17746E9C"/>
    <w:multiLevelType w:val="hybridMultilevel"/>
    <w:tmpl w:val="63E00A2A"/>
    <w:lvl w:ilvl="0" w:tplc="55168D6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443C0A32">
      <w:start w:val="1"/>
      <w:numFmt w:val="lowerLetter"/>
      <w:lvlText w:val="%2"/>
      <w:lvlJc w:val="left"/>
      <w:pPr>
        <w:ind w:left="136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85D852BE">
      <w:start w:val="1"/>
      <w:numFmt w:val="lowerRoman"/>
      <w:lvlText w:val="%3"/>
      <w:lvlJc w:val="left"/>
      <w:pPr>
        <w:ind w:left="208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9D36C936">
      <w:start w:val="1"/>
      <w:numFmt w:val="decimal"/>
      <w:lvlText w:val="%4"/>
      <w:lvlJc w:val="left"/>
      <w:pPr>
        <w:ind w:left="280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A27E339C">
      <w:start w:val="1"/>
      <w:numFmt w:val="lowerLetter"/>
      <w:lvlText w:val="%5"/>
      <w:lvlJc w:val="left"/>
      <w:pPr>
        <w:ind w:left="352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3C27B48">
      <w:start w:val="1"/>
      <w:numFmt w:val="lowerRoman"/>
      <w:lvlText w:val="%6"/>
      <w:lvlJc w:val="left"/>
      <w:pPr>
        <w:ind w:left="424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99826F8">
      <w:start w:val="1"/>
      <w:numFmt w:val="decimal"/>
      <w:lvlText w:val="%7"/>
      <w:lvlJc w:val="left"/>
      <w:pPr>
        <w:ind w:left="496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122FF98">
      <w:start w:val="1"/>
      <w:numFmt w:val="lowerLetter"/>
      <w:lvlText w:val="%8"/>
      <w:lvlJc w:val="left"/>
      <w:pPr>
        <w:ind w:left="568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1AD80F72">
      <w:start w:val="1"/>
      <w:numFmt w:val="lowerRoman"/>
      <w:lvlText w:val="%9"/>
      <w:lvlJc w:val="left"/>
      <w:pPr>
        <w:ind w:left="6408"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30B974FA"/>
    <w:multiLevelType w:val="hybridMultilevel"/>
    <w:tmpl w:val="7B700B7E"/>
    <w:lvl w:ilvl="0" w:tplc="A12EEB32">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 w15:restartNumberingAfterBreak="0">
    <w:nsid w:val="33FB735F"/>
    <w:multiLevelType w:val="hybridMultilevel"/>
    <w:tmpl w:val="ADC62AA8"/>
    <w:lvl w:ilvl="0" w:tplc="A540100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410174D1"/>
    <w:multiLevelType w:val="hybridMultilevel"/>
    <w:tmpl w:val="AD704292"/>
    <w:lvl w:ilvl="0" w:tplc="A12EEB32">
      <w:start w:val="1"/>
      <w:numFmt w:val="decimal"/>
      <w:lvlText w:val="%1."/>
      <w:lvlJc w:val="left"/>
      <w:pPr>
        <w:ind w:left="705" w:firstLine="0"/>
      </w:pPr>
      <w:rPr>
        <w:rFonts w:hint="default"/>
        <w:b w:val="0"/>
        <w:i w:val="0"/>
        <w:strike w:val="0"/>
        <w:dstrike w:val="0"/>
        <w:color w:val="000000"/>
        <w:sz w:val="20"/>
        <w:szCs w:val="20"/>
        <w:u w:val="none" w:color="000000"/>
        <w:effect w:val="none"/>
        <w:bdr w:val="none" w:sz="0" w:space="0" w:color="auto" w:frame="1"/>
        <w:vertAlign w:val="baseline"/>
      </w:rPr>
    </w:lvl>
    <w:lvl w:ilvl="1" w:tplc="87D81276">
      <w:start w:val="1"/>
      <w:numFmt w:val="bullet"/>
      <w:lvlText w:val="o"/>
      <w:lvlJc w:val="left"/>
      <w:pPr>
        <w:ind w:left="14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2" w:tplc="A0FC5808">
      <w:start w:val="1"/>
      <w:numFmt w:val="bullet"/>
      <w:lvlText w:val="▪"/>
      <w:lvlJc w:val="left"/>
      <w:pPr>
        <w:ind w:left="21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3" w:tplc="AEACA8F6">
      <w:start w:val="1"/>
      <w:numFmt w:val="bullet"/>
      <w:lvlText w:val="•"/>
      <w:lvlJc w:val="left"/>
      <w:pPr>
        <w:ind w:left="28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4" w:tplc="77F2EEA8">
      <w:start w:val="1"/>
      <w:numFmt w:val="bullet"/>
      <w:lvlText w:val="o"/>
      <w:lvlJc w:val="left"/>
      <w:pPr>
        <w:ind w:left="360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5" w:tplc="65DE8FBE">
      <w:start w:val="1"/>
      <w:numFmt w:val="bullet"/>
      <w:lvlText w:val="▪"/>
      <w:lvlJc w:val="left"/>
      <w:pPr>
        <w:ind w:left="432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6" w:tplc="FB04793A">
      <w:start w:val="1"/>
      <w:numFmt w:val="bullet"/>
      <w:lvlText w:val="•"/>
      <w:lvlJc w:val="left"/>
      <w:pPr>
        <w:ind w:left="504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7" w:tplc="30D4AEA4">
      <w:start w:val="1"/>
      <w:numFmt w:val="bullet"/>
      <w:lvlText w:val="o"/>
      <w:lvlJc w:val="left"/>
      <w:pPr>
        <w:ind w:left="576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lvl w:ilvl="8" w:tplc="6F92C5AE">
      <w:start w:val="1"/>
      <w:numFmt w:val="bullet"/>
      <w:lvlText w:val="▪"/>
      <w:lvlJc w:val="left"/>
      <w:pPr>
        <w:ind w:left="6480" w:firstLine="0"/>
      </w:pPr>
      <w:rPr>
        <w:rFonts w:ascii="Calibri" w:eastAsia="Calibri" w:hAnsi="Calibri" w:cs="Calibri"/>
        <w:b w:val="0"/>
        <w:i w:val="0"/>
        <w:strike w:val="0"/>
        <w:dstrike w:val="0"/>
        <w:color w:val="000000"/>
        <w:sz w:val="20"/>
        <w:szCs w:val="20"/>
        <w:u w:val="none" w:color="000000"/>
        <w:effect w:val="none"/>
        <w:bdr w:val="none" w:sz="0" w:space="0" w:color="auto" w:frame="1"/>
        <w:vertAlign w:val="baseline"/>
      </w:rPr>
    </w:lvl>
  </w:abstractNum>
  <w:abstractNum w:abstractNumId="8" w15:restartNumberingAfterBreak="0">
    <w:nsid w:val="42DD5757"/>
    <w:multiLevelType w:val="hybridMultilevel"/>
    <w:tmpl w:val="263AEB86"/>
    <w:lvl w:ilvl="0" w:tplc="04090001">
      <w:start w:val="1"/>
      <w:numFmt w:val="bullet"/>
      <w:lvlText w:val=""/>
      <w:lvlJc w:val="left"/>
      <w:pPr>
        <w:ind w:left="1800" w:hanging="360"/>
      </w:pPr>
      <w:rPr>
        <w:rFonts w:ascii="Symbol" w:hAnsi="Symbol"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1344B9"/>
    <w:multiLevelType w:val="hybridMultilevel"/>
    <w:tmpl w:val="573E5D58"/>
    <w:lvl w:ilvl="0" w:tplc="6E44C5CA">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8364172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E9FAAB0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B9EE8AD4">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8C5E9ECE">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EFBC9F60">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B046DA6E">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28362CD8">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A74A694">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77611109"/>
    <w:multiLevelType w:val="hybridMultilevel"/>
    <w:tmpl w:val="675C8FDC"/>
    <w:lvl w:ilvl="0" w:tplc="8832735C">
      <w:start w:val="7"/>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F91C39A4">
      <w:start w:val="1"/>
      <w:numFmt w:val="lowerLetter"/>
      <w:lvlText w:val="%2"/>
      <w:lvlJc w:val="left"/>
      <w:pPr>
        <w:ind w:left="1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C8BA2780">
      <w:start w:val="1"/>
      <w:numFmt w:val="lowerRoman"/>
      <w:lvlText w:val="%3"/>
      <w:lvlJc w:val="left"/>
      <w:pPr>
        <w:ind w:left="2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A2AAFB1E">
      <w:start w:val="1"/>
      <w:numFmt w:val="decimal"/>
      <w:lvlText w:val="%4"/>
      <w:lvlJc w:val="left"/>
      <w:pPr>
        <w:ind w:left="28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4E5C960C">
      <w:start w:val="1"/>
      <w:numFmt w:val="lowerLetter"/>
      <w:lvlText w:val="%5"/>
      <w:lvlJc w:val="left"/>
      <w:pPr>
        <w:ind w:left="35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A36F93E">
      <w:start w:val="1"/>
      <w:numFmt w:val="lowerRoman"/>
      <w:lvlText w:val="%6"/>
      <w:lvlJc w:val="left"/>
      <w:pPr>
        <w:ind w:left="42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50C4EFC2">
      <w:start w:val="1"/>
      <w:numFmt w:val="decimal"/>
      <w:lvlText w:val="%7"/>
      <w:lvlJc w:val="left"/>
      <w:pPr>
        <w:ind w:left="50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A99EA330">
      <w:start w:val="1"/>
      <w:numFmt w:val="lowerLetter"/>
      <w:lvlText w:val="%8"/>
      <w:lvlJc w:val="left"/>
      <w:pPr>
        <w:ind w:left="57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08367962">
      <w:start w:val="1"/>
      <w:numFmt w:val="lowerRoman"/>
      <w:lvlText w:val="%9"/>
      <w:lvlJc w:val="left"/>
      <w:pPr>
        <w:ind w:left="6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3"/>
  </w:num>
  <w:num w:numId="8">
    <w:abstractNumId w:val="6"/>
  </w:num>
  <w:num w:numId="9">
    <w:abstractNumId w:val="8"/>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TEzMja3NDU3tTBQ0lEKTi0uzszPAykwrQUABRlJOSwAAAA="/>
  </w:docVars>
  <w:rsids>
    <w:rsidRoot w:val="002F7BC4"/>
    <w:rsid w:val="00035447"/>
    <w:rsid w:val="000A4E12"/>
    <w:rsid w:val="000B03F9"/>
    <w:rsid w:val="00116A8C"/>
    <w:rsid w:val="001258E7"/>
    <w:rsid w:val="001265DF"/>
    <w:rsid w:val="00141689"/>
    <w:rsid w:val="001C26AD"/>
    <w:rsid w:val="001E37DA"/>
    <w:rsid w:val="002052C3"/>
    <w:rsid w:val="00223F88"/>
    <w:rsid w:val="0025515D"/>
    <w:rsid w:val="0027645F"/>
    <w:rsid w:val="002C03E6"/>
    <w:rsid w:val="002C772A"/>
    <w:rsid w:val="002F2E82"/>
    <w:rsid w:val="002F7BC4"/>
    <w:rsid w:val="00307BE0"/>
    <w:rsid w:val="00335A92"/>
    <w:rsid w:val="0034005A"/>
    <w:rsid w:val="00343984"/>
    <w:rsid w:val="00374DC1"/>
    <w:rsid w:val="00394444"/>
    <w:rsid w:val="003B6B8F"/>
    <w:rsid w:val="003C1A5E"/>
    <w:rsid w:val="003C4FAD"/>
    <w:rsid w:val="003D600A"/>
    <w:rsid w:val="003E1A7E"/>
    <w:rsid w:val="004333FD"/>
    <w:rsid w:val="00447421"/>
    <w:rsid w:val="004705EC"/>
    <w:rsid w:val="004C4E6F"/>
    <w:rsid w:val="004E3C2D"/>
    <w:rsid w:val="004F615F"/>
    <w:rsid w:val="00506ACB"/>
    <w:rsid w:val="00563158"/>
    <w:rsid w:val="00583652"/>
    <w:rsid w:val="005B13AB"/>
    <w:rsid w:val="005B45DA"/>
    <w:rsid w:val="005E7542"/>
    <w:rsid w:val="00610F09"/>
    <w:rsid w:val="00616AA3"/>
    <w:rsid w:val="00635255"/>
    <w:rsid w:val="00683DCB"/>
    <w:rsid w:val="006A17C1"/>
    <w:rsid w:val="006A5238"/>
    <w:rsid w:val="006D6E32"/>
    <w:rsid w:val="006D745E"/>
    <w:rsid w:val="00700CAE"/>
    <w:rsid w:val="00701902"/>
    <w:rsid w:val="0070478E"/>
    <w:rsid w:val="00722953"/>
    <w:rsid w:val="00733FB0"/>
    <w:rsid w:val="007363F1"/>
    <w:rsid w:val="00741AB4"/>
    <w:rsid w:val="00806F5E"/>
    <w:rsid w:val="008155A2"/>
    <w:rsid w:val="00821506"/>
    <w:rsid w:val="0084457C"/>
    <w:rsid w:val="00844CFF"/>
    <w:rsid w:val="0086103A"/>
    <w:rsid w:val="00881A1A"/>
    <w:rsid w:val="00884038"/>
    <w:rsid w:val="00892ED8"/>
    <w:rsid w:val="008B720A"/>
    <w:rsid w:val="008C7D7C"/>
    <w:rsid w:val="00905AD8"/>
    <w:rsid w:val="00915298"/>
    <w:rsid w:val="00923FC8"/>
    <w:rsid w:val="00946F64"/>
    <w:rsid w:val="00995FA8"/>
    <w:rsid w:val="009B2A7F"/>
    <w:rsid w:val="00A033F2"/>
    <w:rsid w:val="00A22B1C"/>
    <w:rsid w:val="00A259B9"/>
    <w:rsid w:val="00A46472"/>
    <w:rsid w:val="00A67ADB"/>
    <w:rsid w:val="00A729E7"/>
    <w:rsid w:val="00A83FEA"/>
    <w:rsid w:val="00A85AE2"/>
    <w:rsid w:val="00A8714B"/>
    <w:rsid w:val="00A94954"/>
    <w:rsid w:val="00AB2E2C"/>
    <w:rsid w:val="00AB694C"/>
    <w:rsid w:val="00AC468D"/>
    <w:rsid w:val="00B04DC0"/>
    <w:rsid w:val="00B05F36"/>
    <w:rsid w:val="00B62FB3"/>
    <w:rsid w:val="00B63A6D"/>
    <w:rsid w:val="00B76144"/>
    <w:rsid w:val="00C0745B"/>
    <w:rsid w:val="00C14A99"/>
    <w:rsid w:val="00C36FB9"/>
    <w:rsid w:val="00C47F50"/>
    <w:rsid w:val="00C83967"/>
    <w:rsid w:val="00CA01EE"/>
    <w:rsid w:val="00CA7948"/>
    <w:rsid w:val="00CD09EF"/>
    <w:rsid w:val="00CD1546"/>
    <w:rsid w:val="00CF4070"/>
    <w:rsid w:val="00CF614C"/>
    <w:rsid w:val="00D15608"/>
    <w:rsid w:val="00D721CD"/>
    <w:rsid w:val="00DA0E65"/>
    <w:rsid w:val="00DA16C4"/>
    <w:rsid w:val="00DC295A"/>
    <w:rsid w:val="00DD77F0"/>
    <w:rsid w:val="00DE5BCC"/>
    <w:rsid w:val="00DF0E28"/>
    <w:rsid w:val="00E32267"/>
    <w:rsid w:val="00E351B6"/>
    <w:rsid w:val="00E3536A"/>
    <w:rsid w:val="00E477EE"/>
    <w:rsid w:val="00E9083C"/>
    <w:rsid w:val="00ED2F24"/>
    <w:rsid w:val="00EE3B2F"/>
    <w:rsid w:val="00F364B5"/>
    <w:rsid w:val="00F40FF3"/>
    <w:rsid w:val="00F56B7A"/>
    <w:rsid w:val="00FA3FA7"/>
    <w:rsid w:val="00FC5955"/>
    <w:rsid w:val="0B4A54F8"/>
    <w:rsid w:val="3D5E6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817C25"/>
  <w15:chartTrackingRefBased/>
  <w15:docId w15:val="{0DCDE925-C746-445F-AAC0-2E9B58655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3F9"/>
    <w:pPr>
      <w:spacing w:after="3" w:line="261" w:lineRule="auto"/>
      <w:ind w:left="10" w:right="55" w:hanging="10"/>
    </w:pPr>
    <w:rPr>
      <w:rFonts w:ascii="Segoe UI" w:eastAsia="Segoe UI" w:hAnsi="Segoe UI" w:cs="Segoe UI"/>
      <w:color w:val="000000"/>
      <w:sz w:val="20"/>
    </w:rPr>
  </w:style>
  <w:style w:type="paragraph" w:styleId="Heading1">
    <w:name w:val="heading 1"/>
    <w:basedOn w:val="Normal"/>
    <w:next w:val="Normal"/>
    <w:link w:val="Heading1Char"/>
    <w:uiPriority w:val="9"/>
    <w:qFormat/>
    <w:rsid w:val="009152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6AC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link w:val="Heading3Char"/>
    <w:uiPriority w:val="9"/>
    <w:semiHidden/>
    <w:unhideWhenUsed/>
    <w:qFormat/>
    <w:rsid w:val="000B03F9"/>
    <w:pPr>
      <w:keepNext/>
      <w:keepLines/>
      <w:spacing w:after="2" w:line="256" w:lineRule="auto"/>
      <w:ind w:left="10" w:hanging="10"/>
      <w:outlineLvl w:val="2"/>
    </w:pPr>
    <w:rPr>
      <w:rFonts w:ascii="Segoe UI" w:eastAsia="Segoe UI" w:hAnsi="Segoe UI" w:cs="Segoe UI"/>
      <w:color w:val="0078D7"/>
      <w:sz w:val="28"/>
    </w:rPr>
  </w:style>
  <w:style w:type="paragraph" w:styleId="Heading4">
    <w:name w:val="heading 4"/>
    <w:basedOn w:val="Normal"/>
    <w:next w:val="Normal"/>
    <w:link w:val="Heading4Char"/>
    <w:uiPriority w:val="9"/>
    <w:semiHidden/>
    <w:unhideWhenUsed/>
    <w:qFormat/>
    <w:rsid w:val="004E3C2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0B03F9"/>
    <w:rPr>
      <w:rFonts w:ascii="Segoe UI" w:eastAsia="Segoe UI" w:hAnsi="Segoe UI" w:cs="Segoe UI"/>
      <w:color w:val="0078D7"/>
      <w:sz w:val="28"/>
    </w:rPr>
  </w:style>
  <w:style w:type="character" w:styleId="Hyperlink">
    <w:name w:val="Hyperlink"/>
    <w:basedOn w:val="DefaultParagraphFont"/>
    <w:uiPriority w:val="99"/>
    <w:unhideWhenUsed/>
    <w:rsid w:val="000B03F9"/>
    <w:rPr>
      <w:color w:val="0000FF"/>
      <w:u w:val="single"/>
    </w:rPr>
  </w:style>
  <w:style w:type="paragraph" w:styleId="TOC1">
    <w:name w:val="toc 1"/>
    <w:next w:val="Normal"/>
    <w:autoRedefine/>
    <w:uiPriority w:val="39"/>
    <w:rsid w:val="00915298"/>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915298"/>
    <w:pPr>
      <w:spacing w:after="0" w:line="300" w:lineRule="exact"/>
      <w:ind w:left="220"/>
    </w:pPr>
    <w:rPr>
      <w:rFonts w:eastAsia="MS Mincho" w:cs="Times New Roman"/>
      <w:smallCaps/>
      <w:sz w:val="20"/>
      <w:szCs w:val="20"/>
      <w:lang w:eastAsia="ja-JP"/>
    </w:rPr>
  </w:style>
  <w:style w:type="paragraph" w:customStyle="1" w:styleId="DocumentTitleSecond">
    <w:name w:val="Document Title Second"/>
    <w:basedOn w:val="Normal"/>
    <w:next w:val="Normal"/>
    <w:qFormat/>
    <w:rsid w:val="00915298"/>
    <w:pPr>
      <w:spacing w:before="360" w:after="360" w:line="240" w:lineRule="auto"/>
      <w:ind w:left="0" w:right="2160" w:firstLine="0"/>
    </w:pPr>
    <w:rPr>
      <w:rFonts w:ascii="Arial" w:eastAsia="MS Mincho" w:hAnsi="Arial" w:cs="Tahoma"/>
      <w:bCs/>
      <w:color w:val="auto"/>
      <w:kern w:val="32"/>
      <w:sz w:val="36"/>
      <w:szCs w:val="36"/>
      <w:lang w:eastAsia="ja-JP"/>
    </w:rPr>
  </w:style>
  <w:style w:type="paragraph" w:customStyle="1" w:styleId="Graphic">
    <w:name w:val="Graphic"/>
    <w:basedOn w:val="Normal"/>
    <w:qFormat/>
    <w:rsid w:val="00915298"/>
    <w:pPr>
      <w:spacing w:after="120" w:line="240" w:lineRule="auto"/>
      <w:ind w:left="864" w:right="0" w:hanging="144"/>
      <w:jc w:val="center"/>
    </w:pPr>
    <w:rPr>
      <w:rFonts w:ascii="Times New Roman" w:eastAsia="MS Mincho" w:hAnsi="Times New Roman" w:cs="Times New Roman"/>
      <w:color w:val="auto"/>
      <w:sz w:val="22"/>
      <w:lang w:eastAsia="ja-JP"/>
    </w:rPr>
  </w:style>
  <w:style w:type="character" w:customStyle="1" w:styleId="Heading1Char">
    <w:name w:val="Heading 1 Char"/>
    <w:basedOn w:val="DefaultParagraphFont"/>
    <w:link w:val="Heading1"/>
    <w:uiPriority w:val="9"/>
    <w:rsid w:val="009152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semiHidden/>
    <w:unhideWhenUsed/>
    <w:qFormat/>
    <w:rsid w:val="00915298"/>
    <w:pPr>
      <w:spacing w:before="480" w:line="276" w:lineRule="auto"/>
      <w:ind w:left="0" w:right="0" w:firstLine="0"/>
      <w:outlineLvl w:val="9"/>
    </w:pPr>
    <w:rPr>
      <w:b/>
      <w:bCs/>
      <w:sz w:val="28"/>
      <w:szCs w:val="28"/>
    </w:rPr>
  </w:style>
  <w:style w:type="paragraph" w:customStyle="1" w:styleId="BookTitleHidden">
    <w:name w:val="Book Title Hidden"/>
    <w:basedOn w:val="Normal"/>
    <w:qFormat/>
    <w:rsid w:val="00915298"/>
    <w:pPr>
      <w:spacing w:before="120" w:after="120" w:line="480" w:lineRule="auto"/>
      <w:ind w:left="720" w:right="0" w:firstLine="0"/>
      <w:jc w:val="center"/>
    </w:pPr>
    <w:rPr>
      <w:rFonts w:ascii="Arial" w:eastAsia="MS Mincho" w:hAnsi="Arial" w:cs="Arial"/>
      <w:i/>
      <w:vanish/>
      <w:color w:val="FF0000"/>
      <w:sz w:val="36"/>
      <w:lang w:eastAsia="ja-JP"/>
    </w:rPr>
  </w:style>
  <w:style w:type="paragraph" w:customStyle="1" w:styleId="BookVersion">
    <w:name w:val="Book Version"/>
    <w:basedOn w:val="Normal"/>
    <w:link w:val="BookVersionChar"/>
    <w:qFormat/>
    <w:rsid w:val="00915298"/>
    <w:pPr>
      <w:spacing w:after="120" w:line="300" w:lineRule="exact"/>
      <w:ind w:left="720" w:right="0" w:firstLine="0"/>
      <w:jc w:val="right"/>
    </w:pPr>
    <w:rPr>
      <w:rFonts w:ascii="Times New Roman" w:eastAsia="MS Mincho" w:hAnsi="Times New Roman" w:cs="Times New Roman"/>
      <w:color w:val="auto"/>
      <w:sz w:val="22"/>
      <w:lang w:eastAsia="ja-JP"/>
    </w:rPr>
  </w:style>
  <w:style w:type="character" w:customStyle="1" w:styleId="BookVersionChar">
    <w:name w:val="Book Version Char"/>
    <w:basedOn w:val="DefaultParagraphFont"/>
    <w:link w:val="BookVersion"/>
    <w:rsid w:val="00915298"/>
    <w:rPr>
      <w:rFonts w:ascii="Times New Roman" w:eastAsia="MS Mincho" w:hAnsi="Times New Roman" w:cs="Times New Roman"/>
      <w:lang w:eastAsia="ja-JP"/>
    </w:rPr>
  </w:style>
  <w:style w:type="paragraph" w:styleId="Title">
    <w:name w:val="Title"/>
    <w:basedOn w:val="Normal"/>
    <w:next w:val="Normal"/>
    <w:link w:val="TitleChar"/>
    <w:qFormat/>
    <w:rsid w:val="00915298"/>
    <w:pPr>
      <w:pBdr>
        <w:bottom w:val="single" w:sz="8" w:space="2" w:color="4472C4" w:themeColor="accent1"/>
      </w:pBdr>
      <w:spacing w:after="300" w:line="240" w:lineRule="auto"/>
      <w:ind w:left="0" w:right="0" w:firstLine="0"/>
      <w:contextualSpacing/>
    </w:pPr>
    <w:rPr>
      <w:rFonts w:ascii="Calibri" w:eastAsiaTheme="majorEastAsia" w:hAnsi="Calibri" w:cstheme="majorBidi"/>
      <w:b/>
      <w:color w:val="4472C4" w:themeColor="accent1"/>
      <w:kern w:val="28"/>
      <w:sz w:val="64"/>
      <w:szCs w:val="52"/>
    </w:rPr>
  </w:style>
  <w:style w:type="character" w:customStyle="1" w:styleId="TitleChar">
    <w:name w:val="Title Char"/>
    <w:basedOn w:val="DefaultParagraphFont"/>
    <w:link w:val="Title"/>
    <w:rsid w:val="00915298"/>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915298"/>
    <w:pPr>
      <w:spacing w:after="0" w:line="240" w:lineRule="auto"/>
      <w:ind w:left="0" w:right="0" w:firstLine="0"/>
    </w:pPr>
    <w:rPr>
      <w:rFonts w:ascii="Cambria" w:eastAsiaTheme="minorHAnsi" w:hAnsi="Cambria" w:cstheme="minorBidi"/>
      <w:color w:val="auto"/>
      <w:sz w:val="18"/>
    </w:rPr>
  </w:style>
  <w:style w:type="paragraph" w:styleId="TOC3">
    <w:name w:val="toc 3"/>
    <w:basedOn w:val="Normal"/>
    <w:next w:val="Normal"/>
    <w:autoRedefine/>
    <w:uiPriority w:val="39"/>
    <w:unhideWhenUsed/>
    <w:rsid w:val="00616AA3"/>
    <w:pPr>
      <w:spacing w:after="100"/>
      <w:ind w:left="400"/>
    </w:pPr>
  </w:style>
  <w:style w:type="character" w:customStyle="1" w:styleId="Heading4Char">
    <w:name w:val="Heading 4 Char"/>
    <w:basedOn w:val="DefaultParagraphFont"/>
    <w:link w:val="Heading4"/>
    <w:uiPriority w:val="9"/>
    <w:semiHidden/>
    <w:rsid w:val="004E3C2D"/>
    <w:rPr>
      <w:rFonts w:asciiTheme="majorHAnsi" w:eastAsiaTheme="majorEastAsia" w:hAnsiTheme="majorHAnsi" w:cstheme="majorBidi"/>
      <w:i/>
      <w:iCs/>
      <w:color w:val="2F5496" w:themeColor="accent1" w:themeShade="BF"/>
      <w:sz w:val="20"/>
    </w:rPr>
  </w:style>
  <w:style w:type="paragraph" w:customStyle="1" w:styleId="Lb1">
    <w:name w:val="Lb1"/>
    <w:basedOn w:val="Normal"/>
    <w:qFormat/>
    <w:rsid w:val="004E3C2D"/>
    <w:pPr>
      <w:numPr>
        <w:numId w:val="6"/>
      </w:numPr>
      <w:tabs>
        <w:tab w:val="left" w:pos="720"/>
      </w:tabs>
      <w:spacing w:after="60" w:line="300" w:lineRule="exact"/>
      <w:ind w:right="0"/>
    </w:pPr>
    <w:rPr>
      <w:rFonts w:ascii="Times New Roman" w:eastAsia="MS Mincho" w:hAnsi="Times New Roman" w:cs="Times New Roman"/>
      <w:color w:val="auto"/>
      <w:sz w:val="22"/>
      <w:lang w:eastAsia="ja-JP"/>
    </w:rPr>
  </w:style>
  <w:style w:type="paragraph" w:styleId="ListParagraph">
    <w:name w:val="List Paragraph"/>
    <w:basedOn w:val="Normal"/>
    <w:uiPriority w:val="1"/>
    <w:qFormat/>
    <w:rsid w:val="00583652"/>
    <w:pPr>
      <w:ind w:left="720"/>
      <w:contextualSpacing/>
    </w:pPr>
  </w:style>
  <w:style w:type="character" w:customStyle="1" w:styleId="normaltextrun">
    <w:name w:val="normaltextrun"/>
    <w:basedOn w:val="DefaultParagraphFont"/>
    <w:rsid w:val="00995FA8"/>
  </w:style>
  <w:style w:type="character" w:customStyle="1" w:styleId="Heading2Char">
    <w:name w:val="Heading 2 Char"/>
    <w:basedOn w:val="DefaultParagraphFont"/>
    <w:link w:val="Heading2"/>
    <w:uiPriority w:val="9"/>
    <w:rsid w:val="00506ACB"/>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2C772A"/>
    <w:pPr>
      <w:widowControl w:val="0"/>
      <w:spacing w:before="46" w:after="0" w:line="240" w:lineRule="auto"/>
      <w:ind w:left="100" w:right="0" w:firstLine="0"/>
    </w:pPr>
    <w:rPr>
      <w:rFonts w:ascii="Calibri" w:eastAsia="Calibri" w:hAnsi="Calibri" w:cs="Calibri"/>
      <w:color w:val="auto"/>
      <w:sz w:val="22"/>
    </w:rPr>
  </w:style>
  <w:style w:type="character" w:styleId="CommentReference">
    <w:name w:val="annotation reference"/>
    <w:basedOn w:val="DefaultParagraphFont"/>
    <w:uiPriority w:val="99"/>
    <w:semiHidden/>
    <w:unhideWhenUsed/>
    <w:rsid w:val="00CD1546"/>
    <w:rPr>
      <w:sz w:val="16"/>
      <w:szCs w:val="16"/>
    </w:rPr>
  </w:style>
  <w:style w:type="paragraph" w:styleId="CommentText">
    <w:name w:val="annotation text"/>
    <w:basedOn w:val="Normal"/>
    <w:link w:val="CommentTextChar"/>
    <w:uiPriority w:val="99"/>
    <w:unhideWhenUsed/>
    <w:rsid w:val="00CD1546"/>
    <w:pPr>
      <w:spacing w:line="240" w:lineRule="auto"/>
    </w:pPr>
    <w:rPr>
      <w:szCs w:val="20"/>
    </w:rPr>
  </w:style>
  <w:style w:type="character" w:customStyle="1" w:styleId="CommentTextChar">
    <w:name w:val="Comment Text Char"/>
    <w:basedOn w:val="DefaultParagraphFont"/>
    <w:link w:val="CommentText"/>
    <w:uiPriority w:val="99"/>
    <w:rsid w:val="00CD1546"/>
    <w:rPr>
      <w:rFonts w:ascii="Segoe UI" w:eastAsia="Segoe UI" w:hAnsi="Segoe UI" w:cs="Segoe UI"/>
      <w:color w:val="000000"/>
      <w:sz w:val="20"/>
      <w:szCs w:val="20"/>
    </w:rPr>
  </w:style>
  <w:style w:type="paragraph" w:styleId="CommentSubject">
    <w:name w:val="annotation subject"/>
    <w:basedOn w:val="CommentText"/>
    <w:next w:val="CommentText"/>
    <w:link w:val="CommentSubjectChar"/>
    <w:uiPriority w:val="99"/>
    <w:semiHidden/>
    <w:unhideWhenUsed/>
    <w:rsid w:val="00CD1546"/>
    <w:rPr>
      <w:b/>
      <w:bCs/>
    </w:rPr>
  </w:style>
  <w:style w:type="character" w:customStyle="1" w:styleId="CommentSubjectChar">
    <w:name w:val="Comment Subject Char"/>
    <w:basedOn w:val="CommentTextChar"/>
    <w:link w:val="CommentSubject"/>
    <w:uiPriority w:val="99"/>
    <w:semiHidden/>
    <w:rsid w:val="00CD1546"/>
    <w:rPr>
      <w:rFonts w:ascii="Segoe UI" w:eastAsia="Segoe UI" w:hAnsi="Segoe UI" w:cs="Segoe UI"/>
      <w:b/>
      <w:bCs/>
      <w:color w:val="000000"/>
      <w:sz w:val="20"/>
      <w:szCs w:val="20"/>
    </w:rPr>
  </w:style>
  <w:style w:type="paragraph" w:styleId="BalloonText">
    <w:name w:val="Balloon Text"/>
    <w:basedOn w:val="Normal"/>
    <w:link w:val="BalloonTextChar"/>
    <w:uiPriority w:val="99"/>
    <w:semiHidden/>
    <w:unhideWhenUsed/>
    <w:rsid w:val="00AB694C"/>
    <w:pPr>
      <w:spacing w:after="0" w:line="240" w:lineRule="auto"/>
    </w:pPr>
    <w:rPr>
      <w:sz w:val="18"/>
      <w:szCs w:val="18"/>
    </w:rPr>
  </w:style>
  <w:style w:type="character" w:customStyle="1" w:styleId="BalloonTextChar">
    <w:name w:val="Balloon Text Char"/>
    <w:basedOn w:val="DefaultParagraphFont"/>
    <w:link w:val="BalloonText"/>
    <w:uiPriority w:val="99"/>
    <w:semiHidden/>
    <w:rsid w:val="00AB694C"/>
    <w:rPr>
      <w:rFonts w:ascii="Segoe UI" w:eastAsia="Segoe UI" w:hAnsi="Segoe UI" w:cs="Segoe UI"/>
      <w:color w:val="000000"/>
      <w:sz w:val="18"/>
      <w:szCs w:val="18"/>
    </w:rPr>
  </w:style>
  <w:style w:type="character" w:styleId="UnresolvedMention">
    <w:name w:val="Unresolved Mention"/>
    <w:basedOn w:val="DefaultParagraphFont"/>
    <w:uiPriority w:val="99"/>
    <w:semiHidden/>
    <w:unhideWhenUsed/>
    <w:rsid w:val="00AB2E2C"/>
    <w:rPr>
      <w:color w:val="605E5C"/>
      <w:shd w:val="clear" w:color="auto" w:fill="E1DFDD"/>
    </w:rPr>
  </w:style>
  <w:style w:type="paragraph" w:styleId="Header">
    <w:name w:val="header"/>
    <w:basedOn w:val="Normal"/>
    <w:link w:val="HeaderChar"/>
    <w:uiPriority w:val="99"/>
    <w:semiHidden/>
    <w:unhideWhenUsed/>
    <w:rsid w:val="00A4647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46472"/>
    <w:rPr>
      <w:rFonts w:ascii="Segoe UI" w:eastAsia="Segoe UI" w:hAnsi="Segoe UI" w:cs="Segoe UI"/>
      <w:color w:val="000000"/>
      <w:sz w:val="20"/>
    </w:rPr>
  </w:style>
  <w:style w:type="paragraph" w:styleId="Footer">
    <w:name w:val="footer"/>
    <w:basedOn w:val="Normal"/>
    <w:link w:val="FooterChar"/>
    <w:uiPriority w:val="99"/>
    <w:semiHidden/>
    <w:unhideWhenUsed/>
    <w:rsid w:val="00A4647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46472"/>
    <w:rPr>
      <w:rFonts w:ascii="Segoe UI" w:eastAsia="Segoe UI" w:hAnsi="Segoe UI" w:cs="Segoe U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8418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settings" Target="settings.xml"/><Relationship Id="rId12" Type="http://schemas.openxmlformats.org/officeDocument/2006/relationships/hyperlink" Target="https://support.microsoft.com/en-us/help/4501095/download-the-new-microsoft-edge-based-on-chromiu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crosoft.com/en-us/legal/intellectualproperty/Permissions/default.aspx"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docs.microsoft.com/en-us/powerapps/maker/canvas-apps/share-app"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8CDF00-EA1A-4BD3-88B8-34D53464F8C4}">
  <ds:schemaRefs>
    <ds:schemaRef ds:uri="http://schemas.microsoft.com/sharepoint/v3/contenttype/forms"/>
  </ds:schemaRefs>
</ds:datastoreItem>
</file>

<file path=customXml/itemProps2.xml><?xml version="1.0" encoding="utf-8"?>
<ds:datastoreItem xmlns:ds="http://schemas.openxmlformats.org/officeDocument/2006/customXml" ds:itemID="{DDB2D0BD-652B-4286-858E-04AA4576705C}">
  <ds:schemaRefs>
    <ds:schemaRef ds:uri="http://schemas.openxmlformats.org/officeDocument/2006/bibliography"/>
  </ds:schemaRefs>
</ds:datastoreItem>
</file>

<file path=customXml/itemProps3.xml><?xml version="1.0" encoding="utf-8"?>
<ds:datastoreItem xmlns:ds="http://schemas.openxmlformats.org/officeDocument/2006/customXml" ds:itemID="{94F35C54-4297-4AAE-9797-27EE2EFA82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82c608-39df-47d9-bd20-992ac4dce6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D614FE-001A-4976-93BD-69EA59C25A56}">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4</TotalTime>
  <Pages>14</Pages>
  <Words>1320</Words>
  <Characters>752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Christopher Weaver</cp:lastModifiedBy>
  <cp:revision>6</cp:revision>
  <dcterms:created xsi:type="dcterms:W3CDTF">2020-10-31T01:47:00Z</dcterms:created>
  <dcterms:modified xsi:type="dcterms:W3CDTF">2021-05-1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8C7F903511438D1BBE69DABFB5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SIP_Label_f42aa342-8706-4288-bd11-ebb85995028c_Enabled">
    <vt:lpwstr>True</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Owner">
    <vt:lpwstr>rimathur@microsoft.com</vt:lpwstr>
  </property>
  <property fmtid="{D5CDD505-2E9C-101B-9397-08002B2CF9AE}" pid="10" name="MSIP_Label_f42aa342-8706-4288-bd11-ebb85995028c_SetDate">
    <vt:lpwstr>2020-03-04T13:30:49.5428182Z</vt:lpwstr>
  </property>
  <property fmtid="{D5CDD505-2E9C-101B-9397-08002B2CF9AE}" pid="11" name="MSIP_Label_f42aa342-8706-4288-bd11-ebb85995028c_Name">
    <vt:lpwstr>General</vt:lpwstr>
  </property>
  <property fmtid="{D5CDD505-2E9C-101B-9397-08002B2CF9AE}" pid="12" name="MSIP_Label_f42aa342-8706-4288-bd11-ebb85995028c_Application">
    <vt:lpwstr>Microsoft Azure Information Protection</vt:lpwstr>
  </property>
  <property fmtid="{D5CDD505-2E9C-101B-9397-08002B2CF9AE}" pid="13" name="MSIP_Label_f42aa342-8706-4288-bd11-ebb85995028c_ActionId">
    <vt:lpwstr>bfa55374-5d4e-4912-ab6e-f2ef096bf6d8</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y fmtid="{D5CDD505-2E9C-101B-9397-08002B2CF9AE}" pid="16" name="Order">
    <vt:r8>15400</vt:r8>
  </property>
</Properties>
</file>